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BA708" w14:textId="77777777" w:rsidR="0075022E" w:rsidRPr="000C46DC" w:rsidRDefault="0075022E" w:rsidP="0075022E">
      <w:r w:rsidRPr="00563D48">
        <w:rPr>
          <w:noProof/>
        </w:rPr>
        <w:drawing>
          <wp:inline distT="0" distB="0" distL="0" distR="0" wp14:anchorId="2213D6EB" wp14:editId="6E28B642">
            <wp:extent cx="800100" cy="800100"/>
            <wp:effectExtent l="0" t="0" r="0" b="0"/>
            <wp:docPr id="3" name="Picture 3" descr="California Department of Technolog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ourtech/program/CentralNet/Forms%20Logos%20and%20Templates/Logos,%20Letterhead%20and%20Business%20Card%20Templates/Logos-and-Seals/Department%20of%20Technology%20Logos/department-of-technology/CalTech%20icon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05FC8" w14:textId="77777777" w:rsidR="0075022E" w:rsidRPr="00464A46" w:rsidRDefault="0075022E" w:rsidP="0075022E">
      <w:pPr>
        <w:pStyle w:val="Heading1"/>
      </w:pPr>
      <w:r w:rsidRPr="00464A46">
        <w:t>Stage 4 Pr</w:t>
      </w:r>
      <w:r>
        <w:t xml:space="preserve">oject Readiness and </w:t>
      </w:r>
      <w:r w:rsidRPr="00464A46">
        <w:t>A</w:t>
      </w:r>
      <w:r>
        <w:t>pproval</w:t>
      </w:r>
    </w:p>
    <w:p w14:paraId="58677D81" w14:textId="5B2E39ED" w:rsidR="0075022E" w:rsidRPr="005C1AC9" w:rsidRDefault="0075022E" w:rsidP="009D5DE8">
      <w:pPr>
        <w:jc w:val="right"/>
      </w:pPr>
      <w:r>
        <w:tab/>
      </w:r>
      <w:r>
        <w:tab/>
        <w:t>California Department of Technology, SIMM 19</w:t>
      </w:r>
      <w:r w:rsidR="00E70BB0">
        <w:t xml:space="preserve"> </w:t>
      </w:r>
      <w:r>
        <w:t>D</w:t>
      </w:r>
      <w:r w:rsidR="00AE3FE0">
        <w:t>.</w:t>
      </w:r>
      <w:r w:rsidR="00E70BB0">
        <w:t>2</w:t>
      </w:r>
      <w:r w:rsidR="00AE3FE0">
        <w:t xml:space="preserve"> (Rev. </w:t>
      </w:r>
      <w:r w:rsidR="004A3B45">
        <w:t>3</w:t>
      </w:r>
      <w:r w:rsidR="00AE3FE0">
        <w:t>.0</w:t>
      </w:r>
      <w:r w:rsidR="00273B55">
        <w:t>.</w:t>
      </w:r>
      <w:r w:rsidR="0074705A">
        <w:t>9</w:t>
      </w:r>
      <w:r w:rsidR="00AE3FE0">
        <w:t xml:space="preserve">, </w:t>
      </w:r>
      <w:r w:rsidR="00BB172B">
        <w:t>2</w:t>
      </w:r>
      <w:r w:rsidR="003714D3">
        <w:t>/</w:t>
      </w:r>
      <w:r w:rsidR="00BB172B">
        <w:t>28</w:t>
      </w:r>
      <w:r w:rsidR="00AE3FE0">
        <w:t>/202</w:t>
      </w:r>
      <w:r w:rsidR="00BB172B">
        <w:t>2</w:t>
      </w:r>
      <w:r w:rsidR="003714D3">
        <w:t>)</w:t>
      </w:r>
    </w:p>
    <w:p w14:paraId="2F6044BC" w14:textId="4B8016B1" w:rsidR="00B7623C" w:rsidRPr="00147D67" w:rsidRDefault="00B7623C" w:rsidP="005703D7">
      <w:pPr>
        <w:pStyle w:val="Heading2-Num"/>
        <w:numPr>
          <w:ilvl w:val="0"/>
          <w:numId w:val="36"/>
        </w:numPr>
        <w:ind w:left="360"/>
        <w15:collapsed/>
      </w:pPr>
      <w:bookmarkStart w:id="0" w:name="_Hlk23943868"/>
      <w:r>
        <w:t xml:space="preserve">General </w:t>
      </w:r>
      <w:r w:rsidRPr="00147D67">
        <w:t>Information</w:t>
      </w:r>
    </w:p>
    <w:p w14:paraId="494786A3" w14:textId="33D485CA" w:rsidR="005834EE" w:rsidRPr="00ED02E5" w:rsidRDefault="005834EE" w:rsidP="00ED02E5">
      <w:pPr>
        <w:pStyle w:val="Heading3"/>
        <w:numPr>
          <w:ilvl w:val="0"/>
          <w:numId w:val="35"/>
        </w:numPr>
        <w:ind w:left="360"/>
      </w:pPr>
      <w:r w:rsidRPr="00ED02E5">
        <w:t xml:space="preserve">Agency or State Entity Name: </w:t>
      </w:r>
      <w:sdt>
        <w:sdtPr>
          <w:rPr>
            <w:rStyle w:val="Style4-PMO"/>
            <w:b w:val="0"/>
            <w:bCs w:val="0"/>
          </w:rPr>
          <w:alias w:val="S4PRA_State_Entity_Name"/>
          <w:tag w:val="P"/>
          <w:id w:val="-780028832"/>
          <w:lock w:val="sdtLocked"/>
          <w:placeholder>
            <w:docPart w:val="7D96D3A0F95347F892F5A834DD2F2746"/>
          </w:placeholder>
          <w:showingPlcHdr/>
          <w15:color w:val="0000FF"/>
          <w:dropDownList>
            <w:listItem w:value="Choose an item."/>
            <w:listItem w:displayText="0250 - Judicial Branch" w:value="0250 - Judicial Branch"/>
            <w:listItem w:displayText="0511 - Secretary for Government Operations Agency" w:value="0511 - Secretary for Government Operations Agency"/>
            <w:listItem w:displayText="0530 - Secretary for California Health and Human Services Agency" w:value="0530 - Secretary for California Health and Human Services Agency"/>
            <w:listItem w:displayText="0540 - Secretary of the Natural Resources Agency" w:value="0540 - Secretary of the Natural Resources Agency"/>
            <w:listItem w:displayText="0552 - Inspector General, Office of the" w:value="0552 - Inspector General, Office of the"/>
            <w:listItem w:displayText="0555 - Secretary for Environmental Protection" w:value="0555 - Secretary for Environmental Protection"/>
            <w:listItem w:displayText="0650 - Planning and Research, Office of" w:value="0650 - Planning and Research, Office of"/>
            <w:listItem w:displayText="0690 - Governor's Office of Emergency Services" w:value="0690 - Governor's Office of Emergency Services"/>
            <w:listItem w:displayText="0820 - Justice, Department of " w:value="0820 - Justice, Department of "/>
            <w:listItem w:displayText="0840 - Controller, State" w:value="0840 - Controller, State"/>
            <w:listItem w:displayText="0845 - Insurance, Department of" w:value="0845 - Insurance, Department of"/>
            <w:listItem w:displayText="0855 - Gambling Control Commission, California" w:value="0855 - Gambling Control Commission, California"/>
            <w:listItem w:displayText="0860 - Equalization, State Board of " w:value="0860 - Equalization, State Board of "/>
            <w:listItem w:displayText="0890 - Secretary of State" w:value="0890 - Secretary of State"/>
            <w:listItem w:displayText="0950 - Treasurer, State" w:value="0950 - Treasurer, State"/>
            <w:listItem w:displayText="1111 - Consumer Affairs, Department of" w:value="1111 - Consumer Affairs, Department of"/>
            <w:listItem w:displayText="1115 - Department of Cannabis Control" w:value="1115 - Department of Cannabis Control"/>
            <w:listItem w:displayText="1700 - Fair Employment and Housing, Department of" w:value="1700 - Fair Employment and Housing, Department of"/>
            <w:listItem w:displayText="1701 - Civil Rights Department" w:value="1701 - Civil Rights Department"/>
            <w:listItem w:displayText="1750 - Horse Racing Board, California" w:value="1750 - Horse Racing Board, California"/>
            <w:listItem w:displayText="2100 - Alcoholic Beverage Control, Department of" w:value="2100 - Alcoholic Beverage Control, Department of"/>
            <w:listItem w:displayText="2240 - Housing and Community Development, Department of" w:value="2240 - Housing and Community Development, Department of"/>
            <w:listItem w:displayText="2660 - Transportation, Department of" w:value="2660 - Transportation, Department of"/>
            <w:listItem w:displayText="2665 - High-Speed Rail Authority" w:value="2665 - High-Speed Rail Authority"/>
            <w:listItem w:displayText="2720 - California Highway Patrol, Department of the" w:value="2720 - California Highway Patrol, Department of the"/>
            <w:listItem w:displayText="2740 - Motor Vehicles, Department of" w:value="2740 - Motor Vehicles, Department of"/>
            <w:listItem w:displayText="3125 - California Tahoe Conservancy" w:value="3125 - California Tahoe Conservancy"/>
            <w:listItem w:displayText="3340 - Conservation Corps, California" w:value="3340 - Conservation Corps, California"/>
            <w:listItem w:displayText="3360 - Energy Resources Conservation and Development Commission" w:value="3360 - Energy Resources Conservation and Development Commission"/>
            <w:listItem w:displayText="3480 - Conservation, Department of" w:value="3480 - Conservation, Department of"/>
            <w:listItem w:displayText="3540 - Forestry and Fire Protection, Department of" w:value="3540 - Forestry and Fire Protection, Department of"/>
            <w:listItem w:displayText="3560 - Lands Commission, State " w:value="3560 - Lands Commission, State "/>
            <w:listItem w:displayText="3600 - Fish and Wildlife, Department of" w:value="3600 - Fish and Wildlife, Department of"/>
            <w:listItem w:displayText="3680 - Department of Boating and Waterways" w:value="3680 - Department of Boating and Waterways"/>
            <w:listItem w:displayText="3720 - Coastal Commission, California" w:value="3720 - Coastal Commission, California"/>
            <w:listItem w:displayText="3790 - Parks and Recreation, Department of" w:value="3790 - Parks and Recreation, Department of"/>
            <w:listItem w:displayText="3860 - Water Resources, Department of" w:value="3860 - Water Resources, Department of"/>
            <w:listItem w:displayText="3900 - Air Resources Board, State" w:value="3900 - Air Resources Board, State"/>
            <w:listItem w:displayText="3910 - Integrated Waste Management Board" w:value="3910 - Integrated Waste Management Board"/>
            <w:listItem w:displayText="3930 - Pesticide Regulation, Department of" w:value="3930 - Pesticide Regulation, Department of"/>
            <w:listItem w:displayText="3940 - Water Resources Control Board, State" w:value="3940 - Water Resources Control Board, State"/>
            <w:listItem w:displayText="3960 - Toxic Substances Control, Department of" w:value="3960 - Toxic Substances Control, Department of"/>
            <w:listItem w:displayText="3970 - Resources Recycling and Recovery, Department of" w:value="3970 - Resources Recycling and Recovery, Department of"/>
            <w:listItem w:displayText="3980 - Environmental Health Hazard Assessment, Office of" w:value="3980 - Environmental Health Hazard Assessment, Office of"/>
            <w:listItem w:displayText="4120 - Emergency Medical Services Authority" w:value="4120 - Emergency Medical Services Authority"/>
            <w:listItem w:displayText="4140 - Health Care Access and Information, Department of" w:value="4140 - Health Care Access and Information, Department of"/>
            <w:listItem w:displayText="4150 - Managed Health Care, Department of" w:value="4150 - Managed Health Care, Department of"/>
            <w:listItem w:displayText="4170 - Aging, Department of" w:value="4170 - Aging, Department of"/>
            <w:listItem w:displayText="4200 - Alcohol and Drug Programs, Department of" w:value="4200 - Alcohol and Drug Programs, Department of"/>
            <w:listItem w:displayText="4260 - Health Care Services, Department of" w:value="4260 - Health Care Services, Department of"/>
            <w:listItem w:displayText="4265 - Public Health, Department of" w:value="4265 - Public Health, Department of"/>
            <w:listItem w:displayText="4300 - Developmental Services, Department of" w:value="4300 - Developmental Services, Department of"/>
            <w:listItem w:displayText="4440 - State Hospitals, Department of" w:value="4440 - State Hospitals, Department of"/>
            <w:listItem w:displayText="4700 - Community Services and Development, Department of" w:value="4700 - Community Services and Development, Department of"/>
            <w:listItem w:displayText="5160 - Rehabilitation, Department of" w:value="5160 - Rehabilitation, Department of"/>
            <w:listItem w:displayText="5175 - Child Support Services, Department of" w:value="5175 - Child Support Services, Department of"/>
            <w:listItem w:displayText="5180 - Social Services, Department of" w:value="5180 - Social Services, Department of"/>
            <w:listItem w:displayText="5225 - Corrections and Rehabilitation, Department of" w:value="5225 - Corrections and Rehabilitation, Department of"/>
            <w:listItem w:displayText="5225 - California Correctional Health Care Services" w:value="5225 - California Correctional Health Care Services"/>
            <w:listItem w:displayText="5227 - State Community Corrections, Board of" w:value="5227 - State Community Corrections, Board of"/>
            <w:listItem w:displayText="6110 - Education, Department of" w:value="6110 - Education, Department of"/>
            <w:listItem w:displayText="6120 - Library, California State" w:value="6120 - Library, California State"/>
            <w:listItem w:displayText="6360 - Teacher Credentialing, Commission on" w:value="6360 - Teacher Credentialing, Commission on"/>
            <w:listItem w:displayText="6980 - Student Aid Commission, California" w:value="6980 - Student Aid Commission, California"/>
            <w:listItem w:displayText="7100 - Employment Development Department" w:value="7100 - Employment Development Department"/>
            <w:listItem w:displayText="7350 - Industrial Relations, Department of " w:value="7350 - Industrial Relations, Department of "/>
            <w:listItem w:displayText="7501 - Human Resources, Department of" w:value="7501 - Human Resources, Department of"/>
            <w:listItem w:displayText="7502 - Technology, Department of" w:value="7502 - Technology, Department of"/>
            <w:listItem w:displayText="7600 - Tax and Fee Administration, California Department of" w:value="7600 - Tax and Fee Administration, California Department of"/>
            <w:listItem w:displayText="7730 - Franchise Tax Board" w:value="7730 - Franchise Tax Board"/>
            <w:listItem w:displayText="7760 - General Services, Department of" w:value="7760 - General Services, Department of"/>
            <w:listItem w:displayText="7870 - Victim Compensation Board, California" w:value="7870 - Victim Compensation Board, California"/>
            <w:listItem w:displayText="7900 - Public Employees' Retirement System" w:value="7900 - Public Employees' Retirement System"/>
            <w:listItem w:displayText="7910 - Administrative Law, Office of " w:value="7910 - Administrative Law, Office of "/>
            <w:listItem w:displayText="8120 - Peace Officer Standards and Training, Commission on" w:value="8120 - Peace Officer Standards and Training, Commission on"/>
            <w:listItem w:displayText="8570 - Food and Agriculture, Department of" w:value="8570 - Food and Agriculture, Department of"/>
            <w:listItem w:displayText="8620 - Fair Political Practices Commission" w:value="8620 - Fair Political Practices Commission"/>
            <w:listItem w:displayText="8660 - Public Utilities Commission" w:value="8660 - Public Utilities Commission"/>
            <w:listItem w:displayText="8950 - Veterans Affairs, Department of" w:value="8950 - Veterans Affairs, Department of"/>
            <w:listItem w:displayText="XXXX - Other" w:value="XXXX - Other"/>
          </w:dropDownList>
        </w:sdtPr>
        <w:sdtContent>
          <w:r w:rsidR="00ED02E5" w:rsidRPr="00902291">
            <w:rPr>
              <w:b w:val="0"/>
              <w:bCs w:val="0"/>
              <w:color w:val="2F5496"/>
            </w:rPr>
            <w:t>Choose an item.</w:t>
          </w:r>
        </w:sdtContent>
      </w:sdt>
    </w:p>
    <w:p w14:paraId="7518C0C6" w14:textId="47B8948D" w:rsidR="00273B55" w:rsidRDefault="005834EE" w:rsidP="00902291">
      <w:pPr>
        <w:ind w:left="720"/>
        <w:rPr>
          <w:rFonts w:eastAsia="Calibri" w:cs="Times New Roman"/>
        </w:rPr>
      </w:pPr>
      <w:r w:rsidRPr="00770C36">
        <w:rPr>
          <w:rFonts w:eastAsia="Calibri" w:cs="Times New Roman"/>
        </w:rPr>
        <w:t>If Agency/</w:t>
      </w:r>
      <w:r w:rsidR="00273B55">
        <w:rPr>
          <w:rFonts w:eastAsia="Calibri" w:cs="Times New Roman"/>
        </w:rPr>
        <w:t xml:space="preserve">State </w:t>
      </w:r>
      <w:r w:rsidRPr="00770C36">
        <w:rPr>
          <w:rFonts w:eastAsia="Calibri" w:cs="Times New Roman"/>
        </w:rPr>
        <w:t xml:space="preserve">entity not in </w:t>
      </w:r>
      <w:r w:rsidR="00273B55">
        <w:rPr>
          <w:rFonts w:eastAsia="Calibri" w:cs="Times New Roman"/>
        </w:rPr>
        <w:t xml:space="preserve">the </w:t>
      </w:r>
      <w:r w:rsidRPr="00770C36">
        <w:rPr>
          <w:rFonts w:eastAsia="Calibri" w:cs="Times New Roman"/>
        </w:rPr>
        <w:t>list</w:t>
      </w:r>
      <w:r w:rsidR="00273B55">
        <w:rPr>
          <w:rFonts w:eastAsia="Calibri" w:cs="Times New Roman"/>
        </w:rPr>
        <w:t>,</w:t>
      </w:r>
      <w:r w:rsidRPr="00770C36">
        <w:rPr>
          <w:rFonts w:eastAsia="Calibri" w:cs="Times New Roman"/>
        </w:rPr>
        <w:t xml:space="preserve"> enter here</w:t>
      </w:r>
      <w:r w:rsidR="00273B55">
        <w:rPr>
          <w:rFonts w:eastAsia="Calibri" w:cs="Times New Roman"/>
        </w:rPr>
        <w:t xml:space="preserve"> with the </w:t>
      </w:r>
      <w:hyperlink r:id="rId12" w:history="1">
        <w:r w:rsidR="00273B55" w:rsidRPr="00273B55">
          <w:rPr>
            <w:rStyle w:val="Hyperlink"/>
            <w:rFonts w:eastAsia="Calibri" w:cs="Times New Roman"/>
          </w:rPr>
          <w:t>organization code</w:t>
        </w:r>
      </w:hyperlink>
      <w:r w:rsidRPr="00770C36">
        <w:rPr>
          <w:rFonts w:eastAsia="Calibri" w:cs="Times New Roman"/>
        </w:rPr>
        <w:t xml:space="preserve">. </w:t>
      </w:r>
    </w:p>
    <w:p w14:paraId="5804EBB0" w14:textId="27A16126" w:rsidR="005834EE" w:rsidRPr="00770C36" w:rsidRDefault="00000000" w:rsidP="00902291">
      <w:pPr>
        <w:ind w:left="720"/>
        <w:rPr>
          <w:rFonts w:eastAsia="Calibri" w:cs="Times New Roman"/>
        </w:rPr>
      </w:pPr>
      <w:sdt>
        <w:sdtPr>
          <w:rPr>
            <w:rStyle w:val="Style4-PMO"/>
          </w:rPr>
          <w:alias w:val="S4PRA_State_Entity_Name_Other"/>
          <w:tag w:val="P"/>
          <w:id w:val="-1130860620"/>
          <w:placeholder>
            <w:docPart w:val="DF0E97B93FAF48D59CB85675097ED7B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7030A0"/>
          </w:rPr>
        </w:sdtEndPr>
        <w:sdtContent>
          <w:r w:rsidR="005834EE" w:rsidRPr="00770C3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bookmarkEnd w:id="0"/>
    <w:p w14:paraId="4FD29BEC" w14:textId="77777777" w:rsidR="005834EE" w:rsidRPr="00ED02E5" w:rsidRDefault="005834EE" w:rsidP="00ED02E5">
      <w:pPr>
        <w:pStyle w:val="Heading3"/>
        <w:numPr>
          <w:ilvl w:val="0"/>
          <w:numId w:val="35"/>
        </w:numPr>
        <w:ind w:left="360"/>
      </w:pPr>
      <w:r w:rsidRPr="00ED02E5">
        <w:t xml:space="preserve">Proposal Name: </w:t>
      </w:r>
      <w:sdt>
        <w:sdtPr>
          <w:rPr>
            <w:rStyle w:val="Style4-PMO"/>
            <w:color w:val="auto"/>
          </w:rPr>
          <w:alias w:val="S4PRA_GI_Proposal_Name"/>
          <w:tag w:val="P"/>
          <w:id w:val="1627576998"/>
          <w:placeholder>
            <w:docPart w:val="B34F96E0F42842E990887E02E673D37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</w:rPr>
        </w:sdtEndPr>
        <w:sdtContent>
          <w:r w:rsidRPr="00ED02E5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5DB49688" w14:textId="314ED77F" w:rsidR="005834EE" w:rsidRPr="00ED02E5" w:rsidRDefault="005834EE" w:rsidP="00ED02E5">
      <w:pPr>
        <w:pStyle w:val="Heading3"/>
        <w:numPr>
          <w:ilvl w:val="0"/>
          <w:numId w:val="35"/>
        </w:numPr>
        <w:ind w:left="360"/>
      </w:pPr>
      <w:r w:rsidRPr="00ED02E5">
        <w:t xml:space="preserve">Department of Technology Project Number (0000-000): </w:t>
      </w:r>
      <w:sdt>
        <w:sdtPr>
          <w:rPr>
            <w:rStyle w:val="Style4-PMO"/>
            <w:color w:val="auto"/>
          </w:rPr>
          <w:alias w:val="S4PRA_GI_Tech_Project_Number"/>
          <w:tag w:val="P"/>
          <w:id w:val="-50692939"/>
          <w:placeholder>
            <w:docPart w:val="5A073CF8F70F49319FCED8E3F9E22B4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</w:rPr>
        </w:sdtEndPr>
        <w:sdtContent>
          <w:r w:rsidRPr="00ED02E5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73FFCB86" w14:textId="4380B224" w:rsidR="005834EE" w:rsidRPr="00ED02E5" w:rsidRDefault="005834EE" w:rsidP="00ED02E5">
      <w:pPr>
        <w:pStyle w:val="Heading3"/>
        <w:numPr>
          <w:ilvl w:val="0"/>
          <w:numId w:val="35"/>
        </w:numPr>
        <w:ind w:left="360"/>
      </w:pPr>
      <w:r w:rsidRPr="00ED02E5">
        <w:t xml:space="preserve">S4PRA Version Number: </w:t>
      </w:r>
      <w:sdt>
        <w:sdtPr>
          <w:rPr>
            <w:rStyle w:val="Style4-PMO"/>
            <w:b w:val="0"/>
            <w:bCs w:val="0"/>
          </w:rPr>
          <w:alias w:val="S4PRA_General_Version"/>
          <w:tag w:val="S4PRA_General_Version"/>
          <w:id w:val="283855067"/>
          <w:placeholder>
            <w:docPart w:val="1E313C8C117F431E91A2AED368B70E29"/>
          </w:placeholder>
          <w:showingPlcHdr/>
          <w15:color w:val="0000FF"/>
          <w:dropDownList>
            <w:listItem w:value="Choose an item."/>
            <w:listItem w:displayText="Version 1" w:value="Version 1"/>
            <w:listItem w:displayText="Version 2" w:value="Version 2"/>
            <w:listItem w:displayText="Version 3" w:value="Version 3"/>
            <w:listItem w:displayText="Version 4" w:value="Version 4"/>
            <w:listItem w:displayText="Version 5" w:value="Version 5"/>
          </w:dropDownList>
        </w:sdtPr>
        <w:sdtContent>
          <w:r w:rsidR="00ED02E5" w:rsidRPr="00902291">
            <w:rPr>
              <w:rStyle w:val="Style4-PMO"/>
              <w:b w:val="0"/>
              <w:bCs w:val="0"/>
            </w:rPr>
            <w:t>Choose an item.</w:t>
          </w:r>
        </w:sdtContent>
      </w:sdt>
    </w:p>
    <w:p w14:paraId="24F87BAD" w14:textId="2A3F3882" w:rsidR="00E179C1" w:rsidRPr="00E179C1" w:rsidRDefault="0035627D" w:rsidP="00E179C1">
      <w:pPr>
        <w:pStyle w:val="Heading3"/>
        <w:numPr>
          <w:ilvl w:val="0"/>
          <w:numId w:val="35"/>
        </w:numPr>
        <w:ind w:left="360"/>
        <w:rPr>
          <w:rStyle w:val="Style4-PMO"/>
          <w:rFonts w:eastAsia="Calibri" w:cs="Times New Roman"/>
          <w:color w:val="auto"/>
        </w:rPr>
      </w:pPr>
      <w:r>
        <w:t xml:space="preserve">CDT Billing Case </w:t>
      </w:r>
      <w:r w:rsidR="005834EE" w:rsidRPr="00ED02E5">
        <w:t xml:space="preserve">Number: </w:t>
      </w:r>
      <w:sdt>
        <w:sdtPr>
          <w:rPr>
            <w:rStyle w:val="Style4-PMO"/>
            <w:color w:val="auto"/>
          </w:rPr>
          <w:alias w:val="S4PRA_GI_SR_Number"/>
          <w:tag w:val="P"/>
          <w:id w:val="-1058623832"/>
          <w:placeholder>
            <w:docPart w:val="40221BFB46FE4DBCAF10A2BA283552C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</w:rPr>
        </w:sdtEndPr>
        <w:sdtContent>
          <w:r w:rsidR="005834EE" w:rsidRPr="00ED02E5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126D53FA" w14:textId="77777777" w:rsidR="006E7A3C" w:rsidRDefault="005834EE" w:rsidP="002542D5">
      <w:pPr>
        <w:ind w:left="720"/>
        <w:rPr>
          <w:color w:val="0563C1"/>
          <w:u w:val="single"/>
        </w:rPr>
      </w:pPr>
      <w:r w:rsidRPr="00E179C1">
        <w:t xml:space="preserve">Don’t have a </w:t>
      </w:r>
      <w:r w:rsidR="0035627D" w:rsidRPr="00E179C1">
        <w:t>Case N</w:t>
      </w:r>
      <w:r w:rsidRPr="00E179C1">
        <w:t xml:space="preserve">umber? </w:t>
      </w:r>
      <w:hyperlink r:id="rId13" w:history="1">
        <w:r w:rsidRPr="00E179C1">
          <w:rPr>
            <w:color w:val="0563C1"/>
            <w:u w:val="single"/>
          </w:rPr>
          <w:t>Click here to get one.</w:t>
        </w:r>
      </w:hyperlink>
    </w:p>
    <w:p w14:paraId="4E4133CB" w14:textId="275F69DF" w:rsidR="00147D67" w:rsidRPr="006D28F5" w:rsidRDefault="00147D67" w:rsidP="00295E93">
      <w:r w:rsidRPr="006D28F5">
        <w:t>Submittal Information</w:t>
      </w:r>
      <w:bookmarkStart w:id="1" w:name="submittal"/>
      <w:bookmarkEnd w:id="1"/>
    </w:p>
    <w:p w14:paraId="0B8791ED" w14:textId="77777777" w:rsidR="005834EE" w:rsidRPr="00902291" w:rsidRDefault="005834EE" w:rsidP="00C37CB5">
      <w:pPr>
        <w:pStyle w:val="Heading3"/>
        <w:numPr>
          <w:ilvl w:val="0"/>
          <w:numId w:val="34"/>
        </w:numPr>
        <w:ind w:left="360"/>
        <w:rPr>
          <w:noProof/>
        </w:rPr>
      </w:pPr>
      <w:r w:rsidRPr="00902291">
        <w:rPr>
          <w:noProof/>
        </w:rPr>
        <w:t>Contact Information</w:t>
      </w:r>
    </w:p>
    <w:p w14:paraId="6AF5F26F" w14:textId="77777777" w:rsidR="005834EE" w:rsidRPr="005834EE" w:rsidRDefault="005834EE" w:rsidP="00B24B6B">
      <w:pPr>
        <w:ind w:left="720"/>
      </w:pPr>
      <w:r w:rsidRPr="005834EE">
        <w:t xml:space="preserve">Contact Name: </w:t>
      </w:r>
      <w:sdt>
        <w:sdtPr>
          <w:rPr>
            <w:rStyle w:val="Style4-PMO"/>
          </w:rPr>
          <w:alias w:val="S4PRA_Sub_Contact_First_Name"/>
          <w:tag w:val="P"/>
          <w:id w:val="-179902912"/>
          <w:placeholder>
            <w:docPart w:val="F2398FC8E81746A5A94200B4DE36FA6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834EE">
            <w:rPr>
              <w:color w:val="2F5496" w:themeColor="accent1" w:themeShade="BF"/>
              <w:szCs w:val="24"/>
            </w:rPr>
            <w:t>Click or tap here to enter text.</w:t>
          </w:r>
        </w:sdtContent>
      </w:sdt>
    </w:p>
    <w:p w14:paraId="78627525" w14:textId="77777777" w:rsidR="005834EE" w:rsidRPr="005834EE" w:rsidRDefault="005834EE" w:rsidP="00B24B6B">
      <w:pPr>
        <w:ind w:left="720"/>
      </w:pPr>
      <w:r w:rsidRPr="005834EE">
        <w:t xml:space="preserve">Contact Email: </w:t>
      </w:r>
      <w:sdt>
        <w:sdtPr>
          <w:rPr>
            <w:rStyle w:val="Style4-PMO"/>
          </w:rPr>
          <w:alias w:val="S4PRA_Submittal_Contact_email"/>
          <w:tag w:val="P"/>
          <w:id w:val="-218822259"/>
          <w:placeholder>
            <w:docPart w:val="604E714EB55D4557BF821FF6152359E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834EE">
            <w:rPr>
              <w:color w:val="2F5496" w:themeColor="accent1" w:themeShade="BF"/>
            </w:rPr>
            <w:t>Click or tap here to enter text.</w:t>
          </w:r>
        </w:sdtContent>
      </w:sdt>
    </w:p>
    <w:p w14:paraId="74351123" w14:textId="77777777" w:rsidR="005834EE" w:rsidRPr="005834EE" w:rsidRDefault="005834EE" w:rsidP="00B24B6B">
      <w:pPr>
        <w:ind w:left="720"/>
      </w:pPr>
      <w:r w:rsidRPr="005834EE">
        <w:t xml:space="preserve">Contact Phone: </w:t>
      </w:r>
      <w:sdt>
        <w:sdtPr>
          <w:rPr>
            <w:rStyle w:val="Style4-PMO"/>
          </w:rPr>
          <w:alias w:val="S4PRA_Sub_Contact_Phone"/>
          <w:tag w:val="P"/>
          <w:id w:val="1273975258"/>
          <w:placeholder>
            <w:docPart w:val="60C48D7E1A2345A5B333D1F9ADAC404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834EE">
            <w:rPr>
              <w:color w:val="2F5496" w:themeColor="accent1" w:themeShade="BF"/>
            </w:rPr>
            <w:t>Click or tap here to enter text.</w:t>
          </w:r>
        </w:sdtContent>
      </w:sdt>
    </w:p>
    <w:p w14:paraId="3E6FFCCF" w14:textId="7413A9B6" w:rsidR="005834EE" w:rsidRPr="005834EE" w:rsidRDefault="005834EE" w:rsidP="00C37CB5">
      <w:pPr>
        <w:pStyle w:val="Heading3"/>
        <w:numPr>
          <w:ilvl w:val="0"/>
          <w:numId w:val="34"/>
        </w:numPr>
        <w:ind w:left="360"/>
      </w:pPr>
      <w:r w:rsidRPr="00902291">
        <w:t>Submission Type</w:t>
      </w:r>
      <w:r w:rsidRPr="005834EE">
        <w:t xml:space="preserve">: </w:t>
      </w:r>
      <w:sdt>
        <w:sdtPr>
          <w:rPr>
            <w:rStyle w:val="Style4-PMO"/>
            <w:b w:val="0"/>
            <w:bCs w:val="0"/>
          </w:rPr>
          <w:alias w:val="S4PRA_Submission_Type"/>
          <w:tag w:val="P"/>
          <w:id w:val="826555310"/>
          <w:placeholder>
            <w:docPart w:val="453E41AA94DC438EB96FABC2A55917B0"/>
          </w:placeholder>
          <w:showingPlcHdr/>
          <w15:color w:val="0000FF"/>
          <w:dropDownList>
            <w:listItem w:value="Choose an item."/>
            <w:listItem w:displayText="New Submission" w:value="New Submission"/>
            <w:listItem w:displayText="Updated Submission (Pre-Approval)" w:value="Updated Submission (Pre-Approval)"/>
            <w:listItem w:displayText="Updated Submission (Post-Approval)" w:value="Updated Submission (Post-Approval)"/>
            <w:listItem w:displayText="Withdraw Submission" w:value="Withdraw Submission"/>
          </w:dropDownList>
        </w:sdtPr>
        <w:sdtEndPr>
          <w:rPr>
            <w:rStyle w:val="DefaultParagraphFont"/>
            <w:color w:val="auto"/>
          </w:rPr>
        </w:sdtEndPr>
        <w:sdtContent>
          <w:r w:rsidR="00C37CB5" w:rsidRPr="00ED02E5">
            <w:rPr>
              <w:rStyle w:val="Style4-PMO"/>
              <w:b w:val="0"/>
              <w:bCs w:val="0"/>
            </w:rPr>
            <w:t>Choose an item.</w:t>
          </w:r>
        </w:sdtContent>
      </w:sdt>
    </w:p>
    <w:p w14:paraId="694278BF" w14:textId="77777777" w:rsidR="005834EE" w:rsidRPr="005834EE" w:rsidRDefault="005834EE" w:rsidP="00902291">
      <w:pPr>
        <w:ind w:left="720"/>
      </w:pPr>
      <w:r w:rsidRPr="005834EE">
        <w:t xml:space="preserve">If Withdraw, select Reason: </w:t>
      </w:r>
      <w:sdt>
        <w:sdtPr>
          <w:rPr>
            <w:rStyle w:val="Style4-PMO"/>
          </w:rPr>
          <w:alias w:val="S4PRA_Submis_Withdraw_Reason"/>
          <w:tag w:val="P"/>
          <w:id w:val="855156124"/>
          <w:placeholder>
            <w:docPart w:val="EE8EB54905714FC780CDD29F0B9BB660"/>
          </w:placeholder>
          <w:showingPlcHdr/>
          <w15:color w:val="0000FF"/>
          <w:dropDownList>
            <w:listItem w:value="Choose an item."/>
            <w:listItem w:displayText="Change in direction " w:value="Change in direction "/>
            <w:listItem w:displayText="Feasibility" w:value="Feasibility"/>
            <w:listItem w:displayText="Budget issues" w:value="Budget issues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5834EE">
            <w:rPr>
              <w:color w:val="2F5496" w:themeColor="accent1" w:themeShade="BF"/>
            </w:rPr>
            <w:t>Choose an item.</w:t>
          </w:r>
        </w:sdtContent>
      </w:sdt>
    </w:p>
    <w:p w14:paraId="361F38A4" w14:textId="247C1098" w:rsidR="005834EE" w:rsidRPr="005834EE" w:rsidRDefault="005834EE" w:rsidP="00A452BE">
      <w:pPr>
        <w:ind w:left="1440"/>
      </w:pPr>
      <w:r w:rsidRPr="005834EE">
        <w:t xml:space="preserve">If Other, specify reason here: </w:t>
      </w:r>
      <w:sdt>
        <w:sdtPr>
          <w:rPr>
            <w:rStyle w:val="Style4-PMO"/>
          </w:rPr>
          <w:alias w:val="S4PRA_Submis_Withdraw_Reason_other "/>
          <w:tag w:val="S4PRA_Submis_Withdraw_Reason_other "/>
          <w:id w:val="-183980870"/>
          <w:placeholder>
            <w:docPart w:val="8224DE6BFC75437C86855A09B812EF3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834EE">
            <w:rPr>
              <w:color w:val="2F5496" w:themeColor="accent1" w:themeShade="BF"/>
            </w:rPr>
            <w:t>Click or tap here to enter text.</w:t>
          </w:r>
        </w:sdtContent>
      </w:sdt>
      <w:r w:rsidRPr="005834EE">
        <w:t xml:space="preserve"> </w:t>
      </w:r>
    </w:p>
    <w:p w14:paraId="54E477E7" w14:textId="126A68B3" w:rsidR="005834EE" w:rsidRPr="00273B55" w:rsidRDefault="005834EE" w:rsidP="00273B55">
      <w:pPr>
        <w:ind w:firstLine="720"/>
        <w:rPr>
          <w:b/>
          <w:bCs/>
        </w:rPr>
      </w:pPr>
      <w:r w:rsidRPr="00273B55">
        <w:rPr>
          <w:b/>
          <w:bCs/>
          <w:noProof/>
        </w:rPr>
        <w:t xml:space="preserve">Sections </w:t>
      </w:r>
      <w:r w:rsidR="00B24B6B" w:rsidRPr="00273B55">
        <w:rPr>
          <w:b/>
          <w:bCs/>
          <w:noProof/>
        </w:rPr>
        <w:t>Changed if an u</w:t>
      </w:r>
      <w:r w:rsidRPr="00273B55">
        <w:rPr>
          <w:b/>
          <w:bCs/>
          <w:noProof/>
        </w:rPr>
        <w:t xml:space="preserve">pdated </w:t>
      </w:r>
      <w:r w:rsidR="00B24B6B" w:rsidRPr="00273B55">
        <w:rPr>
          <w:b/>
          <w:bCs/>
          <w:noProof/>
        </w:rPr>
        <w:t>or</w:t>
      </w:r>
      <w:r w:rsidRPr="00273B55">
        <w:rPr>
          <w:b/>
          <w:bCs/>
          <w:noProof/>
        </w:rPr>
        <w:t xml:space="preserve"> resubmission</w:t>
      </w:r>
      <w:r w:rsidRPr="00273B55">
        <w:rPr>
          <w:b/>
          <w:bCs/>
        </w:rPr>
        <w:t xml:space="preserve"> </w:t>
      </w:r>
      <w:r w:rsidRPr="00273B55">
        <w:t xml:space="preserve">(List all the sections that have </w:t>
      </w:r>
      <w:r w:rsidR="00B24B6B" w:rsidRPr="00273B55">
        <w:t>changed</w:t>
      </w:r>
      <w:r w:rsidRPr="00273B55">
        <w:t>.)</w:t>
      </w:r>
    </w:p>
    <w:p w14:paraId="5BD8AC63" w14:textId="77777777" w:rsidR="005834EE" w:rsidRPr="005834EE" w:rsidRDefault="00000000" w:rsidP="00902291">
      <w:pPr>
        <w:ind w:left="720"/>
        <w:rPr>
          <w:b/>
        </w:rPr>
      </w:pPr>
      <w:sdt>
        <w:sdtPr>
          <w:rPr>
            <w:rStyle w:val="Style4-PMO"/>
          </w:rPr>
          <w:alias w:val="S4PRA_Sec_Upd_Changed"/>
          <w:tag w:val="P"/>
          <w:id w:val="-1894104227"/>
          <w:placeholder>
            <w:docPart w:val="D0D6BB329E2740D9A5DB1BE73DFAEB9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color w:val="auto"/>
          </w:rPr>
        </w:sdtEndPr>
        <w:sdtContent>
          <w:r w:rsidR="005834EE" w:rsidRPr="005834EE">
            <w:rPr>
              <w:color w:val="2F5496" w:themeColor="accent1" w:themeShade="BF"/>
            </w:rPr>
            <w:t>Click or tap here to enter text.</w:t>
          </w:r>
        </w:sdtContent>
      </w:sdt>
    </w:p>
    <w:p w14:paraId="15C1F456" w14:textId="77777777" w:rsidR="005834EE" w:rsidRPr="00902291" w:rsidRDefault="005834EE" w:rsidP="00902291">
      <w:pPr>
        <w:ind w:left="720"/>
      </w:pPr>
      <w:r w:rsidRPr="00902291">
        <w:rPr>
          <w:b/>
          <w:bCs/>
        </w:rPr>
        <w:t xml:space="preserve">Summary of Changes </w:t>
      </w:r>
      <w:r w:rsidRPr="00902291">
        <w:t>(Summarize updates made.)</w:t>
      </w:r>
    </w:p>
    <w:p w14:paraId="4DFD9BE9" w14:textId="5A88E5C0" w:rsidR="005834EE" w:rsidRDefault="00000000" w:rsidP="00902291">
      <w:pPr>
        <w:ind w:left="720"/>
      </w:pPr>
      <w:sdt>
        <w:sdtPr>
          <w:rPr>
            <w:rStyle w:val="Style4-PMO"/>
          </w:rPr>
          <w:alias w:val="S4PRA_Sec_Upd_Summary"/>
          <w:tag w:val="P"/>
          <w:id w:val="-561950099"/>
          <w:placeholder>
            <w:docPart w:val="667B1DBEA40541F68057DBF732385B9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834EE" w:rsidRPr="005834EE">
            <w:rPr>
              <w:color w:val="2F5496" w:themeColor="accent1" w:themeShade="BF"/>
            </w:rPr>
            <w:t>Click or tap here to enter text.</w:t>
          </w:r>
        </w:sdtContent>
      </w:sdt>
    </w:p>
    <w:p w14:paraId="27C24A08" w14:textId="54E652C8" w:rsidR="00902291" w:rsidRDefault="00902291" w:rsidP="00C37CB5">
      <w:pPr>
        <w:pStyle w:val="Heading3"/>
        <w:numPr>
          <w:ilvl w:val="0"/>
          <w:numId w:val="34"/>
        </w:numPr>
        <w:ind w:left="360"/>
      </w:pPr>
      <w:r w:rsidRPr="00902291">
        <w:t xml:space="preserve">Attach </w:t>
      </w:r>
      <w:hyperlink r:id="rId14" w:history="1">
        <w:r w:rsidRPr="00273B55">
          <w:rPr>
            <w:rStyle w:val="Hyperlink"/>
          </w:rPr>
          <w:t>Project Approval Executive Transmittal</w:t>
        </w:r>
      </w:hyperlink>
      <w:r w:rsidRPr="005834EE">
        <w:t xml:space="preserve"> to your email submission.</w:t>
      </w:r>
    </w:p>
    <w:p w14:paraId="7C27A532" w14:textId="7F454E38" w:rsidR="00C37CB5" w:rsidRDefault="00C37CB5" w:rsidP="00C37CB5">
      <w:pPr>
        <w:pStyle w:val="Heading3"/>
        <w:numPr>
          <w:ilvl w:val="0"/>
          <w:numId w:val="34"/>
        </w:numPr>
        <w:ind w:left="360"/>
      </w:pPr>
      <w:r>
        <w:t xml:space="preserve">Attach Final </w:t>
      </w:r>
      <w:hyperlink r:id="rId15" w:history="1">
        <w:r w:rsidR="00273B55" w:rsidRPr="00273B55">
          <w:rPr>
            <w:rStyle w:val="Hyperlink"/>
          </w:rPr>
          <w:t>Procurement Assessment Form</w:t>
        </w:r>
      </w:hyperlink>
      <w:r w:rsidR="00273B55">
        <w:t xml:space="preserve"> </w:t>
      </w:r>
      <w:r>
        <w:t>to your email submission.</w:t>
      </w:r>
    </w:p>
    <w:p w14:paraId="6771ED9B" w14:textId="16D6A208" w:rsidR="001A1C3A" w:rsidRPr="002859C8" w:rsidRDefault="001A1C3A" w:rsidP="001A1C3A">
      <w:pPr>
        <w:pStyle w:val="Heading3"/>
        <w:numPr>
          <w:ilvl w:val="0"/>
          <w:numId w:val="34"/>
        </w:numPr>
        <w:ind w:left="360"/>
      </w:pPr>
      <w:r>
        <w:t xml:space="preserve">Conditions from Stage 3 Approval </w:t>
      </w:r>
      <w:r>
        <w:rPr>
          <w:b w:val="0"/>
        </w:rPr>
        <w:t xml:space="preserve">(Enter any conditions from the Stage 3 </w:t>
      </w:r>
      <w:r>
        <w:rPr>
          <w:b w:val="0"/>
          <w:bCs w:val="0"/>
        </w:rPr>
        <w:t xml:space="preserve">Solution </w:t>
      </w:r>
      <w:r w:rsidR="00004853">
        <w:rPr>
          <w:b w:val="0"/>
          <w:bCs w:val="0"/>
        </w:rPr>
        <w:t>Analysis</w:t>
      </w:r>
      <w:r>
        <w:rPr>
          <w:b w:val="0"/>
          <w:bCs w:val="0"/>
        </w:rPr>
        <w:t xml:space="preserve"> </w:t>
      </w:r>
      <w:r>
        <w:rPr>
          <w:b w:val="0"/>
        </w:rPr>
        <w:t>approval letter issued by CD</w:t>
      </w:r>
      <w:r>
        <w:rPr>
          <w:b w:val="0"/>
          <w:bCs w:val="0"/>
        </w:rPr>
        <w:t>T</w:t>
      </w:r>
      <w:r>
        <w:rPr>
          <w:b w:val="0"/>
        </w:rPr>
        <w:t xml:space="preserve">): </w:t>
      </w:r>
    </w:p>
    <w:p w14:paraId="18B5455A" w14:textId="77777777" w:rsidR="001A1C3A" w:rsidRPr="00231C90" w:rsidRDefault="00000000" w:rsidP="006D4DAA">
      <w:pPr>
        <w:ind w:left="360"/>
        <w:rPr>
          <w:rStyle w:val="Style4-PMO"/>
        </w:rPr>
      </w:pPr>
      <w:sdt>
        <w:sdtPr>
          <w:rPr>
            <w:rStyle w:val="Style4-PMO"/>
          </w:rPr>
          <w:alias w:val="S4PRA_Sec_Conditions"/>
          <w:tag w:val="P"/>
          <w:id w:val="2083481737"/>
          <w:placeholder>
            <w:docPart w:val="BC95D6B2EFBA44EEA53142598066AD93"/>
          </w:placeholder>
          <w:temporary/>
          <w:showingPlcHdr/>
          <w15:color w:val="0000FF"/>
          <w:text w:multiLine="1"/>
        </w:sdtPr>
        <w:sdtContent>
          <w:r w:rsidR="001A1C3A" w:rsidRPr="00231C90">
            <w:rPr>
              <w:rStyle w:val="Style4-PMO"/>
            </w:rPr>
            <w:t>Click or tap here to enter text.</w:t>
          </w:r>
        </w:sdtContent>
      </w:sdt>
    </w:p>
    <w:p w14:paraId="18154AD3" w14:textId="6E222DF7" w:rsidR="00D32AFE" w:rsidRDefault="00D32AFE" w:rsidP="00EF0295">
      <w:pPr>
        <w:pStyle w:val="Heading2-Num"/>
        <w:numPr>
          <w:ilvl w:val="0"/>
          <w:numId w:val="36"/>
        </w:numPr>
        <w:ind w:left="360"/>
        <w15:collapsed/>
      </w:pPr>
      <w:r>
        <w:t>Contract Management</w:t>
      </w:r>
      <w:r w:rsidR="00A87672">
        <w:t xml:space="preserve"> </w:t>
      </w:r>
    </w:p>
    <w:p w14:paraId="4812B327" w14:textId="1716C583" w:rsidR="00464A46" w:rsidRDefault="00E24323" w:rsidP="00E24323">
      <w:pPr>
        <w:rPr>
          <w:rFonts w:eastAsia="Calibri" w:cs="Times New Roman"/>
          <w:bCs/>
          <w:szCs w:val="24"/>
        </w:rPr>
      </w:pPr>
      <w:r>
        <w:rPr>
          <w:rFonts w:eastAsia="Calibri" w:cs="Times New Roman"/>
          <w:bCs/>
          <w:szCs w:val="24"/>
        </w:rPr>
        <w:t>The Contract Manager must be a State Employee and should not be the Project Manager. Please c</w:t>
      </w:r>
      <w:r w:rsidR="00464A46" w:rsidRPr="00902291">
        <w:rPr>
          <w:rFonts w:eastAsia="Calibri" w:cs="Times New Roman"/>
          <w:bCs/>
          <w:szCs w:val="24"/>
        </w:rPr>
        <w:t xml:space="preserve">omplete the questions below in reference to the </w:t>
      </w:r>
      <w:r w:rsidR="00464A46" w:rsidRPr="00902291">
        <w:rPr>
          <w:rFonts w:eastAsia="Calibri" w:cs="Times New Roman"/>
          <w:b/>
          <w:szCs w:val="24"/>
        </w:rPr>
        <w:t>primary solicitation</w:t>
      </w:r>
      <w:r w:rsidR="00464A46" w:rsidRPr="00902291">
        <w:rPr>
          <w:rFonts w:eastAsia="Calibri" w:cs="Times New Roman"/>
          <w:bCs/>
          <w:szCs w:val="24"/>
        </w:rPr>
        <w:t>.</w:t>
      </w:r>
    </w:p>
    <w:p w14:paraId="1C54B584" w14:textId="03CB8456" w:rsidR="00644221" w:rsidRDefault="006E0263" w:rsidP="00644221">
      <w:r>
        <w:t xml:space="preserve">Is the Contract Management </w:t>
      </w:r>
      <w:r w:rsidR="001A1C3A">
        <w:t>P</w:t>
      </w:r>
      <w:r w:rsidRPr="004E2B40">
        <w:t>lan complete, approved</w:t>
      </w:r>
      <w:r>
        <w:t xml:space="preserve"> </w:t>
      </w:r>
      <w:r w:rsidRPr="004E2B40">
        <w:t>by</w:t>
      </w:r>
      <w:r>
        <w:t xml:space="preserve"> </w:t>
      </w:r>
      <w:r w:rsidRPr="004E2B40">
        <w:t xml:space="preserve">the designated Agency/state entity authority, and available for </w:t>
      </w:r>
      <w:r w:rsidR="001A1C3A">
        <w:t xml:space="preserve">the </w:t>
      </w:r>
      <w:r w:rsidRPr="004E2B40">
        <w:t xml:space="preserve">Department of Technology </w:t>
      </w:r>
      <w:r w:rsidR="001A1C3A">
        <w:t xml:space="preserve">to </w:t>
      </w:r>
      <w:r w:rsidRPr="004E2B40">
        <w:t>review?</w:t>
      </w:r>
      <w:r>
        <w:t xml:space="preserve"> </w:t>
      </w:r>
      <w:r w:rsidRPr="00616D92">
        <w:rPr>
          <w:b/>
          <w:bCs/>
          <w:noProof/>
        </w:rPr>
        <w:t>Choose</w:t>
      </w:r>
      <w:r>
        <w:rPr>
          <w:noProof/>
        </w:rPr>
        <w:t>: ‘Yes,’ ‘No,’</w:t>
      </w:r>
      <w:r w:rsidR="001A1C3A">
        <w:rPr>
          <w:noProof/>
        </w:rPr>
        <w:t xml:space="preserve"> or</w:t>
      </w:r>
      <w:r>
        <w:rPr>
          <w:noProof/>
        </w:rPr>
        <w:t xml:space="preserve"> ‘Not Applicable.’ If ‘No’ or ‘Not Applicable,’ provide the artifact status in the space provided.</w:t>
      </w:r>
    </w:p>
    <w:p w14:paraId="433FC13E" w14:textId="73C9B5EA" w:rsidR="006E0263" w:rsidRDefault="00000000" w:rsidP="006E0263">
      <w:pPr>
        <w:pStyle w:val="Heading3"/>
        <w:numPr>
          <w:ilvl w:val="0"/>
          <w:numId w:val="28"/>
        </w:numPr>
        <w:ind w:left="360"/>
      </w:pPr>
      <w:hyperlink r:id="rId16" w:history="1">
        <w:r w:rsidR="006E0263" w:rsidRPr="00F2199F">
          <w:rPr>
            <w:rStyle w:val="Hyperlink"/>
          </w:rPr>
          <w:t>Contract Management Plan</w:t>
        </w:r>
      </w:hyperlink>
      <w:r w:rsidR="009D5B4C">
        <w:rPr>
          <w:rStyle w:val="Hyperlink"/>
        </w:rPr>
        <w:t xml:space="preserve"> (Approved)</w:t>
      </w:r>
      <w:r w:rsidR="006E0263">
        <w:t xml:space="preserve">: </w:t>
      </w:r>
      <w:sdt>
        <w:sdtPr>
          <w:rPr>
            <w:rStyle w:val="Style4-PMO"/>
            <w:b w:val="0"/>
            <w:bCs w:val="0"/>
          </w:rPr>
          <w:alias w:val="S4PRA_Proj_Mgmt_Plan_Cont_Mgmt_Plan"/>
          <w:tag w:val="P"/>
          <w:id w:val="-460655648"/>
          <w:placeholder>
            <w:docPart w:val="910D93640A8D43C985A1EA1C8FF3071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6E0263" w:rsidRPr="006E0263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7FE54867" w14:textId="77777777" w:rsidR="006E0263" w:rsidRDefault="006E0263" w:rsidP="006E0263">
      <w:pPr>
        <w:ind w:left="720"/>
      </w:pPr>
      <w:r>
        <w:rPr>
          <w:noProof/>
        </w:rPr>
        <w:t xml:space="preserve">Status: </w:t>
      </w:r>
      <w:sdt>
        <w:sdtPr>
          <w:rPr>
            <w:rStyle w:val="Style4-PMO"/>
          </w:rPr>
          <w:alias w:val="S4PRA_Proj_Mgmt_Plan_Cont_Mgmt_Plan_Status_Explain"/>
          <w:tag w:val="P"/>
          <w:id w:val="1353000584"/>
          <w:placeholder>
            <w:docPart w:val="7FC0D70E830445BFAF8ACF268BBB6C6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  <w:r>
        <w:t xml:space="preserve"> </w:t>
      </w:r>
    </w:p>
    <w:p w14:paraId="3B6944D7" w14:textId="690756B3" w:rsidR="00A05C95" w:rsidRDefault="00BA279A" w:rsidP="00902291">
      <w:pPr>
        <w:pStyle w:val="Heading3"/>
        <w:numPr>
          <w:ilvl w:val="0"/>
          <w:numId w:val="28"/>
        </w:numPr>
        <w:ind w:left="360"/>
      </w:pPr>
      <w:r>
        <w:t>Has the role of Contract Manager been assigned</w:t>
      </w:r>
      <w:r w:rsidR="001A1C3A">
        <w:t>,</w:t>
      </w:r>
      <w:r>
        <w:t xml:space="preserve"> and has the Contr</w:t>
      </w:r>
      <w:r w:rsidR="00A05C95">
        <w:t>act Manager reviewed and gained a</w:t>
      </w:r>
      <w:r>
        <w:t xml:space="preserve">n understanding of the scope, activities, tasks, and deliverables of the contract? </w:t>
      </w:r>
      <w:sdt>
        <w:sdtPr>
          <w:rPr>
            <w:rStyle w:val="Style4-PMO"/>
            <w:b w:val="0"/>
            <w:bCs w:val="0"/>
          </w:rPr>
          <w:alias w:val="S4PRA_Cont_Mgmt_Assign"/>
          <w:tag w:val="P"/>
          <w:id w:val="1945189138"/>
          <w:lock w:val="sdtLocked"/>
          <w:placeholder>
            <w:docPart w:val="7EA1589A7BFB41979E1C0B849004074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A05C95" w:rsidRPr="000E388A">
            <w:rPr>
              <w:rStyle w:val="Style4-PMO"/>
              <w:b w:val="0"/>
              <w:bCs w:val="0"/>
            </w:rPr>
            <w:t>Choose Yes or No.</w:t>
          </w:r>
        </w:sdtContent>
      </w:sdt>
      <w:r w:rsidR="00A05C95">
        <w:t xml:space="preserve"> </w:t>
      </w:r>
    </w:p>
    <w:p w14:paraId="7B487050" w14:textId="77777777" w:rsidR="00273B55" w:rsidRDefault="001C39AC" w:rsidP="00E24323">
      <w:pPr>
        <w:ind w:left="720"/>
        <w:rPr>
          <w:rFonts w:eastAsia="Calibri" w:cs="Times New Roman"/>
          <w:sz w:val="20"/>
          <w:szCs w:val="20"/>
        </w:rPr>
      </w:pPr>
      <w:r w:rsidRPr="001862F8">
        <w:rPr>
          <w:rFonts w:eastAsia="Calibri" w:cs="Times New Roman"/>
          <w:szCs w:val="24"/>
        </w:rPr>
        <w:t xml:space="preserve">If “No,” briefly explain below why </w:t>
      </w:r>
      <w:r w:rsidR="00E24323">
        <w:rPr>
          <w:rFonts w:eastAsia="Calibri" w:cs="Times New Roman"/>
          <w:szCs w:val="24"/>
        </w:rPr>
        <w:t xml:space="preserve">both have </w:t>
      </w:r>
      <w:r w:rsidRPr="001862F8">
        <w:rPr>
          <w:rFonts w:eastAsia="Calibri" w:cs="Times New Roman"/>
          <w:szCs w:val="24"/>
        </w:rPr>
        <w:t>not been accomplished</w:t>
      </w:r>
      <w:r w:rsidRPr="001862F8">
        <w:rPr>
          <w:rFonts w:eastAsia="Calibri" w:cs="Times New Roman"/>
          <w:sz w:val="20"/>
          <w:szCs w:val="20"/>
        </w:rPr>
        <w:t>:</w:t>
      </w:r>
      <w:r w:rsidR="001862F8" w:rsidRPr="001862F8">
        <w:rPr>
          <w:rFonts w:eastAsia="Calibri" w:cs="Times New Roman"/>
          <w:sz w:val="20"/>
          <w:szCs w:val="20"/>
        </w:rPr>
        <w:t xml:space="preserve"> </w:t>
      </w:r>
    </w:p>
    <w:p w14:paraId="371D832A" w14:textId="3A6CCEDB" w:rsidR="001862F8" w:rsidRDefault="00000000" w:rsidP="00E24323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Cont_Mgmt_Role_Explain"/>
          <w:tag w:val="P"/>
          <w:id w:val="1824767134"/>
          <w:placeholder>
            <w:docPart w:val="DC19B6E841F049C899DE614A18BA07A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1862F8"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2E8FCA9" w14:textId="67E4525F" w:rsidR="00A05C95" w:rsidRDefault="001862F8" w:rsidP="00902291">
      <w:pPr>
        <w:pStyle w:val="Heading3"/>
        <w:numPr>
          <w:ilvl w:val="0"/>
          <w:numId w:val="28"/>
        </w:numPr>
        <w:ind w:left="360"/>
      </w:pPr>
      <w:r w:rsidRPr="00A05C95">
        <w:t>Does the assigned Contract Manager understand the processes for post</w:t>
      </w:r>
      <w:r w:rsidR="001A1C3A">
        <w:t>-</w:t>
      </w:r>
      <w:r w:rsidRPr="00A05C95">
        <w:t xml:space="preserve">award contract activities, including contract amendments, contract work authorizations, terms and conditions, and contract escalation/resolution? </w:t>
      </w:r>
      <w:sdt>
        <w:sdtPr>
          <w:rPr>
            <w:rStyle w:val="Style4-PMO"/>
            <w:b w:val="0"/>
            <w:bCs w:val="0"/>
          </w:rPr>
          <w:alias w:val="S4PRA_Cont_Mgmt_Process"/>
          <w:tag w:val="P"/>
          <w:id w:val="-323435975"/>
          <w:lock w:val="sdtLocked"/>
          <w:placeholder>
            <w:docPart w:val="B28765F08D4E4307847FA7D7A505161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A05C95" w:rsidRPr="000E388A">
            <w:rPr>
              <w:rStyle w:val="Style4-PMO"/>
              <w:b w:val="0"/>
              <w:bCs w:val="0"/>
            </w:rPr>
            <w:t>Choose Yes or No.</w:t>
          </w:r>
        </w:sdtContent>
      </w:sdt>
      <w:r w:rsidR="00A05C95">
        <w:t xml:space="preserve"> </w:t>
      </w:r>
    </w:p>
    <w:p w14:paraId="7BAE2509" w14:textId="77777777" w:rsidR="00273B55" w:rsidRDefault="001862F8" w:rsidP="00E24323">
      <w:pPr>
        <w:ind w:left="720"/>
        <w:rPr>
          <w:rFonts w:eastAsia="Calibri" w:cs="Times New Roman"/>
          <w:sz w:val="20"/>
          <w:szCs w:val="20"/>
        </w:rPr>
      </w:pPr>
      <w:r w:rsidRPr="001862F8">
        <w:rPr>
          <w:rFonts w:eastAsia="Calibri" w:cs="Times New Roman"/>
          <w:szCs w:val="24"/>
        </w:rPr>
        <w:t>If “No,” briefly explain below why this has not been accomplished</w:t>
      </w:r>
      <w:r w:rsidRPr="001862F8">
        <w:rPr>
          <w:rFonts w:eastAsia="Calibri" w:cs="Times New Roman"/>
          <w:sz w:val="20"/>
          <w:szCs w:val="20"/>
        </w:rPr>
        <w:t xml:space="preserve">: </w:t>
      </w:r>
    </w:p>
    <w:p w14:paraId="24DA0B4B" w14:textId="25099537" w:rsidR="001862F8" w:rsidRDefault="00000000" w:rsidP="00E24323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Cont_Mgmt_Post_Award_Act_Describe"/>
          <w:tag w:val="P"/>
          <w:id w:val="2043246221"/>
          <w:placeholder>
            <w:docPart w:val="930F423FE5C544CAA411A45CD620189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1862F8"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F660D20" w14:textId="3D38E226" w:rsidR="00A05C95" w:rsidRDefault="00A05C95" w:rsidP="00902291">
      <w:pPr>
        <w:pStyle w:val="Heading3"/>
        <w:numPr>
          <w:ilvl w:val="0"/>
          <w:numId w:val="28"/>
        </w:numPr>
        <w:ind w:left="360"/>
      </w:pPr>
      <w:r w:rsidRPr="00A05C95">
        <w:t>H</w:t>
      </w:r>
      <w:r w:rsidR="001862F8" w:rsidRPr="00A05C95">
        <w:t>as a post-award kickoff meeting between the Contract Manager and state project team members been scheduled to align state and contractor expectations related to contract, budget, invoicing, requirements review, and contractor incentives?</w:t>
      </w:r>
      <w:r w:rsidR="0000416B" w:rsidRPr="00A05C95">
        <w:t xml:space="preserve"> </w:t>
      </w:r>
      <w:sdt>
        <w:sdtPr>
          <w:rPr>
            <w:rStyle w:val="Style4-PMO"/>
            <w:b w:val="0"/>
            <w:bCs w:val="0"/>
          </w:rPr>
          <w:alias w:val="S4PRA_Cont_Mgmt_Kickoff"/>
          <w:tag w:val="P"/>
          <w:id w:val="1703822161"/>
          <w:lock w:val="sdtLocked"/>
          <w:placeholder>
            <w:docPart w:val="400348AFED684986B7D832B0541DB31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0E388A">
            <w:rPr>
              <w:rStyle w:val="Style4-PMO"/>
              <w:b w:val="0"/>
              <w:bCs w:val="0"/>
            </w:rPr>
            <w:t>Choose Yes or No.</w:t>
          </w:r>
        </w:sdtContent>
      </w:sdt>
      <w:r>
        <w:t xml:space="preserve"> </w:t>
      </w:r>
    </w:p>
    <w:p w14:paraId="57A300C5" w14:textId="77777777" w:rsidR="00273B55" w:rsidRDefault="0000416B" w:rsidP="00E24323">
      <w:pPr>
        <w:ind w:left="720"/>
        <w:rPr>
          <w:rFonts w:eastAsia="Calibri" w:cs="Times New Roman"/>
          <w:sz w:val="20"/>
          <w:szCs w:val="20"/>
        </w:rPr>
      </w:pPr>
      <w:r w:rsidRPr="001862F8">
        <w:rPr>
          <w:rFonts w:eastAsia="Calibri" w:cs="Times New Roman"/>
          <w:szCs w:val="24"/>
        </w:rPr>
        <w:t>If “No,” briefly explain below why this has not been accomplished</w:t>
      </w:r>
      <w:r w:rsidRPr="001862F8">
        <w:rPr>
          <w:rFonts w:eastAsia="Calibri" w:cs="Times New Roman"/>
          <w:sz w:val="20"/>
          <w:szCs w:val="20"/>
        </w:rPr>
        <w:t xml:space="preserve">: </w:t>
      </w:r>
    </w:p>
    <w:p w14:paraId="405F6D0C" w14:textId="62CFC41A" w:rsidR="0000416B" w:rsidRDefault="00000000" w:rsidP="00E24323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Cont_Mgmt_Meeting_Schedule_Explain"/>
          <w:tag w:val="P"/>
          <w:id w:val="-859737502"/>
          <w:placeholder>
            <w:docPart w:val="3C0460582E0A47549B1ED051639F291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0416B"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D0EBF2E" w14:textId="77777777" w:rsidR="00A05C95" w:rsidRDefault="0000416B" w:rsidP="00902291">
      <w:pPr>
        <w:pStyle w:val="Heading3"/>
        <w:numPr>
          <w:ilvl w:val="0"/>
          <w:numId w:val="28"/>
        </w:numPr>
        <w:ind w:left="360"/>
      </w:pPr>
      <w:r w:rsidRPr="00A05C95">
        <w:t>Does the Contract Manager understand the Agency/state entity and federal processes, policy, and applicable procedures?</w:t>
      </w:r>
      <w:r w:rsidR="00A62635" w:rsidRPr="00A05C95">
        <w:t xml:space="preserve"> </w:t>
      </w:r>
      <w:sdt>
        <w:sdtPr>
          <w:rPr>
            <w:rStyle w:val="Style4-PMO"/>
            <w:b w:val="0"/>
            <w:bCs w:val="0"/>
          </w:rPr>
          <w:alias w:val="S4PRA_Cont_Mgmt_Procedure"/>
          <w:tag w:val="P"/>
          <w:id w:val="-258293103"/>
          <w:lock w:val="sdtLocked"/>
          <w:placeholder>
            <w:docPart w:val="B9380E1874584070B5868DD93606170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A05C95" w:rsidRPr="000E388A">
            <w:rPr>
              <w:rStyle w:val="Style4-PMO"/>
              <w:b w:val="0"/>
              <w:bCs w:val="0"/>
            </w:rPr>
            <w:t>Choose Yes or No.</w:t>
          </w:r>
        </w:sdtContent>
      </w:sdt>
      <w:r w:rsidR="00A05C95">
        <w:t xml:space="preserve"> </w:t>
      </w:r>
    </w:p>
    <w:p w14:paraId="6C5BEA82" w14:textId="77777777" w:rsidR="00273B55" w:rsidRDefault="3AF48D7F" w:rsidP="00E24323">
      <w:pPr>
        <w:ind w:left="720"/>
        <w:rPr>
          <w:rStyle w:val="Style4-PMO"/>
        </w:rPr>
      </w:pPr>
      <w:r w:rsidRPr="3AF48D7F">
        <w:rPr>
          <w:rFonts w:eastAsia="Calibri" w:cs="Times New Roman"/>
        </w:rPr>
        <w:t>If “No,” briefly explain below why this has not been accomplished</w:t>
      </w:r>
      <w:r w:rsidRPr="3AF48D7F">
        <w:rPr>
          <w:rFonts w:eastAsia="Calibri" w:cs="Times New Roman"/>
          <w:sz w:val="20"/>
          <w:szCs w:val="20"/>
        </w:rPr>
        <w:t>:</w:t>
      </w:r>
      <w:r w:rsidR="000E388A" w:rsidRPr="000E388A">
        <w:rPr>
          <w:rStyle w:val="Style4-PMO"/>
        </w:rPr>
        <w:t xml:space="preserve"> </w:t>
      </w:r>
    </w:p>
    <w:p w14:paraId="56F62AFF" w14:textId="236171EA" w:rsidR="3AF48D7F" w:rsidRDefault="00000000" w:rsidP="00E24323">
      <w:pPr>
        <w:ind w:left="720"/>
      </w:pPr>
      <w:sdt>
        <w:sdtPr>
          <w:rPr>
            <w:rStyle w:val="Style4-PMO"/>
          </w:rPr>
          <w:alias w:val="S4PRA_Cont_Mgmt_Procedure_Explain"/>
          <w:tag w:val="P"/>
          <w:id w:val="-1980840277"/>
          <w:placeholder>
            <w:docPart w:val="04C5E620863142D4BFF417F964AA838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E388A"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B2A8399" w14:textId="77777777" w:rsidR="00A05C95" w:rsidRDefault="00A62635" w:rsidP="00902291">
      <w:pPr>
        <w:pStyle w:val="Heading3"/>
        <w:numPr>
          <w:ilvl w:val="0"/>
          <w:numId w:val="28"/>
        </w:numPr>
        <w:ind w:left="360"/>
      </w:pPr>
      <w:r w:rsidRPr="00A05C95">
        <w:t>Does the Contract Manager have a plan to collect and assess contractor and project performance information on a regular basis (e.g., establish meetings with Project Managers, communication techniques)?</w:t>
      </w:r>
      <w:r w:rsidR="00BA279A" w:rsidRPr="00A05C95">
        <w:t xml:space="preserve"> </w:t>
      </w:r>
      <w:sdt>
        <w:sdtPr>
          <w:rPr>
            <w:rStyle w:val="Style4-PMO"/>
            <w:b w:val="0"/>
            <w:bCs w:val="0"/>
          </w:rPr>
          <w:alias w:val="S4PRA_Cont_Mgmt_Perf_Info"/>
          <w:tag w:val="P"/>
          <w:id w:val="90667759"/>
          <w:lock w:val="sdtLocked"/>
          <w:placeholder>
            <w:docPart w:val="877EE1E140A54770AC59C452FA5F4FD5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A05C95" w:rsidRPr="003116A3">
            <w:rPr>
              <w:rStyle w:val="Style4-PMO"/>
              <w:b w:val="0"/>
              <w:bCs w:val="0"/>
            </w:rPr>
            <w:t>Choose Yes or No.</w:t>
          </w:r>
        </w:sdtContent>
      </w:sdt>
      <w:r w:rsidR="00A05C95">
        <w:t xml:space="preserve"> </w:t>
      </w:r>
    </w:p>
    <w:p w14:paraId="4AF6BAB7" w14:textId="77777777" w:rsidR="00273B55" w:rsidRDefault="00BA279A" w:rsidP="00E24323">
      <w:pPr>
        <w:ind w:left="720"/>
        <w:rPr>
          <w:rFonts w:eastAsia="Calibri" w:cs="Times New Roman"/>
          <w:sz w:val="20"/>
          <w:szCs w:val="20"/>
        </w:rPr>
      </w:pPr>
      <w:r w:rsidRPr="001862F8">
        <w:rPr>
          <w:rFonts w:eastAsia="Calibri" w:cs="Times New Roman"/>
          <w:szCs w:val="24"/>
        </w:rPr>
        <w:t>If “No,” briefly explain below why this has not been accomplished</w:t>
      </w:r>
      <w:r w:rsidRPr="001862F8">
        <w:rPr>
          <w:rFonts w:eastAsia="Calibri" w:cs="Times New Roman"/>
          <w:sz w:val="20"/>
          <w:szCs w:val="20"/>
        </w:rPr>
        <w:t xml:space="preserve">: </w:t>
      </w:r>
    </w:p>
    <w:p w14:paraId="6EAB94D3" w14:textId="1D406887" w:rsidR="00BA279A" w:rsidRDefault="00000000" w:rsidP="00E24323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Cont_Mgmt_Perf_Info_Explain"/>
          <w:tag w:val="P"/>
          <w:id w:val="-2031027635"/>
          <w:placeholder>
            <w:docPart w:val="04799A02B4FC41ECA9A2994E25DE6A0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A279A"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3C280D2" w14:textId="03EF92C7" w:rsidR="00A62635" w:rsidRPr="00A56F2D" w:rsidRDefault="00BA279A" w:rsidP="00EF0295">
      <w:pPr>
        <w:pStyle w:val="Heading2-Num"/>
        <w:numPr>
          <w:ilvl w:val="0"/>
          <w:numId w:val="36"/>
        </w:numPr>
        <w:ind w:left="360"/>
        <w15:collapsed/>
      </w:pPr>
      <w:r>
        <w:t>Organizational Readiness</w:t>
      </w:r>
    </w:p>
    <w:p w14:paraId="7754A5F9" w14:textId="5F1D12CA" w:rsidR="006E0263" w:rsidRDefault="006E0263" w:rsidP="006E0263">
      <w:r>
        <w:t xml:space="preserve">Is the Implementation Management </w:t>
      </w:r>
      <w:r w:rsidR="001A1C3A">
        <w:t>P</w:t>
      </w:r>
      <w:r w:rsidRPr="004E2B40">
        <w:t>lan</w:t>
      </w:r>
      <w:r w:rsidR="009D5B4C">
        <w:t xml:space="preserve"> draft</w:t>
      </w:r>
      <w:r w:rsidRPr="004E2B40">
        <w:t xml:space="preserve"> complete, approved</w:t>
      </w:r>
      <w:r>
        <w:t xml:space="preserve"> </w:t>
      </w:r>
      <w:r w:rsidRPr="004E2B40">
        <w:t>by</w:t>
      </w:r>
      <w:r>
        <w:t xml:space="preserve"> </w:t>
      </w:r>
      <w:r w:rsidRPr="004E2B40">
        <w:t xml:space="preserve">the designated Agency/state entity authority, and available for </w:t>
      </w:r>
      <w:r w:rsidR="001A1C3A">
        <w:t xml:space="preserve">the </w:t>
      </w:r>
      <w:r w:rsidRPr="004E2B40">
        <w:t xml:space="preserve">Department of Technology </w:t>
      </w:r>
      <w:r w:rsidR="001A1C3A">
        <w:t xml:space="preserve">to </w:t>
      </w:r>
      <w:r w:rsidRPr="004E2B40">
        <w:t>review?</w:t>
      </w:r>
      <w:r>
        <w:t xml:space="preserve"> </w:t>
      </w:r>
      <w:r w:rsidRPr="006E0263">
        <w:rPr>
          <w:b/>
          <w:bCs/>
          <w:noProof/>
        </w:rPr>
        <w:t>Choose</w:t>
      </w:r>
      <w:r>
        <w:rPr>
          <w:noProof/>
        </w:rPr>
        <w:t>: ‘Yes,’ ‘No,’</w:t>
      </w:r>
      <w:r w:rsidR="001A1C3A">
        <w:rPr>
          <w:noProof/>
        </w:rPr>
        <w:t xml:space="preserve"> or</w:t>
      </w:r>
      <w:r>
        <w:rPr>
          <w:noProof/>
        </w:rPr>
        <w:t xml:space="preserve"> ‘Not Applicable.’ If ‘No’ or ‘Not Applicable,’ provide the artifact status in the space provided.</w:t>
      </w:r>
    </w:p>
    <w:p w14:paraId="1819F7E7" w14:textId="27366749" w:rsidR="006E0263" w:rsidRDefault="00000000" w:rsidP="006E0263">
      <w:pPr>
        <w:pStyle w:val="Heading3"/>
        <w:numPr>
          <w:ilvl w:val="0"/>
          <w:numId w:val="29"/>
        </w:numPr>
        <w:ind w:left="360"/>
      </w:pPr>
      <w:hyperlink r:id="rId17" w:history="1">
        <w:r w:rsidR="006E0263" w:rsidRPr="00F2199F">
          <w:rPr>
            <w:rStyle w:val="Hyperlink"/>
          </w:rPr>
          <w:t>Implementation Management Plan</w:t>
        </w:r>
      </w:hyperlink>
      <w:r w:rsidR="009D5B4C">
        <w:rPr>
          <w:rStyle w:val="Hyperlink"/>
        </w:rPr>
        <w:t xml:space="preserve"> (Draft)</w:t>
      </w:r>
      <w:r w:rsidR="006E0263">
        <w:t xml:space="preserve">: </w:t>
      </w:r>
      <w:sdt>
        <w:sdtPr>
          <w:rPr>
            <w:rStyle w:val="Style4-PMO"/>
            <w:b w:val="0"/>
            <w:bCs w:val="0"/>
          </w:rPr>
          <w:alias w:val="S4PRA_Proj_Mgmt_Plan_Impl_Mgmt_Plan"/>
          <w:tag w:val="P"/>
          <w:id w:val="1884203827"/>
          <w:placeholder>
            <w:docPart w:val="37EF0292421F48B4B9A802DFFE13BDDB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6E0263" w:rsidRPr="006E0263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1F40191A" w14:textId="77777777" w:rsidR="00EF411B" w:rsidRDefault="006E0263" w:rsidP="00EF411B">
      <w:pPr>
        <w:ind w:left="720"/>
        <w:rPr>
          <w:rStyle w:val="Style4-PMO"/>
        </w:rPr>
      </w:pPr>
      <w:r>
        <w:rPr>
          <w:noProof/>
        </w:rPr>
        <w:t xml:space="preserve">Status: </w:t>
      </w:r>
      <w:sdt>
        <w:sdtPr>
          <w:rPr>
            <w:rStyle w:val="Style4-PMO"/>
          </w:rPr>
          <w:alias w:val="S4PRA_Proj_Mgmt_Plan_Impl_Mgmt_Plan_Status_Explain"/>
          <w:tag w:val="P"/>
          <w:id w:val="448136235"/>
          <w:placeholder>
            <w:docPart w:val="A9D3AA9520134F51818ED1F3677E225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noProof/>
            <w:color w:val="auto"/>
          </w:rPr>
        </w:sdtEndPr>
        <w:sdtContent>
          <w:r w:rsidRPr="00BE0005">
            <w:rPr>
              <w:noProof/>
              <w:color w:val="2F5496" w:themeColor="accent1" w:themeShade="BF"/>
            </w:rPr>
            <w:t>Click or tap here to enter text.</w:t>
          </w:r>
        </w:sdtContent>
      </w:sdt>
    </w:p>
    <w:p w14:paraId="0998C162" w14:textId="15BA183A" w:rsidR="00A05C95" w:rsidRDefault="00333864" w:rsidP="00EF411B">
      <w:pPr>
        <w:pStyle w:val="ListParagraph"/>
        <w:numPr>
          <w:ilvl w:val="0"/>
          <w:numId w:val="29"/>
        </w:numPr>
        <w:ind w:left="360"/>
      </w:pPr>
      <w:r w:rsidRPr="00EF411B">
        <w:rPr>
          <w:rFonts w:eastAsiaTheme="majorEastAsia" w:cstheme="majorBidi"/>
          <w:b/>
          <w:bCs/>
          <w:szCs w:val="24"/>
        </w:rPr>
        <w:t xml:space="preserve">Does the Agency/state entity currently have a mature release management process with a repeatable and scalable testing methodology that supports all stages of testing (system, integration, security, performance, interfaces, regression, user acceptance, and accessibility)? </w:t>
      </w:r>
      <w:sdt>
        <w:sdtPr>
          <w:rPr>
            <w:rStyle w:val="Style4-PMO"/>
            <w:b/>
            <w:bCs/>
          </w:rPr>
          <w:alias w:val="S4PRA_Org_Read_Rel_Mgmt_Process"/>
          <w:tag w:val="P"/>
          <w:id w:val="-1839298304"/>
          <w:lock w:val="sdtLocked"/>
          <w:placeholder>
            <w:docPart w:val="CF8D14AA3BE2437E9F6302ECFB4136F7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A05C95" w:rsidRPr="003116A3">
            <w:rPr>
              <w:rStyle w:val="Style4-PMO"/>
            </w:rPr>
            <w:t>Choose Yes or No.</w:t>
          </w:r>
        </w:sdtContent>
      </w:sdt>
      <w:r w:rsidR="00A05C95">
        <w:t xml:space="preserve"> </w:t>
      </w:r>
    </w:p>
    <w:p w14:paraId="62437E48" w14:textId="19DF21A9" w:rsidR="00333864" w:rsidRPr="00333864" w:rsidRDefault="00333864" w:rsidP="00B96603">
      <w:pPr>
        <w:ind w:left="720"/>
        <w:rPr>
          <w:color w:val="000000" w:themeColor="text1"/>
          <w:szCs w:val="24"/>
        </w:rPr>
      </w:pPr>
      <w:r w:rsidRPr="00333864">
        <w:rPr>
          <w:color w:val="000000" w:themeColor="text1"/>
          <w:szCs w:val="24"/>
        </w:rPr>
        <w:t xml:space="preserve">If “No,” briefly describe below the release management process that will be used to manage, plan, schedule, and control a software </w:t>
      </w:r>
      <w:r w:rsidR="00027162">
        <w:rPr>
          <w:color w:val="000000" w:themeColor="text1"/>
          <w:szCs w:val="24"/>
        </w:rPr>
        <w:t>release</w:t>
      </w:r>
      <w:r w:rsidR="00027162" w:rsidRPr="00333864">
        <w:rPr>
          <w:color w:val="000000" w:themeColor="text1"/>
          <w:szCs w:val="24"/>
        </w:rPr>
        <w:t xml:space="preserve"> </w:t>
      </w:r>
      <w:r w:rsidRPr="00333864">
        <w:rPr>
          <w:color w:val="000000" w:themeColor="text1"/>
          <w:szCs w:val="24"/>
        </w:rPr>
        <w:t>through the different phases and environments, including testing and deploying software releases:</w:t>
      </w:r>
    </w:p>
    <w:p w14:paraId="617246AE" w14:textId="1D79BC8F" w:rsidR="00333864" w:rsidRPr="00B96603" w:rsidRDefault="00000000" w:rsidP="00E24323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Org_Read_Rel_Mgmt_Process_Explain"/>
          <w:tag w:val="P"/>
          <w:id w:val="-1296746907"/>
          <w:placeholder>
            <w:docPart w:val="6AA3961F3C4E41D6BE87C00B10C87354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33864" w:rsidRPr="00B96603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C317EAC" w14:textId="0D29ED93" w:rsidR="00BE0005" w:rsidRDefault="00333864" w:rsidP="00902291">
      <w:pPr>
        <w:pStyle w:val="Heading3"/>
        <w:numPr>
          <w:ilvl w:val="0"/>
          <w:numId w:val="29"/>
        </w:numPr>
        <w:ind w:left="360"/>
      </w:pPr>
      <w:r w:rsidRPr="00A56F2D">
        <w:t xml:space="preserve">Does the project team have a clear understanding of the </w:t>
      </w:r>
      <w:r w:rsidR="001C1EB9">
        <w:t>areas</w:t>
      </w:r>
      <w:r w:rsidR="001C1EB9" w:rsidRPr="00A56F2D">
        <w:t xml:space="preserve"> </w:t>
      </w:r>
      <w:r w:rsidRPr="00A56F2D">
        <w:t>of business</w:t>
      </w:r>
      <w:r w:rsidR="001A1C3A">
        <w:t xml:space="preserve"> (identified in Stage 1)</w:t>
      </w:r>
      <w:r w:rsidRPr="00A56F2D">
        <w:t xml:space="preserve"> that will be impacted by the project? </w:t>
      </w:r>
      <w:sdt>
        <w:sdtPr>
          <w:rPr>
            <w:rStyle w:val="Style4-PMO"/>
            <w:b w:val="0"/>
            <w:bCs w:val="0"/>
          </w:rPr>
          <w:alias w:val="S4PRA_Org_Read_Lines_of_Bus"/>
          <w:tag w:val="P"/>
          <w:id w:val="-689839073"/>
          <w:lock w:val="sdtLocked"/>
          <w:placeholder>
            <w:docPart w:val="D06810E6A95F4025ADCCF0A8C2AE75C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E0005" w:rsidRPr="003116A3">
            <w:rPr>
              <w:rStyle w:val="Style4-PMO"/>
              <w:b w:val="0"/>
              <w:bCs w:val="0"/>
            </w:rPr>
            <w:t>Choose Yes or No.</w:t>
          </w:r>
        </w:sdtContent>
      </w:sdt>
      <w:r w:rsidR="00BE0005">
        <w:t xml:space="preserve"> </w:t>
      </w:r>
    </w:p>
    <w:p w14:paraId="56BB26E3" w14:textId="35D74246" w:rsidR="004E047F" w:rsidRDefault="00333864" w:rsidP="00BE0005">
      <w:pPr>
        <w:ind w:left="720"/>
      </w:pPr>
      <w:r w:rsidRPr="00A56F2D">
        <w:t xml:space="preserve">If “No,” briefly explain below how the Agency/state entity plans to educate the project team to ensure all members have a clear understanding of the </w:t>
      </w:r>
      <w:r w:rsidR="008A27D2">
        <w:t>impacted business areas by the project</w:t>
      </w:r>
      <w:r>
        <w:t>:</w:t>
      </w:r>
    </w:p>
    <w:p w14:paraId="4CC7ADB9" w14:textId="7078D927" w:rsidR="00C83F1D" w:rsidRPr="00333864" w:rsidRDefault="00000000" w:rsidP="00BE0005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Org_Read_Lines_of_Bus_Explain"/>
          <w:tag w:val="P"/>
          <w:id w:val="2065763394"/>
          <w:placeholder>
            <w:docPart w:val="A2C82FD0E07C41578EA66D8B2D513268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83F1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30CF92E" w14:textId="1FCF09DA" w:rsidR="00BE0005" w:rsidRDefault="00333864" w:rsidP="00902291">
      <w:pPr>
        <w:pStyle w:val="Heading3"/>
        <w:numPr>
          <w:ilvl w:val="0"/>
          <w:numId w:val="29"/>
        </w:numPr>
        <w:ind w:left="360"/>
      </w:pPr>
      <w:r w:rsidRPr="00A56F2D">
        <w:t xml:space="preserve">Does the Agency/state entity have processes and methodologies in place to support </w:t>
      </w:r>
      <w:r w:rsidR="006A499C">
        <w:t>O</w:t>
      </w:r>
      <w:r w:rsidRPr="00A56F2D">
        <w:t xml:space="preserve">rganizational </w:t>
      </w:r>
      <w:r w:rsidR="006A499C">
        <w:t>C</w:t>
      </w:r>
      <w:r w:rsidRPr="00A56F2D">
        <w:t xml:space="preserve">hange </w:t>
      </w:r>
      <w:r w:rsidR="006A499C">
        <w:t>M</w:t>
      </w:r>
      <w:r w:rsidRPr="00A56F2D">
        <w:t xml:space="preserve">anagement (OCM) activities identified in Stage </w:t>
      </w:r>
      <w:r w:rsidR="00B96603">
        <w:t>2</w:t>
      </w:r>
      <w:r w:rsidRPr="00A56F2D">
        <w:t xml:space="preserve">, Section </w:t>
      </w:r>
      <w:r w:rsidR="00B96603">
        <w:t>2.</w:t>
      </w:r>
      <w:r w:rsidR="00E24323">
        <w:t>9</w:t>
      </w:r>
      <w:r w:rsidR="00B96603">
        <w:t xml:space="preserve"> </w:t>
      </w:r>
      <w:r w:rsidRPr="00A56F2D">
        <w:t xml:space="preserve">Organizational Change Management? </w:t>
      </w:r>
      <w:sdt>
        <w:sdtPr>
          <w:rPr>
            <w:rStyle w:val="Style4-PMO"/>
            <w:b w:val="0"/>
            <w:bCs w:val="0"/>
          </w:rPr>
          <w:alias w:val="S4PRA_Org_Read_Method"/>
          <w:tag w:val="P"/>
          <w:id w:val="-1642883377"/>
          <w:lock w:val="sdtLocked"/>
          <w:placeholder>
            <w:docPart w:val="67F15A4E910444749AD893526D0771A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E0005" w:rsidRPr="003116A3">
            <w:rPr>
              <w:rStyle w:val="Style4-PMO"/>
              <w:b w:val="0"/>
              <w:bCs w:val="0"/>
            </w:rPr>
            <w:t>Choose Yes or No.</w:t>
          </w:r>
        </w:sdtContent>
      </w:sdt>
      <w:r w:rsidR="00BE0005">
        <w:t xml:space="preserve"> </w:t>
      </w:r>
    </w:p>
    <w:p w14:paraId="7E7D91FA" w14:textId="77777777" w:rsidR="00E24323" w:rsidRDefault="00333864" w:rsidP="00BE0005">
      <w:pPr>
        <w:ind w:left="720"/>
      </w:pPr>
      <w:r w:rsidRPr="00A56F2D">
        <w:t xml:space="preserve">If “No,” briefly describe </w:t>
      </w:r>
      <w:r>
        <w:t xml:space="preserve">below </w:t>
      </w:r>
      <w:r w:rsidRPr="00A56F2D">
        <w:t>how the Agency/state entity will perform OCM activities for this proposal</w:t>
      </w:r>
      <w:r>
        <w:t>:</w:t>
      </w:r>
      <w:r w:rsidR="00C83F1D">
        <w:t xml:space="preserve"> </w:t>
      </w:r>
    </w:p>
    <w:p w14:paraId="4DF6D1F0" w14:textId="3B386B6A" w:rsidR="00C83F1D" w:rsidRPr="00333864" w:rsidRDefault="00000000" w:rsidP="00BE0005">
      <w:pPr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Org_Read_Method_Explain"/>
          <w:tag w:val="P"/>
          <w:id w:val="-800226469"/>
          <w:placeholder>
            <w:docPart w:val="518B145910304319B75A5B8EB8DA040C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83F1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402D5A5" w14:textId="22F14D65" w:rsidR="00BE0005" w:rsidRDefault="00333864" w:rsidP="00902291">
      <w:pPr>
        <w:pStyle w:val="Heading3"/>
        <w:numPr>
          <w:ilvl w:val="0"/>
          <w:numId w:val="29"/>
        </w:numPr>
        <w:ind w:left="360"/>
      </w:pPr>
      <w:r w:rsidRPr="00A921E8">
        <w:t xml:space="preserve">Does the Agency/state entity have dedicated </w:t>
      </w:r>
      <w:r w:rsidR="00975B69">
        <w:t xml:space="preserve">knowledge transfer </w:t>
      </w:r>
      <w:r w:rsidRPr="00A921E8">
        <w:t>resources assigned to business process improvement or business process reengineering activities</w:t>
      </w:r>
      <w:r w:rsidR="00784024" w:rsidRPr="00A921E8">
        <w:t xml:space="preserve"> </w:t>
      </w:r>
      <w:r w:rsidR="006221E1" w:rsidRPr="00A921E8">
        <w:t>result</w:t>
      </w:r>
      <w:r w:rsidR="000E7A0B">
        <w:t>ing</w:t>
      </w:r>
      <w:r w:rsidR="00784024" w:rsidRPr="00A921E8">
        <w:t xml:space="preserve"> </w:t>
      </w:r>
      <w:r w:rsidR="006221E1" w:rsidRPr="00A921E8">
        <w:t>from</w:t>
      </w:r>
      <w:r w:rsidR="00784024" w:rsidRPr="00A921E8">
        <w:t xml:space="preserve"> the new solution</w:t>
      </w:r>
      <w:r w:rsidRPr="00A921E8">
        <w:t xml:space="preserve">? </w:t>
      </w:r>
      <w:sdt>
        <w:sdtPr>
          <w:rPr>
            <w:rStyle w:val="Style4-PMO"/>
            <w:b w:val="0"/>
            <w:bCs w:val="0"/>
          </w:rPr>
          <w:alias w:val="S4PRA_Org_Read_Dedicate_Res"/>
          <w:tag w:val="P"/>
          <w:id w:val="-1248273460"/>
          <w:lock w:val="sdtLocked"/>
          <w:placeholder>
            <w:docPart w:val="03ABAF323DEC42EDB0F43E704B2EC1B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E0005" w:rsidRPr="003116A3">
            <w:rPr>
              <w:rStyle w:val="Style4-PMO"/>
              <w:b w:val="0"/>
              <w:bCs w:val="0"/>
            </w:rPr>
            <w:t>Choose Yes or No.</w:t>
          </w:r>
        </w:sdtContent>
      </w:sdt>
      <w:r w:rsidR="00BE0005">
        <w:t xml:space="preserve"> </w:t>
      </w:r>
    </w:p>
    <w:p w14:paraId="7FEC37B9" w14:textId="77777777" w:rsidR="00E24323" w:rsidRDefault="00333864" w:rsidP="00B96603">
      <w:pPr>
        <w:ind w:left="720"/>
      </w:pPr>
      <w:r w:rsidRPr="00A56F2D">
        <w:t>If “Yes,” specify the areas of business process improvement:</w:t>
      </w:r>
      <w:r w:rsidR="00C83F1D" w:rsidRPr="00C83F1D">
        <w:t xml:space="preserve"> </w:t>
      </w:r>
    </w:p>
    <w:p w14:paraId="4D040EFE" w14:textId="1A105727" w:rsidR="00333864" w:rsidRDefault="00000000" w:rsidP="00B96603">
      <w:pPr>
        <w:ind w:left="720"/>
      </w:pPr>
      <w:sdt>
        <w:sdtPr>
          <w:rPr>
            <w:rStyle w:val="Style4-PMO"/>
          </w:rPr>
          <w:alias w:val="S4PRA_Org_Read_Dedicate_Res_Yes_Explain"/>
          <w:tag w:val="P"/>
          <w:id w:val="-1415084536"/>
          <w:placeholder>
            <w:docPart w:val="CC04D0C244BA4B5BA3B9418A9B0B7EC8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83F1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39804A5" w14:textId="77777777" w:rsidR="00E24323" w:rsidRDefault="00333864" w:rsidP="00B96603">
      <w:pPr>
        <w:ind w:left="720"/>
      </w:pPr>
      <w:r>
        <w:t xml:space="preserve">If “No,” briefly explain below how the Agency/state entity will perform business process improvement or business process reengineering activities </w:t>
      </w:r>
      <w:r w:rsidR="00C33A48">
        <w:t>resulting from the new solution</w:t>
      </w:r>
      <w:r>
        <w:t>:</w:t>
      </w:r>
    </w:p>
    <w:p w14:paraId="10C97864" w14:textId="59F712CB" w:rsidR="00333864" w:rsidRPr="00333864" w:rsidRDefault="00000000" w:rsidP="00B96603">
      <w:pPr>
        <w:ind w:left="720"/>
      </w:pPr>
      <w:sdt>
        <w:sdtPr>
          <w:rPr>
            <w:rStyle w:val="Style4-PMO"/>
          </w:rPr>
          <w:alias w:val="S4PRA_Org_Read_Dedicate_Res_No_Explain"/>
          <w:tag w:val="P"/>
          <w:id w:val="2128577642"/>
          <w:placeholder>
            <w:docPart w:val="3A9A43B63B754275BE7E9E5E099E04F8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83F1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8FBB414" w14:textId="77777777" w:rsidR="00EF411B" w:rsidRPr="005B2B41" w:rsidRDefault="003F54BD" w:rsidP="00900A1F">
      <w:pPr>
        <w:pStyle w:val="ListParagraph"/>
        <w:numPr>
          <w:ilvl w:val="0"/>
          <w:numId w:val="29"/>
        </w:numPr>
        <w:ind w:left="360"/>
        <w:rPr>
          <w:rFonts w:eastAsiaTheme="majorEastAsia" w:cstheme="majorBidi"/>
          <w:b/>
          <w:bCs/>
          <w:szCs w:val="24"/>
        </w:rPr>
      </w:pPr>
      <w:r w:rsidRPr="005B2B41">
        <w:rPr>
          <w:rFonts w:eastAsiaTheme="majorEastAsia" w:cstheme="majorBidi"/>
          <w:b/>
          <w:bCs/>
          <w:szCs w:val="24"/>
        </w:rPr>
        <w:t xml:space="preserve">Attach </w:t>
      </w:r>
      <w:r w:rsidR="008E1E57" w:rsidRPr="005B2B41">
        <w:rPr>
          <w:rFonts w:eastAsiaTheme="majorEastAsia" w:cstheme="majorBidi"/>
          <w:b/>
          <w:bCs/>
          <w:szCs w:val="24"/>
        </w:rPr>
        <w:t xml:space="preserve">Updated </w:t>
      </w:r>
      <w:r w:rsidR="00A87672" w:rsidRPr="005B2B41">
        <w:rPr>
          <w:rFonts w:eastAsiaTheme="majorEastAsia" w:cstheme="majorBidi"/>
          <w:b/>
          <w:bCs/>
          <w:szCs w:val="24"/>
        </w:rPr>
        <w:t>Project Organization Chart</w:t>
      </w:r>
      <w:r w:rsidRPr="005B2B41">
        <w:rPr>
          <w:rFonts w:eastAsiaTheme="majorEastAsia" w:cstheme="majorBidi"/>
          <w:b/>
          <w:bCs/>
          <w:szCs w:val="24"/>
        </w:rPr>
        <w:t xml:space="preserve"> to </w:t>
      </w:r>
      <w:r w:rsidR="00552C76" w:rsidRPr="005B2B41">
        <w:rPr>
          <w:rFonts w:eastAsiaTheme="majorEastAsia" w:cstheme="majorBidi"/>
          <w:b/>
          <w:bCs/>
          <w:szCs w:val="24"/>
        </w:rPr>
        <w:t>your</w:t>
      </w:r>
      <w:r w:rsidR="008747F7" w:rsidRPr="005B2B41">
        <w:rPr>
          <w:rFonts w:eastAsiaTheme="majorEastAsia" w:cstheme="majorBidi"/>
          <w:b/>
          <w:bCs/>
          <w:szCs w:val="24"/>
        </w:rPr>
        <w:t xml:space="preserve"> </w:t>
      </w:r>
      <w:r w:rsidRPr="005B2B41">
        <w:rPr>
          <w:rFonts w:eastAsiaTheme="majorEastAsia" w:cstheme="majorBidi"/>
          <w:b/>
          <w:bCs/>
          <w:szCs w:val="24"/>
        </w:rPr>
        <w:t>email</w:t>
      </w:r>
      <w:r w:rsidR="008747F7" w:rsidRPr="005B2B41">
        <w:rPr>
          <w:rFonts w:eastAsiaTheme="majorEastAsia" w:cstheme="majorBidi"/>
          <w:b/>
          <w:bCs/>
          <w:szCs w:val="24"/>
        </w:rPr>
        <w:t xml:space="preserve"> submission</w:t>
      </w:r>
      <w:r w:rsidR="00A87672" w:rsidRPr="005B2B41">
        <w:rPr>
          <w:rFonts w:eastAsiaTheme="majorEastAsia" w:cstheme="majorBidi"/>
          <w:b/>
          <w:bCs/>
          <w:szCs w:val="24"/>
        </w:rPr>
        <w:t>.</w:t>
      </w:r>
    </w:p>
    <w:p w14:paraId="3BAE73D7" w14:textId="51955571" w:rsidR="00C83F1D" w:rsidRDefault="003F54BD" w:rsidP="00295E93">
      <w:r>
        <w:t>Project Readiness</w:t>
      </w:r>
    </w:p>
    <w:p w14:paraId="6501224B" w14:textId="3D5DB124" w:rsidR="003F54BD" w:rsidRPr="003F54BD" w:rsidRDefault="003F54BD" w:rsidP="00CF399A">
      <w:pPr>
        <w:pStyle w:val="Heading3"/>
        <w:numPr>
          <w:ilvl w:val="0"/>
          <w:numId w:val="30"/>
        </w:numPr>
        <w:ind w:left="360"/>
      </w:pPr>
      <w:r>
        <w:t xml:space="preserve">Select the system development </w:t>
      </w:r>
      <w:r w:rsidRPr="003F54BD">
        <w:t>methodology you plan to use to design and develop the new system:</w:t>
      </w:r>
      <w:r>
        <w:t xml:space="preserve"> </w:t>
      </w:r>
      <w:sdt>
        <w:sdtPr>
          <w:rPr>
            <w:rStyle w:val="Style4-PMO"/>
          </w:rPr>
          <w:alias w:val="S4PRA_Proj_Read_Syst_Dev_Methodology"/>
          <w:tag w:val="P"/>
          <w:id w:val="1453365371"/>
          <w:lock w:val="sdtLocked"/>
          <w:placeholder>
            <w:docPart w:val="CB74BDC12B9046A29D166C1DA26D2B32"/>
          </w:placeholder>
          <w:showingPlcHdr/>
          <w15:color w:val="0000FF"/>
          <w:dropDownList>
            <w:listItem w:value="Choose an item."/>
            <w:listItem w:displayText="Predictive" w:value="Predictive"/>
            <w:listItem w:displayText="Adaptive" w:value="Adaptive"/>
            <w:listItem w:displayText="Hybrid" w:value="Hybrid"/>
          </w:dropDownList>
        </w:sdtPr>
        <w:sdtEndPr>
          <w:rPr>
            <w:rStyle w:val="DefaultParagraphFont"/>
            <w:color w:val="auto"/>
          </w:rPr>
        </w:sdtEndPr>
        <w:sdtContent>
          <w:r w:rsidRPr="00CF399A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5F669CB2" w14:textId="77777777" w:rsidR="00E24323" w:rsidRDefault="00E24323" w:rsidP="00B96603">
      <w:pPr>
        <w:tabs>
          <w:tab w:val="left" w:pos="540"/>
        </w:tabs>
        <w:ind w:left="720"/>
      </w:pPr>
      <w:r>
        <w:t>P</w:t>
      </w:r>
      <w:r w:rsidR="003F54BD">
        <w:t xml:space="preserve">rovide a brief description </w:t>
      </w:r>
      <w:r>
        <w:t xml:space="preserve">of your methodology </w:t>
      </w:r>
      <w:r w:rsidR="001D4A5F">
        <w:t>and</w:t>
      </w:r>
      <w:r w:rsidR="00CC24AE">
        <w:t xml:space="preserve"> </w:t>
      </w:r>
      <w:r w:rsidR="001D4A5F">
        <w:t xml:space="preserve">reason </w:t>
      </w:r>
      <w:r w:rsidR="00D620A9">
        <w:t xml:space="preserve">for </w:t>
      </w:r>
      <w:r w:rsidR="001D4A5F">
        <w:t xml:space="preserve">selecting it </w:t>
      </w:r>
      <w:r w:rsidR="003F54BD">
        <w:t>below</w:t>
      </w:r>
      <w:r w:rsidR="003F54BD" w:rsidRPr="00A56F2D">
        <w:t>:</w:t>
      </w:r>
      <w:r w:rsidR="003F54BD">
        <w:t xml:space="preserve"> </w:t>
      </w:r>
    </w:p>
    <w:p w14:paraId="09B67978" w14:textId="04161D17" w:rsidR="003F54BD" w:rsidRDefault="00000000" w:rsidP="00B96603">
      <w:pPr>
        <w:tabs>
          <w:tab w:val="left" w:pos="540"/>
        </w:tabs>
        <w:ind w:left="720"/>
        <w:rPr>
          <w:color w:val="2F5496" w:themeColor="accent1" w:themeShade="BF"/>
        </w:rPr>
      </w:pPr>
      <w:sdt>
        <w:sdtPr>
          <w:rPr>
            <w:rStyle w:val="Style4-PMO"/>
          </w:rPr>
          <w:alias w:val="S4PRA_Proj_Read_Syst_Dev_Method_Explain"/>
          <w:tag w:val="P"/>
          <w:id w:val="-1726444206"/>
          <w:placeholder>
            <w:docPart w:val="70212F1D498A47F4AC5AC9C52E778A2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F54B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7E1F992" w14:textId="65B40541" w:rsidR="00E24323" w:rsidRDefault="003F54BD" w:rsidP="00E24323">
      <w:pPr>
        <w:tabs>
          <w:tab w:val="left" w:pos="540"/>
        </w:tabs>
        <w:ind w:left="720"/>
      </w:pPr>
      <w:r w:rsidRPr="00A56F2D">
        <w:t xml:space="preserve">Describe </w:t>
      </w:r>
      <w:r>
        <w:t xml:space="preserve">below </w:t>
      </w:r>
      <w:r w:rsidRPr="00A56F2D">
        <w:t xml:space="preserve">the Agency/state entity’s past project experience using the system development methodology </w:t>
      </w:r>
      <w:r w:rsidR="00A7706E">
        <w:t>selected</w:t>
      </w:r>
      <w:r w:rsidRPr="00A56F2D">
        <w:t xml:space="preserve">. If this methodology has never been used before, describe the training and staff development that will be provided to prepare staff to </w:t>
      </w:r>
      <w:r w:rsidR="001A1C3A">
        <w:t>utilize</w:t>
      </w:r>
      <w:r w:rsidR="00D5156C" w:rsidRPr="00A56F2D">
        <w:t xml:space="preserve"> </w:t>
      </w:r>
      <w:r w:rsidRPr="00A56F2D">
        <w:t>this methodology.</w:t>
      </w:r>
      <w:r>
        <w:t xml:space="preserve"> </w:t>
      </w:r>
    </w:p>
    <w:p w14:paraId="77EF1239" w14:textId="77777777" w:rsidR="005B2B41" w:rsidRDefault="00000000" w:rsidP="005B2B41">
      <w:pPr>
        <w:tabs>
          <w:tab w:val="left" w:pos="540"/>
        </w:tabs>
        <w:spacing w:after="0"/>
        <w:ind w:left="720"/>
        <w:rPr>
          <w:rStyle w:val="PlaceholderText"/>
          <w:color w:val="2F5496" w:themeColor="accent1" w:themeShade="BF"/>
        </w:rPr>
      </w:pPr>
      <w:sdt>
        <w:sdtPr>
          <w:rPr>
            <w:rStyle w:val="PlaceholderText"/>
            <w:color w:val="2F5496" w:themeColor="accent1" w:themeShade="BF"/>
          </w:rPr>
          <w:alias w:val="S4PRA_Proj_Read_Syst_Dev_Method_Describe"/>
          <w:tag w:val="P"/>
          <w:id w:val="917597522"/>
          <w:placeholder>
            <w:docPart w:val="9FD71E7AEAE245DC80FBE51FD8AF19CE"/>
          </w:placeholder>
          <w:temporary/>
          <w:showingPlcHdr/>
          <w15:color w:val="0000FF"/>
          <w:text w:multiLine="1"/>
        </w:sdtPr>
        <w:sdtContent>
          <w:r w:rsidR="003F54BD" w:rsidRPr="00E24323">
            <w:rPr>
              <w:rStyle w:val="Style4-PMO"/>
            </w:rPr>
            <w:t>Click or tap here to enter text.</w:t>
          </w:r>
        </w:sdtContent>
      </w:sdt>
      <w:r w:rsidR="00A87672" w:rsidRPr="00E24323">
        <w:rPr>
          <w:rStyle w:val="PlaceholderText"/>
          <w:color w:val="2F5496" w:themeColor="accent1" w:themeShade="BF"/>
        </w:rPr>
        <w:t xml:space="preserve"> </w:t>
      </w:r>
    </w:p>
    <w:p w14:paraId="3E69B5C9" w14:textId="77777777" w:rsidR="005B2B41" w:rsidRDefault="005B2B41" w:rsidP="005B2B41">
      <w:pPr>
        <w:tabs>
          <w:tab w:val="left" w:pos="540"/>
        </w:tabs>
        <w:spacing w:after="0"/>
        <w:ind w:left="720"/>
        <w:rPr>
          <w:rStyle w:val="PlaceholderText"/>
          <w:color w:val="2F5496" w:themeColor="accent1" w:themeShade="BF"/>
        </w:rPr>
      </w:pPr>
    </w:p>
    <w:p w14:paraId="2CD7B98F" w14:textId="299B1B0E" w:rsidR="008F3BA3" w:rsidRDefault="008F3BA3" w:rsidP="005B2B41">
      <w:pPr>
        <w:pStyle w:val="ListParagraph"/>
        <w:numPr>
          <w:ilvl w:val="0"/>
          <w:numId w:val="30"/>
        </w:numPr>
        <w:tabs>
          <w:tab w:val="left" w:pos="540"/>
        </w:tabs>
        <w:spacing w:after="0"/>
        <w:ind w:left="450"/>
      </w:pPr>
      <w:r w:rsidRPr="005B2B41">
        <w:rPr>
          <w:b/>
          <w:bCs/>
        </w:rPr>
        <w:t>Has the Agency/state entity engaged the Office of Technology Services (OTech) for capacity planning and the development of the solution delivery timeline?</w:t>
      </w:r>
      <w:r>
        <w:t xml:space="preserve"> </w:t>
      </w:r>
      <w:sdt>
        <w:sdtPr>
          <w:rPr>
            <w:rStyle w:val="Style4-PMO"/>
          </w:rPr>
          <w:alias w:val="S4PRA_Proj_Read_OTech_Cap_Plan_Timeline"/>
          <w:tag w:val="P"/>
          <w:id w:val="1281382794"/>
          <w:lock w:val="sdtLocked"/>
          <w:placeholder>
            <w:docPart w:val="E0E6085DF769484B8E66A603BB491979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5B2B4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B66F1B3" w14:textId="77777777" w:rsidR="00997411" w:rsidRDefault="00997411" w:rsidP="00A452BE">
      <w:pPr>
        <w:tabs>
          <w:tab w:val="left" w:pos="720"/>
        </w:tabs>
        <w:ind w:left="720"/>
        <w:rPr>
          <w:szCs w:val="24"/>
        </w:rPr>
      </w:pPr>
    </w:p>
    <w:p w14:paraId="20520F5D" w14:textId="73D7DDDA" w:rsidR="008A783C" w:rsidRDefault="0005555B" w:rsidP="00A452BE">
      <w:pPr>
        <w:tabs>
          <w:tab w:val="left" w:pos="720"/>
        </w:tabs>
        <w:ind w:left="720"/>
        <w:rPr>
          <w:szCs w:val="24"/>
        </w:rPr>
      </w:pPr>
      <w:r w:rsidRPr="009A24BF">
        <w:rPr>
          <w:szCs w:val="24"/>
        </w:rPr>
        <w:t>If “No</w:t>
      </w:r>
      <w:r w:rsidR="00A87672">
        <w:rPr>
          <w:szCs w:val="24"/>
        </w:rPr>
        <w:t>,</w:t>
      </w:r>
      <w:r w:rsidRPr="009A24BF">
        <w:rPr>
          <w:szCs w:val="24"/>
        </w:rPr>
        <w:t>” and data center capacity planning and alignment services are needed, explain</w:t>
      </w:r>
      <w:r w:rsidR="008A783C">
        <w:rPr>
          <w:szCs w:val="24"/>
        </w:rPr>
        <w:t xml:space="preserve"> below</w:t>
      </w:r>
      <w:r w:rsidRPr="009A24BF">
        <w:rPr>
          <w:szCs w:val="24"/>
        </w:rPr>
        <w:t xml:space="preserve"> </w:t>
      </w:r>
      <w:r w:rsidR="00D822CD">
        <w:rPr>
          <w:szCs w:val="24"/>
        </w:rPr>
        <w:t xml:space="preserve">the reason </w:t>
      </w:r>
      <w:r w:rsidR="002F5F70">
        <w:rPr>
          <w:szCs w:val="24"/>
        </w:rPr>
        <w:t>OTech</w:t>
      </w:r>
      <w:r w:rsidR="007004F3">
        <w:rPr>
          <w:szCs w:val="24"/>
        </w:rPr>
        <w:t xml:space="preserve"> has not been engaged </w:t>
      </w:r>
      <w:r w:rsidR="00D822CD">
        <w:rPr>
          <w:szCs w:val="24"/>
        </w:rPr>
        <w:t xml:space="preserve">and </w:t>
      </w:r>
      <w:r w:rsidR="007004F3">
        <w:rPr>
          <w:szCs w:val="24"/>
        </w:rPr>
        <w:t xml:space="preserve">what is </w:t>
      </w:r>
      <w:r w:rsidR="00281079">
        <w:rPr>
          <w:szCs w:val="24"/>
        </w:rPr>
        <w:t xml:space="preserve">the </w:t>
      </w:r>
      <w:r w:rsidR="00D822CD">
        <w:rPr>
          <w:szCs w:val="24"/>
        </w:rPr>
        <w:t xml:space="preserve">alternative </w:t>
      </w:r>
      <w:r w:rsidR="00FF6AAE">
        <w:rPr>
          <w:szCs w:val="24"/>
        </w:rPr>
        <w:t>plan</w:t>
      </w:r>
      <w:r w:rsidRPr="009A24BF">
        <w:rPr>
          <w:szCs w:val="24"/>
        </w:rPr>
        <w:t>:</w:t>
      </w:r>
    </w:p>
    <w:p w14:paraId="5A4C2FAD" w14:textId="77777777" w:rsidR="00997411" w:rsidRDefault="00000000" w:rsidP="00997411">
      <w:pPr>
        <w:tabs>
          <w:tab w:val="left" w:pos="540"/>
        </w:tabs>
        <w:ind w:left="720"/>
        <w:rPr>
          <w:rStyle w:val="Style4-PMO"/>
        </w:rPr>
      </w:pPr>
      <w:sdt>
        <w:sdtPr>
          <w:rPr>
            <w:rStyle w:val="Style4-PMO"/>
          </w:rPr>
          <w:alias w:val="S4PRA_Proj_Read_OTech_Not_Plan_Explained"/>
          <w:tag w:val="P"/>
          <w:id w:val="-88075808"/>
          <w:placeholder>
            <w:docPart w:val="ECB51D72E02841DBA8D592AE6B5F773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5555B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17404B3" w14:textId="6BC8FB6E" w:rsidR="0005555B" w:rsidRDefault="0005555B" w:rsidP="00DB5219">
      <w:pPr>
        <w:pStyle w:val="ListParagraph"/>
        <w:numPr>
          <w:ilvl w:val="0"/>
          <w:numId w:val="30"/>
        </w:numPr>
        <w:tabs>
          <w:tab w:val="left" w:pos="450"/>
        </w:tabs>
        <w:ind w:left="540" w:hanging="450"/>
      </w:pPr>
      <w:r w:rsidRPr="00997411">
        <w:rPr>
          <w:b/>
          <w:bCs/>
        </w:rPr>
        <w:t xml:space="preserve">Have resource commitments been obtained for </w:t>
      </w:r>
      <w:r w:rsidR="00B96603" w:rsidRPr="00997411">
        <w:rPr>
          <w:b/>
          <w:bCs/>
        </w:rPr>
        <w:t>all those</w:t>
      </w:r>
      <w:r w:rsidRPr="00997411">
        <w:rPr>
          <w:b/>
          <w:bCs/>
        </w:rPr>
        <w:t xml:space="preserve"> identified in </w:t>
      </w:r>
      <w:r w:rsidR="000E388A" w:rsidRPr="00997411">
        <w:rPr>
          <w:b/>
          <w:bCs/>
        </w:rPr>
        <w:t>the Resource Management Plan</w:t>
      </w:r>
      <w:r w:rsidRPr="00997411">
        <w:rPr>
          <w:b/>
          <w:bCs/>
        </w:rPr>
        <w:t>?</w:t>
      </w:r>
      <w:r w:rsidRPr="00997411">
        <w:rPr>
          <w:sz w:val="20"/>
          <w:szCs w:val="20"/>
        </w:rPr>
        <w:t xml:space="preserve"> </w:t>
      </w:r>
      <w:sdt>
        <w:sdtPr>
          <w:rPr>
            <w:rStyle w:val="Style4-PMO"/>
            <w:b/>
            <w:bCs/>
          </w:rPr>
          <w:alias w:val="S4PRA_Proj_Read_Staff_Allocation"/>
          <w:tag w:val="P"/>
          <w:id w:val="-1391103791"/>
          <w:lock w:val="sdtLocked"/>
          <w:placeholder>
            <w:docPart w:val="1E6439200B3145FDB13F0F1E5F47F4E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3116A3" w:rsidRPr="003116A3">
            <w:rPr>
              <w:rStyle w:val="Style4-PMO"/>
            </w:rPr>
            <w:t>Choose Yes or No.</w:t>
          </w:r>
        </w:sdtContent>
      </w:sdt>
    </w:p>
    <w:p w14:paraId="38D96FE8" w14:textId="77777777" w:rsidR="00E24323" w:rsidRDefault="0005555B" w:rsidP="00A452BE">
      <w:pPr>
        <w:tabs>
          <w:tab w:val="left" w:pos="720"/>
        </w:tabs>
        <w:ind w:left="720"/>
        <w:rPr>
          <w:szCs w:val="24"/>
        </w:rPr>
      </w:pPr>
      <w:r w:rsidRPr="009A24BF">
        <w:rPr>
          <w:szCs w:val="24"/>
        </w:rPr>
        <w:t>If “No,” explain below why commitments have not been obtained and the plan to mitigate this risk:</w:t>
      </w:r>
      <w:r w:rsidR="00552C76">
        <w:rPr>
          <w:szCs w:val="24"/>
        </w:rPr>
        <w:t xml:space="preserve"> </w:t>
      </w:r>
    </w:p>
    <w:p w14:paraId="071C59F2" w14:textId="77777777" w:rsidR="00997411" w:rsidRDefault="00000000" w:rsidP="00997411">
      <w:pPr>
        <w:tabs>
          <w:tab w:val="left" w:pos="720"/>
        </w:tabs>
        <w:ind w:left="720"/>
        <w:rPr>
          <w:szCs w:val="24"/>
        </w:rPr>
      </w:pPr>
      <w:sdt>
        <w:sdtPr>
          <w:rPr>
            <w:rStyle w:val="Style4-PMO"/>
          </w:rPr>
          <w:alias w:val="S4PRA_Proj_Read_ResourcesExplained"/>
          <w:tag w:val="P"/>
          <w:id w:val="-231463682"/>
          <w:placeholder>
            <w:docPart w:val="918EA16C33F948788096FB0B78E07F1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52C76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  <w:r w:rsidR="00552C76">
        <w:rPr>
          <w:szCs w:val="24"/>
        </w:rPr>
        <w:t xml:space="preserve"> </w:t>
      </w:r>
    </w:p>
    <w:p w14:paraId="23DA3093" w14:textId="3BF02731" w:rsidR="008F3BA3" w:rsidRPr="00363696" w:rsidRDefault="0005555B" w:rsidP="004E7EDD">
      <w:pPr>
        <w:pStyle w:val="ListParagraph"/>
        <w:numPr>
          <w:ilvl w:val="0"/>
          <w:numId w:val="42"/>
        </w:numPr>
        <w:tabs>
          <w:tab w:val="left" w:pos="360"/>
        </w:tabs>
        <w:ind w:hanging="720"/>
      </w:pPr>
      <w:r w:rsidRPr="00DB5219">
        <w:rPr>
          <w:b/>
          <w:bCs/>
        </w:rPr>
        <w:t xml:space="preserve">Does the </w:t>
      </w:r>
      <w:r w:rsidR="001A1C3A" w:rsidRPr="00DB5219">
        <w:rPr>
          <w:b/>
          <w:bCs/>
        </w:rPr>
        <w:t>Resource Management Plan</w:t>
      </w:r>
      <w:r w:rsidRPr="00DB5219">
        <w:rPr>
          <w:b/>
          <w:bCs/>
        </w:rPr>
        <w:t xml:space="preserve"> ensure resources are </w:t>
      </w:r>
      <w:r w:rsidR="000D655F" w:rsidRPr="00DB5219">
        <w:rPr>
          <w:b/>
          <w:bCs/>
        </w:rPr>
        <w:t xml:space="preserve">sufficiently committed </w:t>
      </w:r>
      <w:r w:rsidRPr="00DB5219">
        <w:rPr>
          <w:b/>
          <w:bCs/>
        </w:rPr>
        <w:t xml:space="preserve">to perform project activities </w:t>
      </w:r>
      <w:r w:rsidR="00866978" w:rsidRPr="00DB5219">
        <w:rPr>
          <w:b/>
          <w:bCs/>
        </w:rPr>
        <w:t xml:space="preserve">if they are </w:t>
      </w:r>
      <w:r w:rsidR="00B96603" w:rsidRPr="00DB5219">
        <w:rPr>
          <w:b/>
          <w:bCs/>
          <w:u w:val="single"/>
        </w:rPr>
        <w:t>also</w:t>
      </w:r>
      <w:r w:rsidR="00B96603" w:rsidRPr="00DB5219">
        <w:rPr>
          <w:b/>
          <w:bCs/>
        </w:rPr>
        <w:t xml:space="preserve"> committed</w:t>
      </w:r>
      <w:r w:rsidR="0036745F" w:rsidRPr="00DB5219">
        <w:rPr>
          <w:b/>
          <w:bCs/>
        </w:rPr>
        <w:t xml:space="preserve"> to</w:t>
      </w:r>
      <w:r w:rsidR="00860E38" w:rsidRPr="00DB5219">
        <w:rPr>
          <w:b/>
          <w:bCs/>
        </w:rPr>
        <w:t xml:space="preserve"> other</w:t>
      </w:r>
      <w:r w:rsidR="000C0B32" w:rsidRPr="00DB5219">
        <w:rPr>
          <w:b/>
          <w:bCs/>
        </w:rPr>
        <w:t xml:space="preserve"> </w:t>
      </w:r>
      <w:r w:rsidR="00860E38" w:rsidRPr="00DB5219">
        <w:rPr>
          <w:b/>
          <w:bCs/>
        </w:rPr>
        <w:t>responsibilities</w:t>
      </w:r>
      <w:r w:rsidRPr="00DB5219">
        <w:rPr>
          <w:b/>
          <w:bCs/>
        </w:rPr>
        <w:t>?</w:t>
      </w:r>
      <w:r w:rsidR="009A24BF" w:rsidRPr="00DB5219">
        <w:rPr>
          <w:b/>
          <w:bCs/>
        </w:rPr>
        <w:t xml:space="preserve"> </w:t>
      </w:r>
      <w:sdt>
        <w:sdtPr>
          <w:rPr>
            <w:rStyle w:val="Style4-PMO"/>
          </w:rPr>
          <w:alias w:val="S4PRA_Org_Read_Staff_Res_MO_Ops"/>
          <w:tag w:val="P"/>
          <w:id w:val="-718363730"/>
          <w:lock w:val="sdtLocked"/>
          <w:placeholder>
            <w:docPart w:val="E4E26DF6C23943598D61E3D6B480071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3116A3" w:rsidRPr="00363696">
            <w:rPr>
              <w:rStyle w:val="Style4-PMO"/>
            </w:rPr>
            <w:t>Choose Yes or No.</w:t>
          </w:r>
        </w:sdtContent>
      </w:sdt>
    </w:p>
    <w:p w14:paraId="0663509D" w14:textId="77777777" w:rsidR="00E24323" w:rsidRDefault="009A24BF" w:rsidP="00A452BE">
      <w:pPr>
        <w:tabs>
          <w:tab w:val="left" w:pos="720"/>
        </w:tabs>
        <w:ind w:left="720"/>
        <w:rPr>
          <w:color w:val="000000" w:themeColor="text1"/>
          <w:szCs w:val="24"/>
        </w:rPr>
      </w:pPr>
      <w:r w:rsidRPr="009A24BF">
        <w:rPr>
          <w:color w:val="000000" w:themeColor="text1"/>
          <w:szCs w:val="24"/>
        </w:rPr>
        <w:t>If “No,” explain below how sufficient resource levels will be maintained for all project activities:</w:t>
      </w:r>
      <w:r>
        <w:rPr>
          <w:color w:val="000000" w:themeColor="text1"/>
          <w:szCs w:val="24"/>
        </w:rPr>
        <w:t xml:space="preserve"> </w:t>
      </w:r>
    </w:p>
    <w:p w14:paraId="16ECF5F9" w14:textId="77777777" w:rsidR="00CB45CC" w:rsidRDefault="00000000" w:rsidP="00CB45CC">
      <w:pPr>
        <w:tabs>
          <w:tab w:val="left" w:pos="720"/>
        </w:tabs>
        <w:ind w:left="720"/>
        <w:rPr>
          <w:rStyle w:val="Style4-PMO"/>
        </w:rPr>
      </w:pPr>
      <w:sdt>
        <w:sdtPr>
          <w:rPr>
            <w:rStyle w:val="Style4-PMO"/>
          </w:rPr>
          <w:alias w:val="S4PRA_Org_Read_Staff_Res_MO_Ops_Explained"/>
          <w:tag w:val="P"/>
          <w:id w:val="-33201272"/>
          <w:placeholder>
            <w:docPart w:val="BA1CF983DDBB4DE7AC0B20F8DF07FFC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FC2A6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B6B1FC4" w14:textId="44915815" w:rsidR="009A24BF" w:rsidRDefault="009A24BF" w:rsidP="004E7EDD">
      <w:pPr>
        <w:pStyle w:val="ListParagraph"/>
        <w:numPr>
          <w:ilvl w:val="0"/>
          <w:numId w:val="42"/>
        </w:numPr>
        <w:tabs>
          <w:tab w:val="left" w:pos="450"/>
        </w:tabs>
        <w:ind w:hanging="720"/>
      </w:pPr>
      <w:r w:rsidRPr="00DB5219">
        <w:rPr>
          <w:b/>
          <w:bCs/>
        </w:rPr>
        <w:t xml:space="preserve">Have all identified project leads received </w:t>
      </w:r>
      <w:r w:rsidR="00946332" w:rsidRPr="00DB5219">
        <w:rPr>
          <w:b/>
          <w:bCs/>
        </w:rPr>
        <w:t xml:space="preserve">at </w:t>
      </w:r>
      <w:r w:rsidR="00905705" w:rsidRPr="00DB5219">
        <w:rPr>
          <w:b/>
          <w:bCs/>
        </w:rPr>
        <w:t>a minimum</w:t>
      </w:r>
      <w:r w:rsidR="00946332" w:rsidRPr="00DB5219">
        <w:rPr>
          <w:b/>
          <w:bCs/>
        </w:rPr>
        <w:t xml:space="preserve"> basic </w:t>
      </w:r>
      <w:r w:rsidRPr="00DB5219">
        <w:rPr>
          <w:b/>
          <w:bCs/>
        </w:rPr>
        <w:t>project management training?</w:t>
      </w:r>
      <w:r w:rsidR="00BE0005">
        <w:t xml:space="preserve"> </w:t>
      </w:r>
      <w:sdt>
        <w:sdtPr>
          <w:rPr>
            <w:rStyle w:val="Style4-PMO"/>
            <w:b/>
            <w:bCs/>
          </w:rPr>
          <w:alias w:val="S4PRA_Org_Read_PM_Training"/>
          <w:tag w:val="P"/>
          <w:id w:val="-156004221"/>
          <w:lock w:val="sdtLocked"/>
          <w:placeholder>
            <w:docPart w:val="E8272E1D73DA4FE0A107EE7C92FD567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3116A3">
            <w:rPr>
              <w:rStyle w:val="Style4-PMO"/>
            </w:rPr>
            <w:t>Choose Yes or No.</w:t>
          </w:r>
        </w:sdtContent>
      </w:sdt>
    </w:p>
    <w:p w14:paraId="5B267555" w14:textId="77777777" w:rsidR="00E24323" w:rsidRDefault="009A24BF" w:rsidP="00B96603">
      <w:pPr>
        <w:ind w:left="720"/>
        <w:rPr>
          <w:szCs w:val="24"/>
        </w:rPr>
      </w:pPr>
      <w:r w:rsidRPr="009A24BF">
        <w:rPr>
          <w:szCs w:val="24"/>
        </w:rPr>
        <w:t>If “No,” explain how the Agency/state entity will educate the project team leads on project management basics:</w:t>
      </w:r>
      <w:r>
        <w:rPr>
          <w:szCs w:val="24"/>
        </w:rPr>
        <w:t xml:space="preserve"> </w:t>
      </w:r>
    </w:p>
    <w:p w14:paraId="4F4AD58A" w14:textId="77777777" w:rsidR="00DB5219" w:rsidRDefault="00000000" w:rsidP="00CB45CC">
      <w:pPr>
        <w:ind w:left="720"/>
        <w:rPr>
          <w:rStyle w:val="Style4-PMO"/>
        </w:rPr>
      </w:pPr>
      <w:sdt>
        <w:sdtPr>
          <w:rPr>
            <w:rStyle w:val="Style4-PMO"/>
          </w:rPr>
          <w:alias w:val="S4PRA_Org_Read_PM_Training_Explained"/>
          <w:tag w:val="P"/>
          <w:id w:val="-355115500"/>
          <w:placeholder>
            <w:docPart w:val="6DAEDA23A64949E0B03D86742640B26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FC2A6D"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0C738A3" w14:textId="53A72BDE" w:rsidR="00C83F1D" w:rsidRDefault="00B87CAB" w:rsidP="00295E93">
      <w:r w:rsidRPr="00B87CAB">
        <w:t xml:space="preserve">Business Objective </w:t>
      </w:r>
      <w:r>
        <w:t>V</w:t>
      </w:r>
      <w:r w:rsidRPr="00B87CAB">
        <w:t>aluation</w:t>
      </w:r>
    </w:p>
    <w:p w14:paraId="344D6B51" w14:textId="42ED0A09" w:rsidR="001C2E4D" w:rsidRDefault="00054969" w:rsidP="00CE2C31">
      <w:pPr>
        <w:pStyle w:val="Heading3"/>
        <w:numPr>
          <w:ilvl w:val="0"/>
          <w:numId w:val="31"/>
        </w:numPr>
        <w:ind w:left="360"/>
      </w:pPr>
      <w:r w:rsidRPr="00F244D5">
        <w:t>Attach</w:t>
      </w:r>
      <w:r w:rsidR="00A94098">
        <w:t xml:space="preserve"> </w:t>
      </w:r>
      <w:r w:rsidR="00A94098" w:rsidRPr="00A452BE">
        <w:rPr>
          <w:b w:val="0"/>
          <w:bCs w:val="0"/>
        </w:rPr>
        <w:t>the Requirements</w:t>
      </w:r>
      <w:r w:rsidR="003C3FA6" w:rsidRPr="00A452BE">
        <w:rPr>
          <w:b w:val="0"/>
          <w:bCs w:val="0"/>
        </w:rPr>
        <w:t>/Backlog</w:t>
      </w:r>
      <w:r w:rsidR="00001559" w:rsidRPr="00A452BE">
        <w:rPr>
          <w:b w:val="0"/>
          <w:bCs w:val="0"/>
        </w:rPr>
        <w:t xml:space="preserve"> Baseline</w:t>
      </w:r>
      <w:r w:rsidR="001A1C3A">
        <w:rPr>
          <w:b w:val="0"/>
          <w:bCs w:val="0"/>
        </w:rPr>
        <w:t xml:space="preserve"> and/or</w:t>
      </w:r>
      <w:r w:rsidR="00001559" w:rsidRPr="00A452BE">
        <w:rPr>
          <w:b w:val="0"/>
          <w:bCs w:val="0"/>
        </w:rPr>
        <w:t xml:space="preserve"> </w:t>
      </w:r>
      <w:r w:rsidR="006C2C6B" w:rsidRPr="00A452BE">
        <w:rPr>
          <w:b w:val="0"/>
          <w:bCs w:val="0"/>
        </w:rPr>
        <w:t xml:space="preserve">Deliverables </w:t>
      </w:r>
      <w:r w:rsidR="001E3E12" w:rsidRPr="00A452BE">
        <w:rPr>
          <w:b w:val="0"/>
          <w:bCs w:val="0"/>
        </w:rPr>
        <w:t>Baseline</w:t>
      </w:r>
      <w:r w:rsidR="003C0100" w:rsidRPr="00A452BE">
        <w:rPr>
          <w:b w:val="0"/>
          <w:bCs w:val="0"/>
        </w:rPr>
        <w:t xml:space="preserve"> </w:t>
      </w:r>
      <w:r w:rsidR="00A94098" w:rsidRPr="00A452BE">
        <w:rPr>
          <w:b w:val="0"/>
          <w:bCs w:val="0"/>
        </w:rPr>
        <w:t>to your email submission.</w:t>
      </w:r>
    </w:p>
    <w:p w14:paraId="55E22550" w14:textId="5D1EEF78" w:rsidR="007F2DA8" w:rsidRDefault="00FF2FF9" w:rsidP="00CE2C31">
      <w:pPr>
        <w:pStyle w:val="Heading3"/>
        <w:numPr>
          <w:ilvl w:val="0"/>
          <w:numId w:val="31"/>
        </w:numPr>
        <w:ind w:left="360"/>
      </w:pPr>
      <w:r>
        <w:t>Insert</w:t>
      </w:r>
      <w:r w:rsidR="007F2DA8">
        <w:t xml:space="preserve"> your Objectives (ID, Objective, </w:t>
      </w:r>
      <w:r w:rsidR="001A1C3A">
        <w:t xml:space="preserve">Metric, Baseline, </w:t>
      </w:r>
      <w:r w:rsidR="007F2DA8">
        <w:t>and Target Result) from Stage 1 Section 1.</w:t>
      </w:r>
      <w:r w:rsidR="00A82DF1">
        <w:t>7</w:t>
      </w:r>
      <w:r>
        <w:t>,</w:t>
      </w:r>
      <w:r w:rsidR="007F2DA8">
        <w:t xml:space="preserve"> </w:t>
      </w:r>
      <w:r>
        <w:t xml:space="preserve">along with changes and reason for changes, </w:t>
      </w:r>
      <w:r w:rsidR="007F2DA8">
        <w:t xml:space="preserve">and assign a percent score value to each. </w:t>
      </w:r>
      <w:r w:rsidR="001A1C3A">
        <w:t>The t</w:t>
      </w:r>
      <w:r w:rsidR="007F2DA8">
        <w:t>otal of all scores should be 100%.</w:t>
      </w:r>
    </w:p>
    <w:sdt>
      <w:sdtPr>
        <w:rPr>
          <w:rStyle w:val="Style4-PMO"/>
          <w:i w:val="0"/>
          <w:iCs w:val="0"/>
          <w:color w:val="auto"/>
        </w:rPr>
        <w:id w:val="-341932171"/>
        <w15:repeatingSection/>
      </w:sdtPr>
      <w:sdtEndPr>
        <w:rPr>
          <w:rStyle w:val="Style4-PMO"/>
          <w:color w:val="2F5496" w:themeColor="accent1" w:themeShade="BF"/>
        </w:rPr>
      </w:sdtEndPr>
      <w:sdtContent>
        <w:sdt>
          <w:sdtPr>
            <w:rPr>
              <w:rStyle w:val="Style4-PMO"/>
              <w:i w:val="0"/>
              <w:iCs w:val="0"/>
              <w:color w:val="auto"/>
            </w:rPr>
            <w:id w:val="958927686"/>
            <w:placeholder>
              <w:docPart w:val="DefaultPlaceholder_-1854013435"/>
            </w:placeholder>
            <w15:repeatingSectionItem/>
          </w:sdtPr>
          <w:sdtEndPr>
            <w:rPr>
              <w:rStyle w:val="Style4-PMO"/>
              <w:color w:val="2F5496" w:themeColor="accent1" w:themeShade="BF"/>
            </w:rPr>
          </w:sdtEndPr>
          <w:sdtContent>
            <w:p w14:paraId="3ED274FE" w14:textId="22F03FE4" w:rsidR="007F2DA8" w:rsidRPr="00F90E2F" w:rsidRDefault="007F2DA8" w:rsidP="006A499C">
              <w:pPr>
                <w:pStyle w:val="Style3-pmo"/>
                <w:rPr>
                  <w:rStyle w:val="Style4-PMO"/>
                  <w:i w:val="0"/>
                  <w:iCs w:val="0"/>
                </w:rPr>
              </w:pPr>
              <w:r w:rsidRPr="00CE2C31">
                <w:rPr>
                  <w:rStyle w:val="Style4-PMO"/>
                  <w:i w:val="0"/>
                  <w:iCs w:val="0"/>
                  <w:color w:val="auto"/>
                </w:rPr>
                <w:t xml:space="preserve">Objective ID: </w:t>
              </w:r>
              <w:sdt>
                <w:sdtPr>
                  <w:rPr>
                    <w:rStyle w:val="Style4-PMO"/>
                    <w:i w:val="0"/>
                    <w:iCs w:val="0"/>
                  </w:rPr>
                  <w:id w:val="667447329"/>
                  <w:placeholder>
                    <w:docPart w:val="0182C12F10AC4AEE9F821C600C4C75C5"/>
                  </w:placeholder>
                </w:sdtPr>
                <w:sdtContent>
                  <w:sdt>
                    <w:sdtPr>
                      <w:rPr>
                        <w:rStyle w:val="Style4-PMO"/>
                        <w:i w:val="0"/>
                        <w:iCs w:val="0"/>
                      </w:rPr>
                      <w:alias w:val="S4PRA_BOV_Obj_ID"/>
                      <w:tag w:val="P"/>
                      <w:id w:val="-1648892166"/>
                      <w:placeholder>
                        <w:docPart w:val="9F6C33AE40C1437EAC401B33D11B3958"/>
                      </w:placeholder>
                      <w:temporary/>
                      <w:showingPlcHdr/>
                      <w15:color w:val="0000FF"/>
                      <w:text w:multiLine="1"/>
                    </w:sdtPr>
                    <w:sdtContent>
                      <w:r w:rsidR="003116A3" w:rsidRPr="003116A3">
                        <w:rPr>
                          <w:rStyle w:val="Style4-PMO"/>
                          <w:i w:val="0"/>
                          <w:iCs w:val="0"/>
                        </w:rPr>
                        <w:t>Click or tap here to enter text.</w:t>
                      </w:r>
                    </w:sdtContent>
                  </w:sdt>
                </w:sdtContent>
              </w:sdt>
            </w:p>
            <w:p w14:paraId="7F7A4017" w14:textId="2E70DB97" w:rsidR="007F2DA8" w:rsidRPr="00F90E2F" w:rsidRDefault="007F2DA8" w:rsidP="006A499C">
              <w:pPr>
                <w:pStyle w:val="Style3-pmo"/>
                <w:rPr>
                  <w:rStyle w:val="Style4-PMO"/>
                  <w:i w:val="0"/>
                  <w:iCs w:val="0"/>
                </w:rPr>
              </w:pPr>
              <w:r w:rsidRPr="00CE2C31">
                <w:rPr>
                  <w:rStyle w:val="Style4-PMO"/>
                  <w:i w:val="0"/>
                  <w:iCs w:val="0"/>
                  <w:color w:val="auto"/>
                </w:rPr>
                <w:t>Objective:</w:t>
              </w:r>
              <w:r w:rsidRPr="00F90E2F">
                <w:rPr>
                  <w:rStyle w:val="Style4-PMO"/>
                  <w:i w:val="0"/>
                  <w:iCs w:val="0"/>
                </w:rPr>
                <w:t xml:space="preserve"> </w:t>
              </w:r>
              <w:sdt>
                <w:sdtPr>
                  <w:rPr>
                    <w:rStyle w:val="Style4-PMO"/>
                    <w:i w:val="0"/>
                    <w:iCs w:val="0"/>
                  </w:rPr>
                  <w:id w:val="-1882546140"/>
                  <w:placeholder>
                    <w:docPart w:val="79EC392DE0914BD5A10E51471755861C"/>
                  </w:placeholder>
                </w:sdtPr>
                <w:sdtContent>
                  <w:sdt>
                    <w:sdtPr>
                      <w:rPr>
                        <w:rStyle w:val="Style4-PMO"/>
                        <w:i w:val="0"/>
                        <w:iCs w:val="0"/>
                      </w:rPr>
                      <w:alias w:val="S4PRA_BOV_Obj"/>
                      <w:tag w:val="P"/>
                      <w:id w:val="813845222"/>
                      <w:placeholder>
                        <w:docPart w:val="8D60FA80421D483CB21B1E2561986D69"/>
                      </w:placeholder>
                      <w:temporary/>
                      <w:showingPlcHdr/>
                      <w15:color w:val="0000FF"/>
                      <w:text w:multiLine="1"/>
                    </w:sdtPr>
                    <w:sdtContent>
                      <w:r w:rsidR="003116A3" w:rsidRPr="003116A3">
                        <w:rPr>
                          <w:rStyle w:val="Style4-PMO"/>
                          <w:i w:val="0"/>
                          <w:iCs w:val="0"/>
                        </w:rPr>
                        <w:t>Click or tap here to enter text.</w:t>
                      </w:r>
                    </w:sdtContent>
                  </w:sdt>
                </w:sdtContent>
              </w:sdt>
            </w:p>
            <w:p w14:paraId="117103EC" w14:textId="34BAA0D3" w:rsidR="00FF2FF9" w:rsidRDefault="00FF2FF9" w:rsidP="006A499C">
              <w:pPr>
                <w:pStyle w:val="Style3-pmo"/>
                <w:rPr>
                  <w:rStyle w:val="Style4-PMO"/>
                  <w:i w:val="0"/>
                  <w:iCs w:val="0"/>
                  <w:color w:val="auto"/>
                </w:rPr>
              </w:pPr>
              <w:r>
                <w:rPr>
                  <w:rStyle w:val="Style4-PMO"/>
                  <w:i w:val="0"/>
                  <w:iCs w:val="0"/>
                  <w:color w:val="auto"/>
                </w:rPr>
                <w:t xml:space="preserve">Change and Reason for Change from Stage 1: </w:t>
              </w:r>
              <w:sdt>
                <w:sdtPr>
                  <w:rPr>
                    <w:rStyle w:val="Style4-PMO"/>
                    <w:i w:val="0"/>
                    <w:iCs w:val="0"/>
                  </w:rPr>
                  <w:alias w:val="S4PRA_BOV_Change"/>
                  <w:tag w:val="P"/>
                  <w:id w:val="-882181564"/>
                  <w:placeholder>
                    <w:docPart w:val="D47722AAF3584A678D9380FFFFD73210"/>
                  </w:placeholder>
                  <w:temporary/>
                  <w:showingPlcHdr/>
                  <w15:color w:val="0000FF"/>
                  <w:text w:multiLine="1"/>
                </w:sdtPr>
                <w:sdtContent>
                  <w:r w:rsidRPr="003116A3">
                    <w:rPr>
                      <w:rStyle w:val="Style4-PMO"/>
                      <w:i w:val="0"/>
                      <w:iCs w:val="0"/>
                    </w:rPr>
                    <w:t>Click or tap here to enter text.</w:t>
                  </w:r>
                </w:sdtContent>
              </w:sdt>
            </w:p>
            <w:p w14:paraId="02EC64EF" w14:textId="28564A66" w:rsidR="00A82DF1" w:rsidRDefault="00A82DF1" w:rsidP="006A499C">
              <w:pPr>
                <w:pStyle w:val="Style3-pmo"/>
                <w:rPr>
                  <w:rStyle w:val="Style4-PMO"/>
                  <w:i w:val="0"/>
                  <w:iCs w:val="0"/>
                  <w:color w:val="auto"/>
                </w:rPr>
              </w:pPr>
              <w:r>
                <w:rPr>
                  <w:rStyle w:val="Style4-PMO"/>
                  <w:i w:val="0"/>
                  <w:iCs w:val="0"/>
                  <w:color w:val="auto"/>
                </w:rPr>
                <w:t>Metric:</w:t>
              </w:r>
              <w:r w:rsidRPr="00A82DF1">
                <w:rPr>
                  <w:rStyle w:val="Style4-PMO"/>
                  <w:i w:val="0"/>
                  <w:iCs w:val="0"/>
                </w:rPr>
                <w:t xml:space="preserve"> </w:t>
              </w:r>
              <w:sdt>
                <w:sdtPr>
                  <w:rPr>
                    <w:rStyle w:val="Style4-PMO"/>
                    <w:i w:val="0"/>
                    <w:iCs w:val="0"/>
                  </w:rPr>
                  <w:alias w:val="S4PRA_BOV_Metric"/>
                  <w:tag w:val="P"/>
                  <w:id w:val="523752239"/>
                  <w:placeholder>
                    <w:docPart w:val="8F0098B290D3432087FA6A94129647B8"/>
                  </w:placeholder>
                  <w:temporary/>
                  <w:showingPlcHdr/>
                  <w15:color w:val="0000FF"/>
                  <w:text w:multiLine="1"/>
                </w:sdtPr>
                <w:sdtContent>
                  <w:r w:rsidRPr="003116A3">
                    <w:rPr>
                      <w:rStyle w:val="Style4-PMO"/>
                      <w:i w:val="0"/>
                      <w:iCs w:val="0"/>
                    </w:rPr>
                    <w:t>Click or tap here to enter text.</w:t>
                  </w:r>
                </w:sdtContent>
              </w:sdt>
            </w:p>
            <w:p w14:paraId="66381DF8" w14:textId="79714E44" w:rsidR="00A82DF1" w:rsidRPr="00A82DF1" w:rsidRDefault="00A82DF1" w:rsidP="006A499C">
              <w:pPr>
                <w:pStyle w:val="Style3-pmo"/>
                <w:rPr>
                  <w:rStyle w:val="Style4-PMO"/>
                  <w:bCs/>
                  <w:i w:val="0"/>
                  <w:iCs w:val="0"/>
                  <w:color w:val="auto"/>
                </w:rPr>
              </w:pPr>
              <w:r>
                <w:rPr>
                  <w:rStyle w:val="Style4-PMO"/>
                  <w:bCs/>
                  <w:i w:val="0"/>
                  <w:iCs w:val="0"/>
                  <w:color w:val="auto"/>
                </w:rPr>
                <w:t xml:space="preserve">Baseline: </w:t>
              </w:r>
              <w:sdt>
                <w:sdtPr>
                  <w:rPr>
                    <w:rStyle w:val="Style4-PMO"/>
                    <w:i w:val="0"/>
                    <w:iCs w:val="0"/>
                  </w:rPr>
                  <w:alias w:val="S4PRA_BOV_Baseline"/>
                  <w:tag w:val="P"/>
                  <w:id w:val="591671571"/>
                  <w:placeholder>
                    <w:docPart w:val="4B3FF94A78614AD9B78FB869FBA612A4"/>
                  </w:placeholder>
                  <w:temporary/>
                  <w:showingPlcHdr/>
                  <w15:color w:val="0000FF"/>
                  <w:text w:multiLine="1"/>
                </w:sdtPr>
                <w:sdtContent>
                  <w:r w:rsidRPr="003116A3">
                    <w:rPr>
                      <w:rStyle w:val="Style4-PMO"/>
                      <w:i w:val="0"/>
                      <w:iCs w:val="0"/>
                    </w:rPr>
                    <w:t>Click or tap here to enter text.</w:t>
                  </w:r>
                </w:sdtContent>
              </w:sdt>
            </w:p>
            <w:p w14:paraId="132F1719" w14:textId="793860F4" w:rsidR="007F2DA8" w:rsidRPr="00F90E2F" w:rsidRDefault="007F2DA8" w:rsidP="006A499C">
              <w:pPr>
                <w:pStyle w:val="Style3-pmo"/>
                <w:rPr>
                  <w:rStyle w:val="Style4-PMO"/>
                  <w:i w:val="0"/>
                  <w:iCs w:val="0"/>
                </w:rPr>
              </w:pPr>
              <w:r w:rsidRPr="00CE2C31">
                <w:rPr>
                  <w:rStyle w:val="Style4-PMO"/>
                  <w:i w:val="0"/>
                  <w:iCs w:val="0"/>
                  <w:color w:val="auto"/>
                </w:rPr>
                <w:t>Target Result:</w:t>
              </w:r>
              <w:r w:rsidRPr="00F90E2F">
                <w:rPr>
                  <w:rStyle w:val="Style4-PMO"/>
                  <w:i w:val="0"/>
                  <w:iCs w:val="0"/>
                </w:rPr>
                <w:t xml:space="preserve"> </w:t>
              </w:r>
              <w:sdt>
                <w:sdtPr>
                  <w:rPr>
                    <w:rStyle w:val="Style4-PMO"/>
                    <w:i w:val="0"/>
                    <w:iCs w:val="0"/>
                  </w:rPr>
                  <w:id w:val="2065760330"/>
                  <w:placeholder>
                    <w:docPart w:val="3D5DC9E6824A43109571E2B226CC1688"/>
                  </w:placeholder>
                </w:sdtPr>
                <w:sdtContent>
                  <w:sdt>
                    <w:sdtPr>
                      <w:rPr>
                        <w:rStyle w:val="Style4-PMO"/>
                        <w:i w:val="0"/>
                        <w:iCs w:val="0"/>
                      </w:rPr>
                      <w:alias w:val="S4PRA_BOV_Target"/>
                      <w:tag w:val="P"/>
                      <w:id w:val="784234960"/>
                      <w:placeholder>
                        <w:docPart w:val="9A456A59FFAA4071AD2F6650D3A3C01A"/>
                      </w:placeholder>
                      <w:temporary/>
                      <w:showingPlcHdr/>
                      <w15:color w:val="0000FF"/>
                      <w:text w:multiLine="1"/>
                    </w:sdtPr>
                    <w:sdtContent>
                      <w:r w:rsidR="003116A3" w:rsidRPr="003116A3">
                        <w:rPr>
                          <w:rStyle w:val="Style4-PMO"/>
                          <w:i w:val="0"/>
                          <w:iCs w:val="0"/>
                        </w:rPr>
                        <w:t>Click or tap here to enter text.</w:t>
                      </w:r>
                    </w:sdtContent>
                  </w:sdt>
                </w:sdtContent>
              </w:sdt>
            </w:p>
            <w:p w14:paraId="44744D16" w14:textId="79AD48DA" w:rsidR="007F2DA8" w:rsidRPr="00F90E2F" w:rsidRDefault="007F2DA8" w:rsidP="006A499C">
              <w:pPr>
                <w:pStyle w:val="Style3-pmo"/>
                <w:rPr>
                  <w:rStyle w:val="Style4-PMO"/>
                  <w:i w:val="0"/>
                  <w:iCs w:val="0"/>
                </w:rPr>
              </w:pPr>
              <w:r w:rsidRPr="00CE2C31">
                <w:rPr>
                  <w:rStyle w:val="Style4-PMO"/>
                  <w:i w:val="0"/>
                  <w:iCs w:val="0"/>
                  <w:color w:val="auto"/>
                </w:rPr>
                <w:t>Valuation:</w:t>
              </w:r>
              <w:r w:rsidRPr="00F90E2F">
                <w:rPr>
                  <w:rStyle w:val="Style4-PMO"/>
                  <w:i w:val="0"/>
                  <w:iCs w:val="0"/>
                </w:rPr>
                <w:t xml:space="preserve"> </w:t>
              </w:r>
              <w:sdt>
                <w:sdtPr>
                  <w:rPr>
                    <w:rStyle w:val="Style4-PMO"/>
                    <w:i w:val="0"/>
                    <w:iCs w:val="0"/>
                  </w:rPr>
                  <w:id w:val="1820839599"/>
                  <w:placeholder>
                    <w:docPart w:val="84F563764B314EAF9C2456D69B3D9166"/>
                  </w:placeholder>
                </w:sdtPr>
                <w:sdtContent>
                  <w:sdt>
                    <w:sdtPr>
                      <w:rPr>
                        <w:rStyle w:val="Style4-PMO"/>
                        <w:i w:val="0"/>
                        <w:iCs w:val="0"/>
                      </w:rPr>
                      <w:alias w:val="S4PRA_BOV_Value"/>
                      <w:tag w:val="P"/>
                      <w:id w:val="-223523659"/>
                      <w:placeholder>
                        <w:docPart w:val="AA4D20B2EA694BB5B46250FE92775D74"/>
                      </w:placeholder>
                      <w:temporary/>
                      <w:showingPlcHdr/>
                      <w15:color w:val="0000FF"/>
                      <w:text w:multiLine="1"/>
                    </w:sdtPr>
                    <w:sdtContent>
                      <w:r w:rsidR="003116A3" w:rsidRPr="003116A3">
                        <w:rPr>
                          <w:rStyle w:val="Style4-PMO"/>
                          <w:i w:val="0"/>
                          <w:iCs w:val="0"/>
                        </w:rPr>
                        <w:t>Click or tap here to enter text.</w:t>
                      </w:r>
                    </w:sdtContent>
                  </w:sdt>
                </w:sdtContent>
              </w:sdt>
            </w:p>
          </w:sdtContent>
        </w:sdt>
      </w:sdtContent>
    </w:sdt>
    <w:p w14:paraId="4B066101" w14:textId="1F26F882" w:rsidR="00F90E2F" w:rsidRPr="00F90E2F" w:rsidRDefault="00F90E2F" w:rsidP="00CE2C31">
      <w:pPr>
        <w:ind w:left="720"/>
        <w:rPr>
          <w:i/>
          <w:iCs/>
        </w:rPr>
      </w:pPr>
      <w:r w:rsidRPr="00F90E2F">
        <w:rPr>
          <w:i/>
          <w:iCs/>
        </w:rPr>
        <w:t>TIP: Copy and paste</w:t>
      </w:r>
      <w:r w:rsidR="00A82DF1">
        <w:rPr>
          <w:i/>
          <w:iCs/>
        </w:rPr>
        <w:t xml:space="preserve"> or click the + in the lower right corner</w:t>
      </w:r>
      <w:r w:rsidRPr="00F90E2F">
        <w:rPr>
          <w:i/>
          <w:iCs/>
        </w:rPr>
        <w:t xml:space="preserve"> </w:t>
      </w:r>
      <w:r w:rsidR="00AD3102">
        <w:rPr>
          <w:i/>
          <w:iCs/>
        </w:rPr>
        <w:t xml:space="preserve">of </w:t>
      </w:r>
      <w:r w:rsidRPr="00F90E2F">
        <w:rPr>
          <w:i/>
          <w:iCs/>
        </w:rPr>
        <w:t xml:space="preserve">the above </w:t>
      </w:r>
      <w:r w:rsidR="001A1C3A">
        <w:rPr>
          <w:i/>
          <w:iCs/>
        </w:rPr>
        <w:t>seven</w:t>
      </w:r>
      <w:r w:rsidRPr="00F90E2F">
        <w:rPr>
          <w:i/>
          <w:iCs/>
        </w:rPr>
        <w:t xml:space="preserve"> fields to add multiple objectives.</w:t>
      </w:r>
    </w:p>
    <w:p w14:paraId="5844FDC7" w14:textId="0DAD5822" w:rsidR="004D21D7" w:rsidRDefault="004D21D7" w:rsidP="00EF0295">
      <w:pPr>
        <w:pStyle w:val="Heading2-Num"/>
        <w:numPr>
          <w:ilvl w:val="0"/>
          <w:numId w:val="36"/>
        </w:numPr>
        <w:ind w:left="360"/>
        <w15:collapsed/>
      </w:pPr>
      <w:r>
        <w:t>Schedule</w:t>
      </w:r>
      <w:r w:rsidR="001626C7">
        <w:t xml:space="preserve"> Baseline</w:t>
      </w:r>
    </w:p>
    <w:p w14:paraId="4E72E902" w14:textId="0AAA7606" w:rsidR="004D21D7" w:rsidRPr="00BE0005" w:rsidRDefault="00105C97" w:rsidP="00A452BE">
      <w:pPr>
        <w:pStyle w:val="Heading3"/>
        <w:numPr>
          <w:ilvl w:val="0"/>
          <w:numId w:val="32"/>
        </w:numPr>
        <w:ind w:left="360"/>
      </w:pPr>
      <w:r w:rsidRPr="00BE0005">
        <w:t>Schedule Summary</w:t>
      </w:r>
    </w:p>
    <w:p w14:paraId="4A40A5DA" w14:textId="04F4C081" w:rsidR="00336660" w:rsidRDefault="00336660" w:rsidP="00B96603">
      <w:pPr>
        <w:ind w:left="720"/>
        <w:rPr>
          <w:b/>
        </w:rPr>
      </w:pPr>
      <w:r>
        <w:rPr>
          <w:b/>
        </w:rPr>
        <w:t>Project Execution Start Dates</w:t>
      </w:r>
    </w:p>
    <w:p w14:paraId="7D3C9D0F" w14:textId="3F05B0A4" w:rsidR="00336660" w:rsidRDefault="00F90E2F" w:rsidP="000E388A">
      <w:pPr>
        <w:ind w:left="1440"/>
      </w:pPr>
      <w:r>
        <w:t>Proposed Project Start</w:t>
      </w:r>
      <w:r w:rsidR="00336660" w:rsidRPr="00336660">
        <w:t xml:space="preserve"> Date</w:t>
      </w:r>
      <w:r>
        <w:t xml:space="preserve"> (from </w:t>
      </w:r>
      <w:r w:rsidR="00746A98">
        <w:t>most recently approved schedule/roadmap</w:t>
      </w:r>
      <w:r>
        <w:t>)</w:t>
      </w:r>
      <w:r w:rsidR="00336660" w:rsidRPr="00336660">
        <w:t>:</w:t>
      </w:r>
      <w:r w:rsidR="00336660">
        <w:t xml:space="preserve"> </w:t>
      </w:r>
      <w:sdt>
        <w:sdtPr>
          <w:rPr>
            <w:rStyle w:val="Style4-PMO"/>
          </w:rPr>
          <w:alias w:val="S4PRA_Schedule_Est_DT_Proj_Start_Dt"/>
          <w:tag w:val="P"/>
          <w:id w:val="207682154"/>
          <w:lock w:val="sdtLocked"/>
          <w:placeholder>
            <w:docPart w:val="D1C1711EAFB14FD9B871678C81DE62F0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="00336660" w:rsidRPr="005D70D4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sdtContent>
      </w:sdt>
    </w:p>
    <w:p w14:paraId="20AAD862" w14:textId="4A3D4955" w:rsidR="00336660" w:rsidRDefault="00336660" w:rsidP="000E388A">
      <w:pPr>
        <w:ind w:left="1440"/>
      </w:pPr>
      <w:r w:rsidRPr="00336660">
        <w:t>Baseline</w:t>
      </w:r>
      <w:r w:rsidR="00F90E2F">
        <w:t xml:space="preserve"> Project Start</w:t>
      </w:r>
      <w:r w:rsidRPr="00336660">
        <w:t xml:space="preserve"> Date:</w:t>
      </w:r>
      <w:r>
        <w:t xml:space="preserve"> </w:t>
      </w:r>
      <w:sdt>
        <w:sdtPr>
          <w:rPr>
            <w:rStyle w:val="Style4-PMO"/>
          </w:rPr>
          <w:alias w:val="S4PRA_Schedule_Baseline_DT_Proj_Start_Dt"/>
          <w:tag w:val="P"/>
          <w:id w:val="-800692882"/>
          <w:lock w:val="sdtLocked"/>
          <w:placeholder>
            <w:docPart w:val="89423354CA5C4FDCBB9C76C7E79BD9DA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5D70D4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sdtContent>
      </w:sdt>
    </w:p>
    <w:p w14:paraId="0DB10C38" w14:textId="378FD88E" w:rsidR="00336660" w:rsidRDefault="00EB1319" w:rsidP="000E388A">
      <w:pPr>
        <w:ind w:left="1440"/>
      </w:pPr>
      <w:r>
        <w:t>Variance</w:t>
      </w:r>
      <w:r w:rsidR="00336660">
        <w:t xml:space="preserve">: </w:t>
      </w:r>
      <w:sdt>
        <w:sdtPr>
          <w:rPr>
            <w:rStyle w:val="Style4-PMO"/>
          </w:rPr>
          <w:alias w:val="S4PRA_Schedule_DIFF_DT_Proj_Start_Dt"/>
          <w:tag w:val="P"/>
          <w:id w:val="70166753"/>
          <w:placeholder>
            <w:docPart w:val="B8BCACE959A74C4C86A643BA369CA95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36660" w:rsidRPr="009A12F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02EF2EA1" w14:textId="75322AA5" w:rsidR="00336660" w:rsidRDefault="00336660" w:rsidP="00B96603">
      <w:pPr>
        <w:ind w:left="720"/>
        <w:rPr>
          <w:b/>
        </w:rPr>
      </w:pPr>
      <w:r>
        <w:rPr>
          <w:b/>
        </w:rPr>
        <w:t>Project End Dates</w:t>
      </w:r>
    </w:p>
    <w:p w14:paraId="50C3BC80" w14:textId="4E9D710D" w:rsidR="00336660" w:rsidRDefault="00F90E2F" w:rsidP="000E388A">
      <w:pPr>
        <w:ind w:left="1440"/>
      </w:pPr>
      <w:r>
        <w:t>Proposed Project Finish</w:t>
      </w:r>
      <w:r w:rsidR="00336660" w:rsidRPr="00336660">
        <w:t xml:space="preserve"> Date</w:t>
      </w:r>
      <w:r>
        <w:t xml:space="preserve"> (from </w:t>
      </w:r>
      <w:r w:rsidR="00746A98">
        <w:t>most recently approved schedule/roadmap</w:t>
      </w:r>
      <w:r>
        <w:t>)</w:t>
      </w:r>
      <w:r w:rsidR="00336660" w:rsidRPr="00336660">
        <w:t>:</w:t>
      </w:r>
      <w:r w:rsidR="00336660">
        <w:t xml:space="preserve"> </w:t>
      </w:r>
      <w:sdt>
        <w:sdtPr>
          <w:rPr>
            <w:rStyle w:val="Style4-PMO"/>
          </w:rPr>
          <w:alias w:val="S4PRA_Schedule_Est_DT_Proj_End_Dt"/>
          <w:tag w:val="P"/>
          <w:id w:val="611794995"/>
          <w:lock w:val="sdtLocked"/>
          <w:placeholder>
            <w:docPart w:val="F64B2B66DE484DA1A05E7E2BA9AF37C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="00336660" w:rsidRPr="005D70D4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sdtContent>
      </w:sdt>
    </w:p>
    <w:p w14:paraId="2D6D7EE1" w14:textId="050C76FC" w:rsidR="00336660" w:rsidRDefault="00336660" w:rsidP="000E388A">
      <w:pPr>
        <w:ind w:left="1440"/>
      </w:pPr>
      <w:r w:rsidRPr="00336660">
        <w:t>Baseline</w:t>
      </w:r>
      <w:r w:rsidR="00F90E2F">
        <w:t xml:space="preserve"> Project Finish</w:t>
      </w:r>
      <w:r w:rsidRPr="00336660">
        <w:t xml:space="preserve"> Date:</w:t>
      </w:r>
      <w:r>
        <w:t xml:space="preserve"> </w:t>
      </w:r>
      <w:sdt>
        <w:sdtPr>
          <w:rPr>
            <w:rStyle w:val="Style4-PMO"/>
          </w:rPr>
          <w:alias w:val="S4PRA_Schedule_Baseline_DT_Proj_End_Dt"/>
          <w:tag w:val="P"/>
          <w:id w:val="2134429883"/>
          <w:lock w:val="sdtLocked"/>
          <w:placeholder>
            <w:docPart w:val="0A91F952E8D24FABA2BCA7A3953936EF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5D70D4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sdtContent>
      </w:sdt>
    </w:p>
    <w:p w14:paraId="4E2BD5C7" w14:textId="065254FA" w:rsidR="00336660" w:rsidRDefault="00EB1319" w:rsidP="000E388A">
      <w:pPr>
        <w:ind w:left="1440"/>
      </w:pPr>
      <w:r>
        <w:t>Variance</w:t>
      </w:r>
      <w:r w:rsidR="00336660" w:rsidRPr="00336660">
        <w:t>:</w:t>
      </w:r>
      <w:r w:rsidR="00336660">
        <w:t xml:space="preserve"> </w:t>
      </w:r>
      <w:sdt>
        <w:sdtPr>
          <w:rPr>
            <w:rStyle w:val="Style4-PMO"/>
          </w:rPr>
          <w:alias w:val="S4PRA_Schedule_DIFF_DT_Proj_End_Dt"/>
          <w:tag w:val="P"/>
          <w:id w:val="1281220471"/>
          <w:placeholder>
            <w:docPart w:val="81D3B1F889AC43E688092B265AB332C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36660" w:rsidRPr="009A12F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12E807B" w14:textId="32E20448" w:rsidR="008F1FFD" w:rsidRDefault="008F1FFD" w:rsidP="006E67B4">
      <w:pPr>
        <w:pStyle w:val="Heading3"/>
        <w:numPr>
          <w:ilvl w:val="0"/>
          <w:numId w:val="32"/>
        </w:numPr>
      </w:pPr>
      <w:r w:rsidRPr="00BE0005">
        <w:t xml:space="preserve">Reason(s) for </w:t>
      </w:r>
      <w:r w:rsidR="00EB1319" w:rsidRPr="00F90E2F">
        <w:t>Variances</w:t>
      </w:r>
      <w:r w:rsidR="00EB1319">
        <w:t xml:space="preserve"> </w:t>
      </w:r>
      <w:r w:rsidR="00314E05">
        <w:t xml:space="preserve">Provide reasons for any date </w:t>
      </w:r>
      <w:r w:rsidR="00816911">
        <w:t>v</w:t>
      </w:r>
      <w:r w:rsidR="00EB1319">
        <w:t>ariances</w:t>
      </w:r>
      <w:r w:rsidR="00314E05">
        <w:t xml:space="preserve">: </w:t>
      </w:r>
      <w:sdt>
        <w:sdtPr>
          <w:rPr>
            <w:rStyle w:val="Style4-PMO"/>
          </w:rPr>
          <w:alias w:val="S4PRA_SS_Reason_For_Difference"/>
          <w:tag w:val="P"/>
          <w:id w:val="-861198714"/>
          <w:placeholder>
            <w:docPart w:val="9D39D561BDB2468193241AEFF02C344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E27F0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06063B6" w14:textId="35262C33" w:rsidR="008F1FFD" w:rsidRPr="00BE0005" w:rsidRDefault="008F1FFD" w:rsidP="00A452BE">
      <w:pPr>
        <w:pStyle w:val="Heading3"/>
        <w:numPr>
          <w:ilvl w:val="0"/>
          <w:numId w:val="32"/>
        </w:numPr>
        <w:ind w:left="360"/>
      </w:pPr>
      <w:r w:rsidRPr="00BE0005">
        <w:t>Master Schedule and Key Milestones</w:t>
      </w:r>
    </w:p>
    <w:p w14:paraId="0B66E28B" w14:textId="3E891761" w:rsidR="00105C97" w:rsidRPr="00314E05" w:rsidRDefault="008747F7" w:rsidP="00B96603">
      <w:pPr>
        <w:tabs>
          <w:tab w:val="left" w:pos="6711"/>
        </w:tabs>
        <w:ind w:firstLine="720"/>
      </w:pPr>
      <w:r w:rsidRPr="00BE0005">
        <w:rPr>
          <w:b/>
        </w:rPr>
        <w:t>Attach</w:t>
      </w:r>
      <w:r w:rsidR="00105C97" w:rsidRPr="00314E05">
        <w:t xml:space="preserve"> Master Schedule </w:t>
      </w:r>
      <w:r w:rsidR="009F0681">
        <w:t>with highlighted</w:t>
      </w:r>
      <w:r w:rsidR="00105C97" w:rsidRPr="00314E05">
        <w:t xml:space="preserve"> Key Milestones to</w:t>
      </w:r>
      <w:r w:rsidR="00314E05" w:rsidRPr="00314E05">
        <w:t xml:space="preserve"> </w:t>
      </w:r>
      <w:r w:rsidR="008B71E9">
        <w:t>your</w:t>
      </w:r>
      <w:r w:rsidR="00105C97" w:rsidRPr="00314E05">
        <w:t xml:space="preserve"> email submission.</w:t>
      </w:r>
    </w:p>
    <w:p w14:paraId="229F9CF6" w14:textId="37693DC2" w:rsidR="006E0263" w:rsidRDefault="008F1FFD" w:rsidP="00EF0295">
      <w:pPr>
        <w:pStyle w:val="Heading2-Num"/>
        <w:numPr>
          <w:ilvl w:val="0"/>
          <w:numId w:val="36"/>
        </w:numPr>
        <w:ind w:left="360"/>
        <w15:collapsed/>
      </w:pPr>
      <w:r>
        <w:t>Cost Baseline</w:t>
      </w:r>
    </w:p>
    <w:p w14:paraId="68E8EE64" w14:textId="33B81163" w:rsidR="00D512AA" w:rsidRPr="00D512AA" w:rsidRDefault="00D512AA" w:rsidP="00645E86">
      <w:r w:rsidRPr="00D512AA">
        <w:t xml:space="preserve">Is the Cost Management Plan complete, approved by the designated Agency/state entity authority, and available for the Department of Technology to review? </w:t>
      </w:r>
      <w:r w:rsidRPr="00D512AA">
        <w:rPr>
          <w:noProof/>
        </w:rPr>
        <w:t>Choose: ‘Yes,’ ‘No,’ or ‘Not Applicable.’ If ‘No’ or ‘Not Applicable,’ provide the artifact status in the space provided.</w:t>
      </w:r>
    </w:p>
    <w:p w14:paraId="4CCC6951" w14:textId="5B731491" w:rsidR="006E0263" w:rsidRDefault="00000000" w:rsidP="006E0263">
      <w:pPr>
        <w:pStyle w:val="Heading3"/>
        <w:numPr>
          <w:ilvl w:val="0"/>
          <w:numId w:val="33"/>
        </w:numPr>
        <w:ind w:left="360"/>
      </w:pPr>
      <w:hyperlink r:id="rId18" w:history="1">
        <w:r w:rsidR="006E0263" w:rsidRPr="00F2199F">
          <w:rPr>
            <w:rStyle w:val="Hyperlink"/>
          </w:rPr>
          <w:t>Cost Management Plan</w:t>
        </w:r>
      </w:hyperlink>
      <w:r w:rsidR="009D5B4C">
        <w:rPr>
          <w:rStyle w:val="Hyperlink"/>
        </w:rPr>
        <w:t xml:space="preserve"> (Approved)</w:t>
      </w:r>
      <w:r w:rsidR="006E0263">
        <w:t xml:space="preserve">: </w:t>
      </w:r>
      <w:sdt>
        <w:sdtPr>
          <w:rPr>
            <w:rStyle w:val="Style4-PMO"/>
            <w:b w:val="0"/>
            <w:bCs w:val="0"/>
          </w:rPr>
          <w:alias w:val="S4PRA_Proj_Mgmt_Plan_Cost_Mgmt_Plan"/>
          <w:tag w:val="P"/>
          <w:id w:val="2020650853"/>
          <w:placeholder>
            <w:docPart w:val="D1C67AB56C8246ADA27CFBA1A3D6BE32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6E0263" w:rsidRPr="006E0263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7D6E00BE" w14:textId="1B5537D1" w:rsidR="006E0263" w:rsidRDefault="006E0263" w:rsidP="006E0263">
      <w:pPr>
        <w:ind w:left="720"/>
      </w:pPr>
      <w:r>
        <w:rPr>
          <w:noProof/>
        </w:rPr>
        <w:t xml:space="preserve">Status: </w:t>
      </w:r>
      <w:sdt>
        <w:sdtPr>
          <w:rPr>
            <w:rStyle w:val="Style4-PMO"/>
          </w:rPr>
          <w:alias w:val="S4PRA_Proj_Mgmt_Plan_Cont_Mgmt_Plan_Status_Explain"/>
          <w:tag w:val="P"/>
          <w:id w:val="584031540"/>
          <w:placeholder>
            <w:docPart w:val="793FE99FCE0B4048BA4C5EAACF250F6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noProof/>
            <w:color w:val="auto"/>
          </w:rPr>
        </w:sdtEndPr>
        <w:sdtContent>
          <w:r w:rsidRPr="00BE0005">
            <w:rPr>
              <w:noProof/>
              <w:color w:val="2F5496" w:themeColor="accent1" w:themeShade="BF"/>
            </w:rPr>
            <w:t>Click or tap here to enter text.</w:t>
          </w:r>
        </w:sdtContent>
      </w:sdt>
    </w:p>
    <w:p w14:paraId="1F57C0F2" w14:textId="7C4EFDDD" w:rsidR="00363BF4" w:rsidRDefault="008F1FFD" w:rsidP="00A452BE">
      <w:pPr>
        <w:pStyle w:val="Heading3"/>
        <w:numPr>
          <w:ilvl w:val="0"/>
          <w:numId w:val="33"/>
        </w:numPr>
        <w:ind w:left="360"/>
      </w:pPr>
      <w:r w:rsidRPr="00BE0005">
        <w:t>Cost Summary</w:t>
      </w:r>
    </w:p>
    <w:p w14:paraId="6B2B650A" w14:textId="54E696FB" w:rsidR="00336660" w:rsidRDefault="00336660" w:rsidP="00B96603">
      <w:pPr>
        <w:ind w:left="720"/>
        <w:rPr>
          <w:b/>
        </w:rPr>
      </w:pPr>
      <w:r>
        <w:rPr>
          <w:b/>
        </w:rPr>
        <w:t>Total Planning Cost (One-Time)</w:t>
      </w:r>
    </w:p>
    <w:p w14:paraId="4BBA5E1A" w14:textId="151E48B0" w:rsidR="005F241D" w:rsidRDefault="00336660" w:rsidP="000E388A">
      <w:pPr>
        <w:ind w:left="1440"/>
      </w:pPr>
      <w:r>
        <w:t>Estimated Proposed Cost</w:t>
      </w:r>
      <w:r w:rsidR="00F90E2F">
        <w:t xml:space="preserve"> (from </w:t>
      </w:r>
      <w:r w:rsidR="00403869">
        <w:t xml:space="preserve">most recently </w:t>
      </w:r>
      <w:r w:rsidR="00746A98">
        <w:t>approved</w:t>
      </w:r>
      <w:r w:rsidR="00403869">
        <w:t xml:space="preserve"> </w:t>
      </w:r>
      <w:r w:rsidR="00F90E2F">
        <w:t>FAW)</w:t>
      </w:r>
      <w:r>
        <w:t>:</w:t>
      </w:r>
      <w:r w:rsidR="005F241D">
        <w:t xml:space="preserve"> </w:t>
      </w:r>
      <w:sdt>
        <w:sdtPr>
          <w:rPr>
            <w:rStyle w:val="Style4-PMO"/>
          </w:rPr>
          <w:alias w:val="S4PRA_CBS_Tot_Plan_Est_Prop_Cost"/>
          <w:tag w:val="P"/>
          <w:id w:val="-896966743"/>
          <w:placeholder>
            <w:docPart w:val="DA1D8E35AAC3432F936F3BE018915B1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100BEB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2B0234B" w14:textId="3B7568B2" w:rsidR="005F241D" w:rsidRDefault="00336660" w:rsidP="000E388A">
      <w:pPr>
        <w:ind w:left="1440"/>
      </w:pPr>
      <w:r>
        <w:t>Baseline Cost:</w:t>
      </w:r>
      <w:r w:rsidR="005F241D">
        <w:t xml:space="preserve"> </w:t>
      </w:r>
      <w:sdt>
        <w:sdtPr>
          <w:rPr>
            <w:rStyle w:val="Style4-PMO"/>
          </w:rPr>
          <w:alias w:val="S4PRA_CBS_Tot_Plan_FBaseline_Cost"/>
          <w:tag w:val="P"/>
          <w:id w:val="-753745636"/>
          <w:placeholder>
            <w:docPart w:val="E8A7AE29AEB64A02BD63A6CD0DB27B9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100BEB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968E1BD" w14:textId="0D7221ED" w:rsidR="005F241D" w:rsidRDefault="00EB1319" w:rsidP="000E388A">
      <w:pPr>
        <w:ind w:left="1440"/>
      </w:pPr>
      <w:r>
        <w:t>Variance</w:t>
      </w:r>
      <w:r w:rsidR="00336660">
        <w:t>:</w:t>
      </w:r>
      <w:r w:rsidR="005F241D">
        <w:t xml:space="preserve"> </w:t>
      </w:r>
      <w:sdt>
        <w:sdtPr>
          <w:rPr>
            <w:rStyle w:val="Style4-PMO"/>
          </w:rPr>
          <w:alias w:val="S4PRA_CBS_Tot_Plan_DIFF_Cost"/>
          <w:tag w:val="P"/>
          <w:id w:val="-1922793209"/>
          <w:placeholder>
            <w:docPart w:val="544C6FD118704431916069103584789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100BEB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C0346BB" w14:textId="4C5ED0BB" w:rsidR="00336660" w:rsidRDefault="00336660" w:rsidP="00B96603">
      <w:pPr>
        <w:ind w:left="720"/>
        <w:rPr>
          <w:b/>
        </w:rPr>
      </w:pPr>
      <w:r>
        <w:rPr>
          <w:b/>
        </w:rPr>
        <w:t>Total Project Cost (One-Time)</w:t>
      </w:r>
    </w:p>
    <w:p w14:paraId="590274D9" w14:textId="78B5D11B" w:rsidR="005F241D" w:rsidRDefault="00336660" w:rsidP="000E388A">
      <w:pPr>
        <w:ind w:left="1440"/>
      </w:pPr>
      <w:r>
        <w:t>Estimated Proposed Cost</w:t>
      </w:r>
      <w:r w:rsidR="00F90E2F">
        <w:t xml:space="preserve"> (from </w:t>
      </w:r>
      <w:r w:rsidR="00403869">
        <w:t xml:space="preserve">most recently </w:t>
      </w:r>
      <w:r w:rsidR="00746A98">
        <w:t>approved</w:t>
      </w:r>
      <w:r w:rsidR="00403869">
        <w:t xml:space="preserve"> </w:t>
      </w:r>
      <w:r w:rsidR="00F90E2F">
        <w:t>FAW)</w:t>
      </w:r>
      <w:r>
        <w:t>:</w:t>
      </w:r>
      <w:r w:rsidR="005F241D">
        <w:t xml:space="preserve"> </w:t>
      </w:r>
      <w:sdt>
        <w:sdtPr>
          <w:rPr>
            <w:rStyle w:val="Style4-PMO"/>
          </w:rPr>
          <w:alias w:val="S4PRA_CBS_Tot_Proj_Est_Prop_Cost"/>
          <w:tag w:val="P"/>
          <w:id w:val="-928812927"/>
          <w:placeholder>
            <w:docPart w:val="84D3C7C511634041A74DD3D41EF9AA7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69DFEBE" w14:textId="223E3C73" w:rsidR="005F241D" w:rsidRDefault="00336660" w:rsidP="000E388A">
      <w:pPr>
        <w:ind w:left="1440"/>
      </w:pPr>
      <w:r>
        <w:t>Baseline Cost:</w:t>
      </w:r>
      <w:r w:rsidR="005F241D">
        <w:t xml:space="preserve"> </w:t>
      </w:r>
      <w:sdt>
        <w:sdtPr>
          <w:rPr>
            <w:rStyle w:val="Style4-PMO"/>
          </w:rPr>
          <w:alias w:val="S4PRA_CBS_Tot_Proj_FBaseline_Cost"/>
          <w:tag w:val="P"/>
          <w:id w:val="1560752137"/>
          <w:placeholder>
            <w:docPart w:val="95C34F51AD594A169D3BFD4CDD15FC1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B867E64" w14:textId="3BBAF476" w:rsidR="005F241D" w:rsidRDefault="00EB1319" w:rsidP="000E388A">
      <w:pPr>
        <w:ind w:left="1440"/>
      </w:pPr>
      <w:r>
        <w:t>Variance</w:t>
      </w:r>
      <w:r w:rsidR="00336660">
        <w:t>:</w:t>
      </w:r>
      <w:r w:rsidR="005F241D">
        <w:t xml:space="preserve"> </w:t>
      </w:r>
      <w:sdt>
        <w:sdtPr>
          <w:rPr>
            <w:rStyle w:val="Style4-PMO"/>
          </w:rPr>
          <w:alias w:val="S4PRA_CBS_Tot_Proj_DIFF_Cost"/>
          <w:tag w:val="P"/>
          <w:id w:val="1439410019"/>
          <w:placeholder>
            <w:docPart w:val="3FBD538E7D46480CA1D43F8AF2D13E8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3BD1E53" w14:textId="402622E3" w:rsidR="005F241D" w:rsidRDefault="005F241D" w:rsidP="00B96603">
      <w:pPr>
        <w:ind w:left="720"/>
        <w:rPr>
          <w:b/>
        </w:rPr>
      </w:pPr>
      <w:r>
        <w:rPr>
          <w:b/>
        </w:rPr>
        <w:t>Total Future Operations IT Staff and OE&amp;E Cost (Continuing)</w:t>
      </w:r>
    </w:p>
    <w:p w14:paraId="77D8778B" w14:textId="5CB261FE" w:rsidR="005F241D" w:rsidRDefault="005F241D" w:rsidP="000E388A">
      <w:pPr>
        <w:ind w:left="1440"/>
      </w:pPr>
      <w:r>
        <w:t>Estimated Proposed Cost</w:t>
      </w:r>
      <w:r w:rsidR="00F90E2F">
        <w:t xml:space="preserve"> (from </w:t>
      </w:r>
      <w:r w:rsidR="00403869">
        <w:t xml:space="preserve">most recently </w:t>
      </w:r>
      <w:r w:rsidR="00746A98">
        <w:t>approved</w:t>
      </w:r>
      <w:r w:rsidR="00403869">
        <w:t xml:space="preserve"> </w:t>
      </w:r>
      <w:r w:rsidR="00F90E2F">
        <w:t>FAW)</w:t>
      </w:r>
      <w:r>
        <w:t xml:space="preserve">: </w:t>
      </w:r>
      <w:sdt>
        <w:sdtPr>
          <w:rPr>
            <w:rStyle w:val="Style4-PMO"/>
          </w:rPr>
          <w:alias w:val="S4PRA_CBS_Tot_Future_Est_Prop_Cost"/>
          <w:tag w:val="P"/>
          <w:id w:val="2015264561"/>
          <w:placeholder>
            <w:docPart w:val="1343E846A88A4054BBB45CD3598589A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E207DDF" w14:textId="676226F8" w:rsidR="005F241D" w:rsidRDefault="005F241D" w:rsidP="000E388A">
      <w:pPr>
        <w:ind w:left="1440"/>
      </w:pPr>
      <w:r>
        <w:t xml:space="preserve">Baseline Cost: </w:t>
      </w:r>
      <w:sdt>
        <w:sdtPr>
          <w:rPr>
            <w:rStyle w:val="Style4-PMO"/>
          </w:rPr>
          <w:alias w:val="S4PRA_CBS_Tot_Future_FBaseline_Cost"/>
          <w:tag w:val="P"/>
          <w:id w:val="779606834"/>
          <w:placeholder>
            <w:docPart w:val="33A2BFF0A4734E5692BAE176B8C3B91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093E1305" w14:textId="07B6D2F3" w:rsidR="005F241D" w:rsidRDefault="00EB1319" w:rsidP="000E388A">
      <w:pPr>
        <w:ind w:left="1440"/>
      </w:pPr>
      <w:r>
        <w:t>Variance</w:t>
      </w:r>
      <w:r w:rsidR="005F241D">
        <w:t xml:space="preserve">: </w:t>
      </w:r>
      <w:sdt>
        <w:sdtPr>
          <w:rPr>
            <w:rStyle w:val="Style4-PMO"/>
          </w:rPr>
          <w:alias w:val="S4PRA_CBS_Tot_Future_DIFF_Cost"/>
          <w:tag w:val="P"/>
          <w:id w:val="-1017072878"/>
          <w:placeholder>
            <w:docPart w:val="2148A4F272C54BB0AE25EA222629750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95E83C3" w14:textId="4314661A" w:rsidR="005F241D" w:rsidRDefault="005F241D" w:rsidP="00B96603">
      <w:pPr>
        <w:ind w:left="720"/>
        <w:rPr>
          <w:b/>
        </w:rPr>
      </w:pPr>
      <w:r>
        <w:rPr>
          <w:b/>
        </w:rPr>
        <w:t>Total Cost</w:t>
      </w:r>
    </w:p>
    <w:p w14:paraId="040F09B8" w14:textId="55FDBDFE" w:rsidR="005F241D" w:rsidRDefault="005F241D" w:rsidP="000E388A">
      <w:pPr>
        <w:ind w:left="1440"/>
      </w:pPr>
      <w:r>
        <w:t>Estimated Proposed Cost</w:t>
      </w:r>
      <w:r w:rsidR="00F90E2F">
        <w:t xml:space="preserve"> (from </w:t>
      </w:r>
      <w:r w:rsidR="00403869">
        <w:t xml:space="preserve">most recently </w:t>
      </w:r>
      <w:r w:rsidR="00746A98">
        <w:t>approved</w:t>
      </w:r>
      <w:r w:rsidR="00403869">
        <w:t xml:space="preserve"> </w:t>
      </w:r>
      <w:r w:rsidR="00F90E2F">
        <w:t>FAW)</w:t>
      </w:r>
      <w:r>
        <w:t xml:space="preserve">: </w:t>
      </w:r>
      <w:sdt>
        <w:sdtPr>
          <w:rPr>
            <w:rStyle w:val="Style4-PMO"/>
          </w:rPr>
          <w:alias w:val="S4PRA_CBS_Tot_Total_Est_Prop_Cost"/>
          <w:tag w:val="P"/>
          <w:id w:val="1929224997"/>
          <w:placeholder>
            <w:docPart w:val="9CB46BAA8DAF4274A308482515A9874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E8BB16F" w14:textId="497500D6" w:rsidR="005F241D" w:rsidRDefault="005F241D" w:rsidP="000E388A">
      <w:pPr>
        <w:ind w:left="1440"/>
      </w:pPr>
      <w:r>
        <w:t xml:space="preserve">Baseline Cost: </w:t>
      </w:r>
      <w:sdt>
        <w:sdtPr>
          <w:rPr>
            <w:rStyle w:val="Style4-PMO"/>
          </w:rPr>
          <w:alias w:val="S4PRA_CBS_Tot_Total_FBaseline_Cost"/>
          <w:tag w:val="P"/>
          <w:id w:val="-1687511340"/>
          <w:placeholder>
            <w:docPart w:val="B217EBBC0C35449CA026D3A06B8479F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28099C1" w14:textId="4FB089B8" w:rsidR="005F241D" w:rsidRDefault="00EB1319" w:rsidP="000E388A">
      <w:pPr>
        <w:ind w:left="1440"/>
      </w:pPr>
      <w:r>
        <w:t>Variance</w:t>
      </w:r>
      <w:r w:rsidR="005F241D">
        <w:t xml:space="preserve">: </w:t>
      </w:r>
      <w:sdt>
        <w:sdtPr>
          <w:rPr>
            <w:rStyle w:val="Style4-PMO"/>
          </w:rPr>
          <w:alias w:val="S4PRA_CBS_Tot_Total_DIFF_Cost"/>
          <w:tag w:val="P"/>
          <w:id w:val="-462418598"/>
          <w:placeholder>
            <w:docPart w:val="64E73EFC53144222889AA925DF45F83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0C9F684" w14:textId="2CBA3A7A" w:rsidR="005F241D" w:rsidRDefault="005F241D" w:rsidP="00B96603">
      <w:pPr>
        <w:ind w:left="720"/>
        <w:rPr>
          <w:b/>
        </w:rPr>
      </w:pPr>
      <w:r>
        <w:rPr>
          <w:b/>
        </w:rPr>
        <w:t>Annual Future Operations IT Costs (</w:t>
      </w:r>
      <w:r w:rsidR="00C039D0">
        <w:rPr>
          <w:b/>
        </w:rPr>
        <w:t xml:space="preserve">Annual </w:t>
      </w:r>
      <w:r>
        <w:rPr>
          <w:b/>
        </w:rPr>
        <w:t>M&amp;O)</w:t>
      </w:r>
    </w:p>
    <w:p w14:paraId="7E128AB7" w14:textId="2ABDE07B" w:rsidR="005F241D" w:rsidRDefault="005F241D" w:rsidP="000E388A">
      <w:pPr>
        <w:ind w:left="1440"/>
      </w:pPr>
      <w:r>
        <w:t>Estimated Proposed Cost</w:t>
      </w:r>
      <w:r w:rsidR="00F90E2F">
        <w:t xml:space="preserve"> (from </w:t>
      </w:r>
      <w:r w:rsidR="00403869">
        <w:t xml:space="preserve">most recently </w:t>
      </w:r>
      <w:r w:rsidR="00746A98">
        <w:t>approved</w:t>
      </w:r>
      <w:r w:rsidR="00403869">
        <w:t xml:space="preserve"> </w:t>
      </w:r>
      <w:r w:rsidR="00F90E2F">
        <w:t>FAW)</w:t>
      </w:r>
      <w:r>
        <w:t xml:space="preserve">: </w:t>
      </w:r>
      <w:sdt>
        <w:sdtPr>
          <w:rPr>
            <w:rStyle w:val="Style4-PMO"/>
          </w:rPr>
          <w:alias w:val="S4PRA_CBS_Tot_Annl_Future_Est_Prop_Cost"/>
          <w:tag w:val="P"/>
          <w:id w:val="1778672611"/>
          <w:placeholder>
            <w:docPart w:val="5A89CBF77E1E4CA59EECBEFC463B28E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DBCB405" w14:textId="0B1D2628" w:rsidR="005F241D" w:rsidRDefault="005F241D" w:rsidP="000E388A">
      <w:pPr>
        <w:ind w:left="1440"/>
      </w:pPr>
      <w:r>
        <w:t xml:space="preserve">Baseline Cost: </w:t>
      </w:r>
      <w:sdt>
        <w:sdtPr>
          <w:rPr>
            <w:rStyle w:val="Style4-PMO"/>
          </w:rPr>
          <w:alias w:val="S4PRA_CBS_Tot_Annl_Future_FBaseline_Cost"/>
          <w:tag w:val="P"/>
          <w:id w:val="1256484591"/>
          <w:placeholder>
            <w:docPart w:val="4A8381F05CD44934BF5BE9AC44A2858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078F4BE" w14:textId="44D205B2" w:rsidR="00336660" w:rsidRDefault="00EB1319" w:rsidP="000E388A">
      <w:pPr>
        <w:ind w:left="1440"/>
      </w:pPr>
      <w:r>
        <w:t>Variance</w:t>
      </w:r>
      <w:r w:rsidR="005F241D">
        <w:t xml:space="preserve">: </w:t>
      </w:r>
      <w:sdt>
        <w:sdtPr>
          <w:rPr>
            <w:rStyle w:val="Style4-PMO"/>
          </w:rPr>
          <w:alias w:val="S4PRA_CBS_Tot_Annl_Future_DIFF_Cost"/>
          <w:tag w:val="P"/>
          <w:id w:val="376206675"/>
          <w:placeholder>
            <w:docPart w:val="F5371A3FAD7543539828A98DFB466CC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F241D"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0D619935" w14:textId="45664EF3" w:rsidR="00A83C90" w:rsidRDefault="00F90E2F" w:rsidP="00645E86">
      <w:pPr>
        <w:ind w:left="720"/>
      </w:pPr>
      <w:r w:rsidRPr="00F90E2F">
        <w:rPr>
          <w:i/>
          <w:iCs/>
        </w:rPr>
        <w:t>TIP: Baseline costs should match the submitted Financial Analysis Worksheet</w:t>
      </w:r>
      <w:r w:rsidR="00403869">
        <w:rPr>
          <w:i/>
          <w:iCs/>
        </w:rPr>
        <w:t xml:space="preserve"> for Stage 4</w:t>
      </w:r>
      <w:r w:rsidRPr="00F90E2F">
        <w:rPr>
          <w:i/>
          <w:iCs/>
        </w:rPr>
        <w:t>.</w:t>
      </w:r>
      <w:r w:rsidR="00571D55" w:rsidRPr="00BE0005">
        <w:t xml:space="preserve">Reason(s) for </w:t>
      </w:r>
      <w:r w:rsidR="00EB1319" w:rsidRPr="00816911">
        <w:t>Variances</w:t>
      </w:r>
    </w:p>
    <w:p w14:paraId="5F557841" w14:textId="77777777" w:rsidR="00094406" w:rsidRDefault="00314E05" w:rsidP="00094406">
      <w:pPr>
        <w:pStyle w:val="Heading3"/>
        <w:ind w:left="720"/>
        <w:rPr>
          <w:b w:val="0"/>
          <w:bCs w:val="0"/>
        </w:rPr>
      </w:pPr>
      <w:r w:rsidRPr="00094406">
        <w:rPr>
          <w:b w:val="0"/>
          <w:bCs w:val="0"/>
        </w:rPr>
        <w:t xml:space="preserve">Provide reasons for any </w:t>
      </w:r>
      <w:r w:rsidR="00816911" w:rsidRPr="00094406">
        <w:rPr>
          <w:b w:val="0"/>
          <w:bCs w:val="0"/>
        </w:rPr>
        <w:t>cost</w:t>
      </w:r>
      <w:r w:rsidRPr="00094406">
        <w:rPr>
          <w:b w:val="0"/>
          <w:bCs w:val="0"/>
        </w:rPr>
        <w:t xml:space="preserve"> </w:t>
      </w:r>
      <w:r w:rsidR="00816911" w:rsidRPr="00094406">
        <w:rPr>
          <w:b w:val="0"/>
          <w:bCs w:val="0"/>
        </w:rPr>
        <w:t>v</w:t>
      </w:r>
      <w:r w:rsidR="00EB1319" w:rsidRPr="00094406">
        <w:rPr>
          <w:b w:val="0"/>
          <w:bCs w:val="0"/>
        </w:rPr>
        <w:t>ariances</w:t>
      </w:r>
      <w:r w:rsidRPr="00094406">
        <w:rPr>
          <w:b w:val="0"/>
          <w:bCs w:val="0"/>
        </w:rPr>
        <w:t xml:space="preserve">: </w:t>
      </w:r>
    </w:p>
    <w:p w14:paraId="55B6B8B2" w14:textId="533CD21D" w:rsidR="00571D55" w:rsidRPr="00094406" w:rsidRDefault="00000000" w:rsidP="00094406">
      <w:pPr>
        <w:pStyle w:val="Heading3"/>
        <w:ind w:left="720"/>
        <w:rPr>
          <w:b w:val="0"/>
          <w:bCs w:val="0"/>
        </w:rPr>
      </w:pPr>
      <w:sdt>
        <w:sdtPr>
          <w:rPr>
            <w:rStyle w:val="Style4-PMO"/>
            <w:b w:val="0"/>
            <w:bCs w:val="0"/>
          </w:rPr>
          <w:alias w:val="S4PRA_CS_Reason_For_Difference"/>
          <w:tag w:val="P"/>
          <w:id w:val="-2136942519"/>
          <w:placeholder>
            <w:docPart w:val="154F2C735D004B19A15B3D2F397255F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14E05" w:rsidRPr="00094406">
            <w:rPr>
              <w:rStyle w:val="PlaceholderText"/>
              <w:b w:val="0"/>
              <w:bCs w:val="0"/>
              <w:color w:val="2F5496" w:themeColor="accent1" w:themeShade="BF"/>
            </w:rPr>
            <w:t>Click or tap here to enter text.</w:t>
          </w:r>
        </w:sdtContent>
      </w:sdt>
    </w:p>
    <w:p w14:paraId="5531D82B" w14:textId="77777777" w:rsidR="00AD2CCE" w:rsidRPr="00AD2CCE" w:rsidRDefault="00276C84" w:rsidP="00AD2CCE">
      <w:pPr>
        <w:pStyle w:val="ListParagraph"/>
        <w:numPr>
          <w:ilvl w:val="0"/>
          <w:numId w:val="45"/>
        </w:numPr>
        <w:rPr>
          <w:b/>
          <w:bCs/>
        </w:rPr>
      </w:pPr>
      <w:r w:rsidRPr="00AD2CCE">
        <w:rPr>
          <w:b/>
          <w:bCs/>
        </w:rPr>
        <w:t>Budget Change Proposal (BCP) Summary</w:t>
      </w:r>
    </w:p>
    <w:sdt>
      <w:sdtPr>
        <w:id w:val="2134910506"/>
        <w15:repeatingSection/>
      </w:sdtPr>
      <w:sdtEndPr>
        <w:rPr>
          <w:rFonts w:eastAsiaTheme="minorHAnsi" w:cstheme="minorBidi"/>
          <w:b w:val="0"/>
          <w:bCs w:val="0"/>
          <w:szCs w:val="22"/>
        </w:rPr>
      </w:sdtEndPr>
      <w:sdtContent>
        <w:sdt>
          <w:sdtPr>
            <w:id w:val="260580322"/>
            <w:placeholder>
              <w:docPart w:val="DefaultPlaceholder_-1854013435"/>
            </w:placeholder>
            <w15:repeatingSectionItem/>
          </w:sdtPr>
          <w:sdtEndPr>
            <w:rPr>
              <w:rFonts w:eastAsiaTheme="minorHAnsi" w:cstheme="minorBidi"/>
              <w:b w:val="0"/>
              <w:bCs w:val="0"/>
              <w:szCs w:val="22"/>
            </w:rPr>
          </w:sdtEndPr>
          <w:sdtContent>
            <w:p w14:paraId="4DCA04E1" w14:textId="0E365399" w:rsidR="00276C84" w:rsidRDefault="00276C84" w:rsidP="00AD2CCE">
              <w:pPr>
                <w:pStyle w:val="Heading3"/>
                <w:ind w:left="360" w:firstLine="360"/>
              </w:pPr>
              <w:r w:rsidRPr="00AD2CCE">
                <w:rPr>
                  <w:b w:val="0"/>
                  <w:bCs w:val="0"/>
                </w:rPr>
                <w:t xml:space="preserve">Budget Request ID: </w:t>
              </w:r>
              <w:sdt>
                <w:sdtPr>
                  <w:rPr>
                    <w:rStyle w:val="Style4-PMO"/>
                    <w:b w:val="0"/>
                    <w:bCs w:val="0"/>
                  </w:rPr>
                  <w:alias w:val="S4PRA_BCP_Sum_Req_ID"/>
                  <w:tag w:val="P"/>
                  <w:id w:val="1723324399"/>
                  <w:placeholder>
                    <w:docPart w:val="C84ADBF874754E69B6D0F98375DFD390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/>
                    <w:bCs/>
                    <w:color w:val="auto"/>
                  </w:rPr>
                </w:sdtEndPr>
                <w:sdtContent>
                  <w:r w:rsidRPr="00AD2CCE">
                    <w:rPr>
                      <w:rStyle w:val="PlaceholderText"/>
                      <w:b w:val="0"/>
                      <w:bCs w:val="0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5A2A1A2E" w14:textId="4189E71A" w:rsidR="00276C84" w:rsidRDefault="00276C84" w:rsidP="00B96603">
              <w:pPr>
                <w:ind w:left="720"/>
              </w:pPr>
              <w:r w:rsidRPr="004C0E03">
                <w:t>Budget Request Year</w:t>
              </w:r>
              <w:r w:rsidR="00314E05" w:rsidRPr="004C0E03">
                <w:t xml:space="preserve"> (0000-00)</w:t>
              </w:r>
              <w:r w:rsidR="00500FC8" w:rsidRPr="004C0E03">
                <w:t>:</w:t>
              </w:r>
              <w:r w:rsidR="004C0E03">
                <w:t xml:space="preserve"> </w:t>
              </w:r>
              <w:sdt>
                <w:sdtPr>
                  <w:rPr>
                    <w:rStyle w:val="Style4-PMO"/>
                  </w:rPr>
                  <w:alias w:val="S4PRA_BCP_Sum_Req_Budget_Year"/>
                  <w:tag w:val="P"/>
                  <w:id w:val="885757678"/>
                  <w:placeholder>
                    <w:docPart w:val="69031827BEB84F3798113D48E5F062C9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6E67B4" w:rsidRPr="00333864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18716A93" w14:textId="60EE9222" w:rsidR="00500FC8" w:rsidRDefault="00500FC8" w:rsidP="00B96603">
              <w:pPr>
                <w:ind w:left="720"/>
                <w:rPr>
                  <w:color w:val="2F5496" w:themeColor="accent1" w:themeShade="BF"/>
                </w:rPr>
              </w:pPr>
              <w:r>
                <w:t>Requested Amount</w:t>
              </w:r>
              <w:r w:rsidR="00403869">
                <w:t xml:space="preserve"> (specific to the project)</w:t>
              </w:r>
              <w:r>
                <w:t xml:space="preserve">: </w:t>
              </w:r>
              <w:sdt>
                <w:sdtPr>
                  <w:rPr>
                    <w:rStyle w:val="Style4-PMO"/>
                  </w:rPr>
                  <w:alias w:val="S4PRA_BCP_Req_Amt"/>
                  <w:tag w:val="P"/>
                  <w:id w:val="698443783"/>
                  <w:placeholder>
                    <w:docPart w:val="9E236E536EAD401A8D3C3AA90CE57B8B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33864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4751C1F2" w14:textId="77777777" w:rsidR="00403869" w:rsidRDefault="00500FC8" w:rsidP="00D143FD">
              <w:pPr>
                <w:ind w:left="720"/>
                <w:rPr>
                  <w:rStyle w:val="Style4-PMO"/>
                </w:rPr>
              </w:pPr>
              <w:r w:rsidRPr="004C0E03">
                <w:t xml:space="preserve">Status: </w:t>
              </w:r>
              <w:sdt>
                <w:sdtPr>
                  <w:rPr>
                    <w:rStyle w:val="Style4-PMO"/>
                  </w:rPr>
                  <w:alias w:val="S4PRA_BCP_Status"/>
                  <w:tag w:val="P"/>
                  <w:id w:val="1866705811"/>
                  <w:placeholder>
                    <w:docPart w:val="45E7689E86504127AE525E525F38EEB9"/>
                  </w:placeholder>
                  <w:showingPlcHdr/>
                  <w15:color w:val="0000FF"/>
                  <w:dropDownList>
                    <w:listItem w:displayText="Choose an item." w:value="Choose an item."/>
                    <w:listItem w:displayText="Pending" w:value="Pending"/>
                    <w:listItem w:displayText="Supported" w:value="Supported"/>
                    <w:listItem w:displayText="Not Supported" w:value="Not Supported"/>
                    <w:listItem w:displayText="Future" w:value="Future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4C0E03" w:rsidRPr="004D21D7">
                    <w:rPr>
                      <w:rStyle w:val="PlaceholderText"/>
                      <w:color w:val="2F5496" w:themeColor="accent1" w:themeShade="BF"/>
                    </w:rPr>
                    <w:t>Choose an item.</w:t>
                  </w:r>
                </w:sdtContent>
              </w:sdt>
            </w:p>
            <w:p w14:paraId="33F85413" w14:textId="77777777" w:rsidR="00AD2CCE" w:rsidRDefault="00403869" w:rsidP="00AD2CCE">
              <w:pPr>
                <w:tabs>
                  <w:tab w:val="left" w:pos="720"/>
                </w:tabs>
                <w:ind w:left="720"/>
              </w:pPr>
              <w:r>
                <w:t xml:space="preserve">Budget Bill Language (if supported): </w:t>
              </w:r>
              <w:sdt>
                <w:sdtPr>
                  <w:rPr>
                    <w:rStyle w:val="Style4-PMO"/>
                  </w:rPr>
                  <w:alias w:val="S4PRA_BCP_Support_Lang"/>
                  <w:tag w:val="P"/>
                  <w:id w:val="781229594"/>
                  <w:placeholder>
                    <w:docPart w:val="65B210756F124FE3B946712AF577A850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33864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5FF9131B" w14:textId="77777777" w:rsidR="00AD2CCE" w:rsidRDefault="00D32AFE" w:rsidP="00AD2CCE">
      <w:pPr>
        <w:ind w:left="720"/>
        <w:rPr>
          <w:i/>
        </w:rPr>
      </w:pPr>
      <w:r w:rsidRPr="00BE0005">
        <w:rPr>
          <w:i/>
        </w:rPr>
        <w:t>TIP: Copy and paste</w:t>
      </w:r>
      <w:r w:rsidR="00D143FD">
        <w:rPr>
          <w:i/>
        </w:rPr>
        <w:t xml:space="preserve"> or click the + button in the lower right corner</w:t>
      </w:r>
      <w:r w:rsidRPr="00BE0005">
        <w:rPr>
          <w:i/>
        </w:rPr>
        <w:t xml:space="preserve"> </w:t>
      </w:r>
      <w:r w:rsidR="00314E05" w:rsidRPr="00BE0005">
        <w:rPr>
          <w:i/>
        </w:rPr>
        <w:t>to</w:t>
      </w:r>
      <w:r w:rsidRPr="00BE0005">
        <w:rPr>
          <w:i/>
        </w:rPr>
        <w:t xml:space="preserve"> add </w:t>
      </w:r>
      <w:r w:rsidR="00314E05" w:rsidRPr="00BE0005">
        <w:rPr>
          <w:i/>
        </w:rPr>
        <w:t>BCPs</w:t>
      </w:r>
      <w:r w:rsidRPr="00BE0005">
        <w:rPr>
          <w:i/>
        </w:rPr>
        <w:t xml:space="preserve"> as needed</w:t>
      </w:r>
      <w:r w:rsidR="00816911">
        <w:rPr>
          <w:i/>
        </w:rPr>
        <w:t xml:space="preserve"> (e.g., Planning and Project related)</w:t>
      </w:r>
      <w:r w:rsidRPr="00BE0005">
        <w:rPr>
          <w:i/>
        </w:rPr>
        <w:t xml:space="preserve">. </w:t>
      </w:r>
    </w:p>
    <w:p w14:paraId="57D2E793" w14:textId="77777777" w:rsidR="00AD2CCE" w:rsidRPr="001842E0" w:rsidRDefault="00500FC8" w:rsidP="001842E0">
      <w:pPr>
        <w:pStyle w:val="ListParagraph"/>
        <w:numPr>
          <w:ilvl w:val="0"/>
          <w:numId w:val="46"/>
        </w:numPr>
        <w:rPr>
          <w:b/>
          <w:bCs/>
        </w:rPr>
      </w:pPr>
      <w:r w:rsidRPr="001842E0">
        <w:rPr>
          <w:b/>
          <w:bCs/>
        </w:rPr>
        <w:t>Financial Analysis Worksheets (Baseline)</w:t>
      </w:r>
    </w:p>
    <w:p w14:paraId="785E95DE" w14:textId="77777777" w:rsidR="00AD2CCE" w:rsidRDefault="008747F7" w:rsidP="00AD2CCE">
      <w:pPr>
        <w:ind w:left="720"/>
      </w:pPr>
      <w:r w:rsidRPr="00F244D5">
        <w:rPr>
          <w:b/>
          <w:bCs/>
        </w:rPr>
        <w:t>Attach</w:t>
      </w:r>
      <w:r w:rsidR="00C16528">
        <w:rPr>
          <w:b/>
          <w:bCs/>
        </w:rPr>
        <w:t xml:space="preserve"> </w:t>
      </w:r>
      <w:r w:rsidR="00C039D0">
        <w:rPr>
          <w:b/>
          <w:bCs/>
        </w:rPr>
        <w:t>Final</w:t>
      </w:r>
      <w:r w:rsidRPr="00C63E9A">
        <w:t xml:space="preserve"> </w:t>
      </w:r>
      <w:r w:rsidR="00C63E9A" w:rsidRPr="00B317A4">
        <w:rPr>
          <w:b/>
          <w:bCs/>
        </w:rPr>
        <w:t>FAW</w:t>
      </w:r>
      <w:r w:rsidR="004C0E03" w:rsidRPr="00B317A4">
        <w:rPr>
          <w:b/>
          <w:bCs/>
        </w:rPr>
        <w:t>s</w:t>
      </w:r>
      <w:r w:rsidRPr="00C63E9A">
        <w:t xml:space="preserve"> to </w:t>
      </w:r>
      <w:r w:rsidR="004C0E03">
        <w:t xml:space="preserve">your </w:t>
      </w:r>
      <w:r w:rsidRPr="00C63E9A">
        <w:t>email submission</w:t>
      </w:r>
      <w:r w:rsidR="00C63E9A" w:rsidRPr="00C63E9A">
        <w:t xml:space="preserve">. </w:t>
      </w:r>
    </w:p>
    <w:p w14:paraId="6DB02103" w14:textId="48DA438F" w:rsidR="00500FC8" w:rsidRDefault="006F7E61" w:rsidP="00295E93">
      <w:r>
        <w:t>Primary Solicitation Results</w:t>
      </w:r>
    </w:p>
    <w:p w14:paraId="5F82DA59" w14:textId="77777777" w:rsidR="006F7E61" w:rsidRPr="000E388A" w:rsidRDefault="006F7E61" w:rsidP="006F7E61">
      <w:pPr>
        <w:pStyle w:val="Heading3"/>
        <w:numPr>
          <w:ilvl w:val="0"/>
          <w:numId w:val="25"/>
        </w:numPr>
        <w:ind w:left="360"/>
        <w:rPr>
          <w:b w:val="0"/>
          <w:bCs w:val="0"/>
        </w:rPr>
      </w:pPr>
      <w:r w:rsidRPr="00447C78">
        <w:t>Attach</w:t>
      </w:r>
      <w:r>
        <w:t xml:space="preserve"> </w:t>
      </w:r>
      <w:r w:rsidRPr="000E388A">
        <w:rPr>
          <w:b w:val="0"/>
          <w:bCs w:val="0"/>
        </w:rPr>
        <w:t>the approved Evaluation and Selection Report for the primary solicitation to your email submission.</w:t>
      </w:r>
    </w:p>
    <w:p w14:paraId="60E60250" w14:textId="38EB7795" w:rsidR="001A1C3A" w:rsidRPr="000E388A" w:rsidRDefault="001A1C3A" w:rsidP="001A1C3A">
      <w:pPr>
        <w:pStyle w:val="Heading3"/>
        <w:numPr>
          <w:ilvl w:val="0"/>
          <w:numId w:val="25"/>
        </w:numPr>
        <w:ind w:left="360"/>
        <w:rPr>
          <w:b w:val="0"/>
          <w:bCs w:val="0"/>
        </w:rPr>
      </w:pPr>
      <w:r w:rsidRPr="00C039D0">
        <w:t>Attach</w:t>
      </w:r>
      <w:r>
        <w:t xml:space="preserve"> </w:t>
      </w:r>
      <w:r w:rsidRPr="000E388A">
        <w:rPr>
          <w:b w:val="0"/>
          <w:bCs w:val="0"/>
        </w:rPr>
        <w:t xml:space="preserve">the proposed contract </w:t>
      </w:r>
      <w:r>
        <w:rPr>
          <w:b w:val="0"/>
          <w:bCs w:val="0"/>
        </w:rPr>
        <w:t xml:space="preserve">resulting from </w:t>
      </w:r>
      <w:r w:rsidRPr="000E388A">
        <w:rPr>
          <w:b w:val="0"/>
          <w:bCs w:val="0"/>
        </w:rPr>
        <w:t>the primary solicitation</w:t>
      </w:r>
      <w:r>
        <w:rPr>
          <w:b w:val="0"/>
          <w:bCs w:val="0"/>
        </w:rPr>
        <w:t xml:space="preserve"> </w:t>
      </w:r>
      <w:r w:rsidRPr="000E388A">
        <w:rPr>
          <w:b w:val="0"/>
          <w:bCs w:val="0"/>
        </w:rPr>
        <w:t>to your email submission.</w:t>
      </w:r>
    </w:p>
    <w:p w14:paraId="39FF6638" w14:textId="017F458F" w:rsidR="006F7E61" w:rsidRDefault="006F7E61" w:rsidP="006F7E61">
      <w:pPr>
        <w:pStyle w:val="Heading3"/>
        <w:numPr>
          <w:ilvl w:val="0"/>
          <w:numId w:val="25"/>
        </w:numPr>
        <w:ind w:left="360"/>
      </w:pPr>
      <w:r>
        <w:t xml:space="preserve">Was </w:t>
      </w:r>
      <w:r w:rsidR="001A1C3A">
        <w:t>one of the v</w:t>
      </w:r>
      <w:r>
        <w:t xml:space="preserve">iable </w:t>
      </w:r>
      <w:r w:rsidR="001A1C3A">
        <w:t>s</w:t>
      </w:r>
      <w:r>
        <w:t>olution</w:t>
      </w:r>
      <w:r w:rsidR="001A1C3A">
        <w:t>s</w:t>
      </w:r>
      <w:r>
        <w:t xml:space="preserve"> in Stage 2 selected for final contract award? </w:t>
      </w:r>
      <w:sdt>
        <w:sdtPr>
          <w:rPr>
            <w:rStyle w:val="Style4-PMO"/>
            <w:b w:val="0"/>
            <w:bCs w:val="0"/>
          </w:rPr>
          <w:alias w:val="S4PRA_Sel_Sol_S2ID"/>
          <w:tag w:val="P"/>
          <w:id w:val="886843359"/>
          <w:placeholder>
            <w:docPart w:val="5C2C113A4C3B468985449AEFEA5E15F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>
            <w:rPr>
              <w:rStyle w:val="Style4-PMO"/>
              <w:b w:val="0"/>
              <w:bCs w:val="0"/>
            </w:rPr>
            <w:t>Choose Yes or No.</w:t>
          </w:r>
        </w:sdtContent>
      </w:sdt>
      <w:r>
        <w:t xml:space="preserve"> </w:t>
      </w:r>
    </w:p>
    <w:p w14:paraId="16013CAD" w14:textId="0A9C28EA" w:rsidR="006F7E61" w:rsidRDefault="006F7E61" w:rsidP="006F7E61">
      <w:pPr>
        <w:ind w:left="720"/>
      </w:pPr>
      <w:r>
        <w:t>If “No”, please describe</w:t>
      </w:r>
      <w:r w:rsidRPr="00A56F2D">
        <w:t>:</w:t>
      </w:r>
      <w:r>
        <w:t xml:space="preserve"> </w:t>
      </w:r>
    </w:p>
    <w:p w14:paraId="48817384" w14:textId="128E3565" w:rsidR="006F7E61" w:rsidRDefault="00000000" w:rsidP="006F7E61">
      <w:pPr>
        <w:ind w:left="720"/>
        <w:rPr>
          <w:rStyle w:val="Style4-PMO"/>
        </w:rPr>
      </w:pPr>
      <w:sdt>
        <w:sdtPr>
          <w:rPr>
            <w:rStyle w:val="Style4-PMO"/>
          </w:rPr>
          <w:alias w:val="S4PRA_Proj_Read_Syst_Dev_Method_Explain"/>
          <w:tag w:val="P"/>
          <w:id w:val="267278647"/>
          <w:placeholder>
            <w:docPart w:val="F33572B6CF3C49CF85B04061CEDE493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6F7E61" w:rsidRPr="004D5B4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4A30C86" w14:textId="246F6E30" w:rsidR="00403869" w:rsidRDefault="00860AE2" w:rsidP="00403869">
      <w:pPr>
        <w:pStyle w:val="Heading3"/>
        <w:numPr>
          <w:ilvl w:val="0"/>
          <w:numId w:val="25"/>
        </w:numPr>
        <w:ind w:left="360"/>
        <w:rPr>
          <w:rStyle w:val="Style4-PMO"/>
        </w:rPr>
      </w:pPr>
      <w:r w:rsidRPr="00860AE2">
        <w:t>Selected Vendor Name</w:t>
      </w:r>
      <w:r>
        <w:t xml:space="preserve">: </w:t>
      </w:r>
      <w:sdt>
        <w:sdtPr>
          <w:rPr>
            <w:rStyle w:val="Style4-PMO"/>
          </w:rPr>
          <w:alias w:val="S4PRA_Prim_Sol_Vendor"/>
          <w:tag w:val="P"/>
          <w:id w:val="1233736479"/>
          <w:placeholder>
            <w:docPart w:val="ADF7A5F9E66E4CE785A454FCC7FEA9C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61E2FC68" w14:textId="19BBB234" w:rsidR="00860AE2" w:rsidRDefault="00860AE2" w:rsidP="00860AE2">
      <w:pPr>
        <w:pStyle w:val="Heading3"/>
        <w:numPr>
          <w:ilvl w:val="0"/>
          <w:numId w:val="25"/>
        </w:numPr>
        <w:ind w:left="360"/>
        <w:rPr>
          <w:rStyle w:val="Style4-PMO"/>
        </w:rPr>
      </w:pPr>
      <w:r>
        <w:t xml:space="preserve">Contract Number: </w:t>
      </w:r>
      <w:sdt>
        <w:sdtPr>
          <w:rPr>
            <w:rStyle w:val="Style4-PMO"/>
          </w:rPr>
          <w:alias w:val="S4PRA_Prim_Sol_Vendor"/>
          <w:tag w:val="P"/>
          <w:id w:val="602230643"/>
          <w:placeholder>
            <w:docPart w:val="006C414AFD014F69AD5FBE42D945592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50B026B8" w14:textId="2F9FE463" w:rsidR="00860AE2" w:rsidRDefault="00860AE2" w:rsidP="00860AE2">
      <w:pPr>
        <w:pStyle w:val="ListParagraph"/>
        <w:numPr>
          <w:ilvl w:val="0"/>
          <w:numId w:val="37"/>
        </w:numPr>
        <w:ind w:left="720"/>
      </w:pPr>
      <w:r>
        <w:t xml:space="preserve">Contract Start Date: </w:t>
      </w:r>
      <w:sdt>
        <w:sdtPr>
          <w:rPr>
            <w:rStyle w:val="Style4-PMO"/>
          </w:rPr>
          <w:alias w:val="S4PRA_Contract_Start"/>
          <w:tag w:val="P"/>
          <w:id w:val="-1603326699"/>
          <w:placeholder>
            <w:docPart w:val="DefaultPlaceholder_-1854013437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</w:rPr>
            <w:t>Click or tap to enter a date.</w:t>
          </w:r>
        </w:sdtContent>
      </w:sdt>
    </w:p>
    <w:p w14:paraId="240982E8" w14:textId="0D802587" w:rsidR="00860AE2" w:rsidRDefault="00860AE2" w:rsidP="00860AE2">
      <w:pPr>
        <w:pStyle w:val="ListParagraph"/>
        <w:numPr>
          <w:ilvl w:val="0"/>
          <w:numId w:val="37"/>
        </w:numPr>
        <w:ind w:left="720"/>
      </w:pPr>
      <w:r>
        <w:t xml:space="preserve">Contract End Date: </w:t>
      </w:r>
      <w:sdt>
        <w:sdtPr>
          <w:rPr>
            <w:rStyle w:val="Style4-PMO"/>
          </w:rPr>
          <w:alias w:val="S4PRA_Contract_End"/>
          <w:tag w:val="P"/>
          <w:id w:val="-1850559654"/>
          <w:placeholder>
            <w:docPart w:val="44A567F7CBB44FFEB6A6EA37DF19297D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</w:rPr>
            <w:t>Click or tap to enter a date.</w:t>
          </w:r>
        </w:sdtContent>
      </w:sdt>
    </w:p>
    <w:p w14:paraId="082C746D" w14:textId="28F707E1" w:rsidR="00013FDE" w:rsidRDefault="00DE05A4" w:rsidP="00DE05A4">
      <w:pPr>
        <w:pStyle w:val="Heading3"/>
        <w:numPr>
          <w:ilvl w:val="0"/>
          <w:numId w:val="25"/>
        </w:numPr>
        <w:ind w:left="360"/>
        <w:rPr>
          <w:rStyle w:val="Style4-PMO"/>
        </w:rPr>
      </w:pPr>
      <w:r>
        <w:t xml:space="preserve">Total Contract Cost (without optional years): </w:t>
      </w:r>
      <w:sdt>
        <w:sdtPr>
          <w:rPr>
            <w:rStyle w:val="Style4-PMO"/>
          </w:rPr>
          <w:alias w:val="S4PRA_Prim_Sol_Contract_No_Opt"/>
          <w:tag w:val="P"/>
          <w:id w:val="-729227741"/>
          <w:placeholder>
            <w:docPart w:val="01BDDFA8AC614A259707FCD95787644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27F5FADD" w14:textId="58216315" w:rsidR="00DE05A4" w:rsidRPr="00DE05A4" w:rsidRDefault="00DE05A4" w:rsidP="00DE05A4">
      <w:pPr>
        <w:pStyle w:val="ListParagraph"/>
        <w:numPr>
          <w:ilvl w:val="0"/>
          <w:numId w:val="38"/>
        </w:numPr>
        <w:ind w:left="720"/>
        <w:rPr>
          <w:rStyle w:val="Style4-PMO"/>
          <w:color w:val="auto"/>
        </w:rPr>
      </w:pPr>
      <w:r>
        <w:t xml:space="preserve">Optional Years (Number of Months): </w:t>
      </w:r>
      <w:sdt>
        <w:sdtPr>
          <w:rPr>
            <w:rStyle w:val="Style4-PMO"/>
          </w:rPr>
          <w:alias w:val="S4PRA_Prim_Sol_Opt_Years"/>
          <w:tag w:val="P"/>
          <w:id w:val="-277883000"/>
          <w:placeholder>
            <w:docPart w:val="D165AECDA71A454391017CC9B200C5E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DE05A4">
            <w:rPr>
              <w:rStyle w:val="Style4-PMO"/>
            </w:rPr>
            <w:t>Click or tap here to enter text.</w:t>
          </w:r>
        </w:sdtContent>
      </w:sdt>
    </w:p>
    <w:p w14:paraId="13E30C20" w14:textId="4955F1C2" w:rsidR="00DE05A4" w:rsidRDefault="00DE05A4" w:rsidP="00DE05A4">
      <w:pPr>
        <w:pStyle w:val="Heading3"/>
        <w:numPr>
          <w:ilvl w:val="0"/>
          <w:numId w:val="25"/>
        </w:numPr>
        <w:ind w:left="360"/>
        <w:rPr>
          <w:rStyle w:val="Style4-PMO"/>
        </w:rPr>
      </w:pPr>
      <w:r>
        <w:t xml:space="preserve">Total Cost of Optional Years: </w:t>
      </w:r>
      <w:sdt>
        <w:sdtPr>
          <w:rPr>
            <w:rStyle w:val="Style4-PMO"/>
          </w:rPr>
          <w:alias w:val="S4PRA_Prim_Sol_Opt_Years_Cost"/>
          <w:tag w:val="P"/>
          <w:id w:val="1849057495"/>
          <w:placeholder>
            <w:docPart w:val="B251D3182FCE48DE99AD95D000FF045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01286A7C" w14:textId="2CE9E1EE" w:rsidR="00DE05A4" w:rsidRDefault="00DE05A4" w:rsidP="00DE05A4">
      <w:pPr>
        <w:pStyle w:val="Heading3"/>
        <w:numPr>
          <w:ilvl w:val="0"/>
          <w:numId w:val="25"/>
        </w:numPr>
        <w:ind w:left="360"/>
        <w:rPr>
          <w:rStyle w:val="Style4-PMO"/>
        </w:rPr>
      </w:pPr>
      <w:r>
        <w:t xml:space="preserve">Total Contract Cost (with optional years): </w:t>
      </w:r>
      <w:sdt>
        <w:sdtPr>
          <w:rPr>
            <w:rStyle w:val="Style4-PMO"/>
          </w:rPr>
          <w:alias w:val="S4PRA_Prim_Sol_Cost_Total"/>
          <w:tag w:val="P"/>
          <w:id w:val="-1242254631"/>
          <w:placeholder>
            <w:docPart w:val="5AFB21718BBF458EB7FF65EF990F370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860AE2">
            <w:rPr>
              <w:rStyle w:val="Style4-PMO"/>
              <w:b w:val="0"/>
              <w:bCs w:val="0"/>
            </w:rPr>
            <w:t>Click or tap here to enter text.</w:t>
          </w:r>
        </w:sdtContent>
      </w:sdt>
    </w:p>
    <w:p w14:paraId="1C9D31FA" w14:textId="22036C17" w:rsidR="009D5B4C" w:rsidRDefault="009D5B4C" w:rsidP="009D5B4C">
      <w:pPr>
        <w:rPr>
          <w:noProof/>
        </w:rPr>
      </w:pPr>
      <w:r>
        <w:t xml:space="preserve">Are </w:t>
      </w:r>
      <w:r w:rsidRPr="004E2B40">
        <w:t xml:space="preserve">the </w:t>
      </w:r>
      <w:r>
        <w:t>following Project Management Plan Drafts</w:t>
      </w:r>
      <w:r w:rsidRPr="004E2B40">
        <w:t xml:space="preserve"> approved</w:t>
      </w:r>
      <w:r>
        <w:t xml:space="preserve"> </w:t>
      </w:r>
      <w:r w:rsidRPr="004E2B40">
        <w:t>by</w:t>
      </w:r>
      <w:r>
        <w:t xml:space="preserve"> </w:t>
      </w:r>
      <w:r w:rsidRPr="004E2B40">
        <w:t xml:space="preserve">the designated Agency/state entity authority and available for </w:t>
      </w:r>
      <w:r>
        <w:t xml:space="preserve">the </w:t>
      </w:r>
      <w:r w:rsidRPr="004E2B40">
        <w:t xml:space="preserve">Department of Technology </w:t>
      </w:r>
      <w:r>
        <w:t xml:space="preserve">to </w:t>
      </w:r>
      <w:r w:rsidRPr="004E2B40">
        <w:t>review?</w:t>
      </w:r>
      <w:r>
        <w:t xml:space="preserve"> </w:t>
      </w:r>
      <w:r w:rsidRPr="009D5B4C">
        <w:rPr>
          <w:b/>
          <w:bCs/>
          <w:noProof/>
        </w:rPr>
        <w:t>Choose</w:t>
      </w:r>
      <w:r>
        <w:rPr>
          <w:noProof/>
        </w:rPr>
        <w:t>: ‘Yes,’ ‘No,’ or ‘Not Applicable.’ If ‘No’ or ‘Not Applicable,’ provide the artifact status in the space provided. These plans may be completed with the selected primary vendor.</w:t>
      </w:r>
    </w:p>
    <w:p w14:paraId="6453FACD" w14:textId="66638B15" w:rsidR="009D5B4C" w:rsidRDefault="00000000" w:rsidP="009D5B4C">
      <w:pPr>
        <w:pStyle w:val="Heading3"/>
        <w:numPr>
          <w:ilvl w:val="0"/>
          <w:numId w:val="40"/>
        </w:numPr>
        <w:ind w:left="360"/>
      </w:pPr>
      <w:hyperlink r:id="rId19" w:history="1">
        <w:r w:rsidR="009D5B4C">
          <w:rPr>
            <w:rStyle w:val="Hyperlink"/>
          </w:rPr>
          <w:t>Configuration Management Plan (Draft)</w:t>
        </w:r>
      </w:hyperlink>
      <w:r w:rsidR="009D5B4C">
        <w:t xml:space="preserve">: </w:t>
      </w:r>
      <w:sdt>
        <w:sdtPr>
          <w:rPr>
            <w:rStyle w:val="Style4-PMO"/>
            <w:b w:val="0"/>
            <w:bCs w:val="0"/>
          </w:rPr>
          <w:alias w:val="S4PRA_Proj_Mgmt_Plan_Config_Mgmt_Plan"/>
          <w:tag w:val="P"/>
          <w:id w:val="-1263831791"/>
          <w:placeholder>
            <w:docPart w:val="46432E60B21B41F489B8A4270B474AE8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9D5B4C" w:rsidRPr="006E0263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04C96EBB" w14:textId="77777777" w:rsidR="009D5B4C" w:rsidRDefault="009D5B4C" w:rsidP="009D5B4C">
      <w:pPr>
        <w:ind w:left="720"/>
      </w:pPr>
      <w:r>
        <w:rPr>
          <w:noProof/>
        </w:rPr>
        <w:t xml:space="preserve">Status: </w:t>
      </w:r>
      <w:sdt>
        <w:sdtPr>
          <w:rPr>
            <w:rStyle w:val="Style4-PMO"/>
          </w:rPr>
          <w:alias w:val="S4PRA_Proj_Mgmt_Plan_Config_Mgmt_Plan_Status_Explain"/>
          <w:tag w:val="P"/>
          <w:id w:val="1978640059"/>
          <w:placeholder>
            <w:docPart w:val="E7DBCC9CC1E94B14BD05AE44E0618D9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noProof/>
            <w:color w:val="auto"/>
          </w:rPr>
        </w:sdtEndPr>
        <w:sdtContent>
          <w:r w:rsidRPr="00BE0005">
            <w:rPr>
              <w:noProof/>
              <w:color w:val="2F5496" w:themeColor="accent1" w:themeShade="BF"/>
            </w:rPr>
            <w:t>Click or tap here to enter text.</w:t>
          </w:r>
        </w:sdtContent>
      </w:sdt>
    </w:p>
    <w:p w14:paraId="4DBA7360" w14:textId="4C1789FD" w:rsidR="009D5B4C" w:rsidRDefault="00000000" w:rsidP="009D5B4C">
      <w:pPr>
        <w:pStyle w:val="Heading3"/>
        <w:numPr>
          <w:ilvl w:val="0"/>
          <w:numId w:val="40"/>
        </w:numPr>
        <w:ind w:left="360"/>
      </w:pPr>
      <w:hyperlink r:id="rId20" w:history="1">
        <w:r w:rsidR="009D5B4C">
          <w:rPr>
            <w:rStyle w:val="Hyperlink"/>
          </w:rPr>
          <w:t>Data Management Plan (Draft)</w:t>
        </w:r>
      </w:hyperlink>
      <w:r w:rsidR="009D5B4C">
        <w:t xml:space="preserve">: </w:t>
      </w:r>
      <w:sdt>
        <w:sdtPr>
          <w:rPr>
            <w:rStyle w:val="Style4-PMO"/>
            <w:b w:val="0"/>
            <w:bCs w:val="0"/>
          </w:rPr>
          <w:alias w:val="S4PRA_Proj_Mgmt_Plan_Data_Mgmt_Plan"/>
          <w:tag w:val="P"/>
          <w:id w:val="-239338166"/>
          <w:placeholder>
            <w:docPart w:val="7EED349B4AA447C8A1E305EF46EDCF47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9D5B4C" w:rsidRPr="006E0263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04E911CE" w14:textId="77777777" w:rsidR="009D5B4C" w:rsidRDefault="009D5B4C" w:rsidP="009D5B4C">
      <w:pPr>
        <w:ind w:left="720"/>
      </w:pPr>
      <w:r>
        <w:rPr>
          <w:noProof/>
        </w:rPr>
        <w:t xml:space="preserve">Status: </w:t>
      </w:r>
      <w:sdt>
        <w:sdtPr>
          <w:rPr>
            <w:rStyle w:val="Style4-PMO"/>
          </w:rPr>
          <w:alias w:val="S4PRA_Proj_Mgmt_Plan_Data_Mgmt_Plan_Status_Explain"/>
          <w:tag w:val="P"/>
          <w:id w:val="1695812481"/>
          <w:placeholder>
            <w:docPart w:val="F6CA2F49128B47D1B230AE7163F08B1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noProof/>
            <w:color w:val="auto"/>
          </w:rPr>
        </w:sdtEndPr>
        <w:sdtContent>
          <w:r w:rsidRPr="00BE0005">
            <w:rPr>
              <w:noProof/>
              <w:color w:val="2F5496" w:themeColor="accent1" w:themeShade="BF"/>
            </w:rPr>
            <w:t>Click or tap here to enter text.</w:t>
          </w:r>
        </w:sdtContent>
      </w:sdt>
    </w:p>
    <w:p w14:paraId="314F4513" w14:textId="571B5C85" w:rsidR="009D5B4C" w:rsidRDefault="00000000" w:rsidP="009D5B4C">
      <w:pPr>
        <w:pStyle w:val="Heading3"/>
        <w:numPr>
          <w:ilvl w:val="0"/>
          <w:numId w:val="40"/>
        </w:numPr>
        <w:ind w:left="360"/>
      </w:pPr>
      <w:hyperlink r:id="rId21" w:history="1">
        <w:r w:rsidR="009D5B4C">
          <w:rPr>
            <w:rStyle w:val="Hyperlink"/>
          </w:rPr>
          <w:t>Maintenance and Operations Transition Management Plan (Draft)</w:t>
        </w:r>
      </w:hyperlink>
      <w:r w:rsidR="009D5B4C">
        <w:t xml:space="preserve">: </w:t>
      </w:r>
      <w:sdt>
        <w:sdtPr>
          <w:rPr>
            <w:rStyle w:val="Style4-PMO"/>
            <w:b w:val="0"/>
            <w:bCs w:val="0"/>
          </w:rPr>
          <w:alias w:val="S4PRA_Proj_Mgmt_Plan_MO_Mgmt_Plan"/>
          <w:tag w:val="P"/>
          <w:id w:val="-257208518"/>
          <w:placeholder>
            <w:docPart w:val="D0D59676956A4692876D996098DC1131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9D5B4C" w:rsidRPr="006E0263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53578B76" w14:textId="755FC1B1" w:rsidR="009D5B4C" w:rsidRDefault="009D5B4C" w:rsidP="009D5B4C">
      <w:pPr>
        <w:ind w:left="720"/>
      </w:pPr>
      <w:r>
        <w:rPr>
          <w:noProof/>
        </w:rPr>
        <w:t xml:space="preserve">Status: </w:t>
      </w:r>
      <w:sdt>
        <w:sdtPr>
          <w:rPr>
            <w:rStyle w:val="Style4-PMO"/>
          </w:rPr>
          <w:alias w:val="S4PRA_Proj_Mgmt_Plan_MO_Mgmt_Plan_Status_Explain"/>
          <w:tag w:val="P"/>
          <w:id w:val="-1294127634"/>
          <w:placeholder>
            <w:docPart w:val="5B37D2CC9B2749B6AE4DFD6D1AE451F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noProof/>
            <w:color w:val="auto"/>
          </w:rPr>
        </w:sdtEndPr>
        <w:sdtContent>
          <w:r w:rsidRPr="00BE0005">
            <w:rPr>
              <w:noProof/>
              <w:color w:val="2F5496" w:themeColor="accent1" w:themeShade="BF"/>
            </w:rPr>
            <w:t>Click or tap here to enter text.</w:t>
          </w:r>
        </w:sdtContent>
      </w:sdt>
    </w:p>
    <w:p w14:paraId="1646DDC8" w14:textId="07A8F33A" w:rsidR="00CE2CB5" w:rsidRDefault="00CE2CB5" w:rsidP="00EF0295">
      <w:pPr>
        <w:pStyle w:val="Heading2-Num"/>
        <w:numPr>
          <w:ilvl w:val="0"/>
          <w:numId w:val="36"/>
        </w:numPr>
        <w:ind w:left="360"/>
        <w15:collapsed/>
      </w:pPr>
      <w:r>
        <w:t>Risk Register</w:t>
      </w:r>
    </w:p>
    <w:p w14:paraId="732C4FC3" w14:textId="56263B8B" w:rsidR="00C039D0" w:rsidRDefault="00CE2CB5" w:rsidP="006D28F5">
      <w:pPr>
        <w:spacing w:line="240" w:lineRule="auto"/>
        <w:rPr>
          <w:i/>
          <w:iCs/>
        </w:rPr>
      </w:pPr>
      <w:r w:rsidRPr="00F244D5">
        <w:rPr>
          <w:b/>
          <w:bCs/>
        </w:rPr>
        <w:t xml:space="preserve">Attach </w:t>
      </w:r>
      <w:r w:rsidR="00C63E9A" w:rsidRPr="00C63E9A">
        <w:t>Risk Register</w:t>
      </w:r>
      <w:r w:rsidR="008747F7" w:rsidRPr="00C63E9A">
        <w:t xml:space="preserve"> </w:t>
      </w:r>
      <w:r w:rsidRPr="00C63E9A">
        <w:t xml:space="preserve">to </w:t>
      </w:r>
      <w:r w:rsidR="004C0E03">
        <w:t>your</w:t>
      </w:r>
      <w:r w:rsidRPr="00C63E9A">
        <w:t xml:space="preserve"> email</w:t>
      </w:r>
      <w:r w:rsidR="008747F7" w:rsidRPr="00C63E9A">
        <w:t xml:space="preserve"> submission</w:t>
      </w:r>
      <w:r w:rsidR="00C63E9A" w:rsidRPr="00C63E9A">
        <w:t xml:space="preserve">. </w:t>
      </w:r>
    </w:p>
    <w:p w14:paraId="4EBC8493" w14:textId="561C11F3" w:rsidR="00C039D0" w:rsidRDefault="00C039D0" w:rsidP="00C039D0">
      <w:pPr>
        <w:jc w:val="center"/>
        <w:rPr>
          <w:b/>
          <w:bCs/>
        </w:rPr>
      </w:pPr>
      <w:r w:rsidRPr="00C039D0">
        <w:rPr>
          <w:b/>
          <w:bCs/>
        </w:rPr>
        <w:t>End of Stage 4 Project Readiness and Approval Document.</w:t>
      </w:r>
    </w:p>
    <w:p w14:paraId="0DE96F8C" w14:textId="1B1B5E8A" w:rsidR="00F476DB" w:rsidRDefault="00F476DB" w:rsidP="00F476DB">
      <w:pPr>
        <w:jc w:val="center"/>
        <w:rPr>
          <w:b/>
        </w:rPr>
      </w:pPr>
      <w:r>
        <w:rPr>
          <w:b/>
        </w:rPr>
        <w:t>Please ensure ADA compliance before submitting this document to CDT.</w:t>
      </w:r>
    </w:p>
    <w:p w14:paraId="04069A58" w14:textId="4C8616FE" w:rsidR="00F476DB" w:rsidRDefault="00F476DB" w:rsidP="00F476DB">
      <w:pPr>
        <w:spacing w:after="0"/>
        <w:jc w:val="center"/>
      </w:pPr>
      <w:r w:rsidRPr="003C44C7">
        <w:rPr>
          <w:b/>
        </w:rPr>
        <w:t xml:space="preserve">When ready, submit Stage </w:t>
      </w:r>
      <w:r>
        <w:rPr>
          <w:b/>
        </w:rPr>
        <w:t>4</w:t>
      </w:r>
      <w:r w:rsidRPr="003C44C7">
        <w:rPr>
          <w:b/>
        </w:rPr>
        <w:t xml:space="preserve"> and all attachments in an email to</w:t>
      </w:r>
      <w:r w:rsidRPr="003C44C7">
        <w:t xml:space="preserve"> </w:t>
      </w:r>
      <w:hyperlink r:id="rId22" w:history="1">
        <w:r w:rsidRPr="003C44C7">
          <w:rPr>
            <w:rStyle w:val="Hyperlink"/>
          </w:rPr>
          <w:t>ProjectOversight@state.ca.gov</w:t>
        </w:r>
      </w:hyperlink>
      <w:r w:rsidRPr="003C44C7">
        <w:t>.</w:t>
      </w:r>
    </w:p>
    <w:p w14:paraId="4F2CDAB3" w14:textId="77777777" w:rsidR="00F476DB" w:rsidRPr="00F476DB" w:rsidRDefault="00F476DB" w:rsidP="00F476DB">
      <w:pPr>
        <w:spacing w:after="0"/>
        <w:jc w:val="center"/>
        <w:rPr>
          <w:b/>
        </w:rPr>
      </w:pPr>
    </w:p>
    <w:p w14:paraId="71B1D324" w14:textId="00F733E6" w:rsidR="00A477AB" w:rsidRPr="00C039D0" w:rsidRDefault="00C039D0" w:rsidP="00F26DA3">
      <w:pPr>
        <w:rPr>
          <w:i/>
          <w:iCs/>
        </w:rPr>
      </w:pPr>
      <w:r w:rsidRPr="00C039D0">
        <w:rPr>
          <w:i/>
          <w:iCs/>
        </w:rPr>
        <w:t xml:space="preserve">TIP: </w:t>
      </w:r>
      <w:r w:rsidR="00B733AF" w:rsidRPr="00C039D0">
        <w:rPr>
          <w:i/>
          <w:iCs/>
        </w:rPr>
        <w:t>Use the Gate 4 Project Readiness and Approval Evaluation Scorecard (</w:t>
      </w:r>
      <w:hyperlink r:id="rId23" w:history="1">
        <w:r w:rsidR="00B733AF" w:rsidRPr="00C039D0">
          <w:rPr>
            <w:rStyle w:val="Hyperlink"/>
            <w:i/>
            <w:iCs/>
          </w:rPr>
          <w:t>SIMM</w:t>
        </w:r>
        <w:r w:rsidR="004C0E03" w:rsidRPr="00C039D0">
          <w:rPr>
            <w:rStyle w:val="Hyperlink"/>
            <w:i/>
            <w:iCs/>
          </w:rPr>
          <w:t xml:space="preserve"> Section</w:t>
        </w:r>
        <w:r w:rsidR="00B733AF" w:rsidRPr="00C039D0">
          <w:rPr>
            <w:rStyle w:val="Hyperlink"/>
            <w:i/>
            <w:iCs/>
          </w:rPr>
          <w:t xml:space="preserve"> 19-D</w:t>
        </w:r>
      </w:hyperlink>
      <w:r w:rsidR="00B733AF" w:rsidRPr="00C039D0">
        <w:rPr>
          <w:i/>
          <w:iCs/>
        </w:rPr>
        <w:t xml:space="preserve">) as an internal tool to ensure a quality submission. </w:t>
      </w:r>
    </w:p>
    <w:p w14:paraId="5F8F29E2" w14:textId="52AF640B" w:rsidR="00C63E9A" w:rsidRDefault="00C63E9A" w:rsidP="00F26DA3"/>
    <w:p w14:paraId="5988E9DE" w14:textId="7B39278C" w:rsidR="0009131D" w:rsidRPr="00BE0005" w:rsidRDefault="0009131D" w:rsidP="00ED02E5">
      <w:pPr>
        <w:pStyle w:val="Heading3nonum"/>
        <w:spacing w:line="240" w:lineRule="auto"/>
      </w:pPr>
      <w:r w:rsidRPr="00BE0005">
        <w:t>Department of</w:t>
      </w:r>
      <w:r w:rsidR="00CE2CB5" w:rsidRPr="00BE0005">
        <w:t xml:space="preserve"> </w:t>
      </w:r>
      <w:r w:rsidRPr="00BE0005">
        <w:t>Technology Use Only</w:t>
      </w:r>
    </w:p>
    <w:p w14:paraId="7480CF8C" w14:textId="390E0A21" w:rsidR="0009131D" w:rsidRPr="00A4708C" w:rsidRDefault="0009131D" w:rsidP="00A4708C">
      <w:pPr>
        <w:rPr>
          <w:b/>
          <w:bCs/>
        </w:rPr>
      </w:pPr>
      <w:r w:rsidRPr="00A4708C">
        <w:rPr>
          <w:b/>
          <w:bCs/>
        </w:rPr>
        <w:t>Original “New Submission”</w:t>
      </w:r>
      <w:r w:rsidR="00FC331C">
        <w:rPr>
          <w:b/>
          <w:bCs/>
        </w:rPr>
        <w:t xml:space="preserve"> Date</w:t>
      </w:r>
      <w:r w:rsidR="00BE0005">
        <w:rPr>
          <w:b/>
          <w:bCs/>
        </w:rPr>
        <w:t>:</w:t>
      </w:r>
      <w:r w:rsidRPr="00A4708C">
        <w:rPr>
          <w:b/>
          <w:bCs/>
        </w:rPr>
        <w:t xml:space="preserve"> </w:t>
      </w:r>
      <w:sdt>
        <w:sdtPr>
          <w:rPr>
            <w:rStyle w:val="Style4-PMO"/>
          </w:rPr>
          <w:alias w:val="S4PA_PR_Submission_New"/>
          <w:tag w:val="P"/>
          <w:id w:val="-1235160075"/>
          <w:lock w:val="sdtLocked"/>
          <w:placeholder>
            <w:docPart w:val="E07D38FC83C14EA1B2BF9F58F534EFD7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="00A4708C" w:rsidRPr="00B317A4">
            <w:rPr>
              <w:rStyle w:val="Style4-PMO"/>
            </w:rPr>
            <w:t>Click or tap to enter a date.</w:t>
          </w:r>
        </w:sdtContent>
      </w:sdt>
    </w:p>
    <w:p w14:paraId="04CCEB7E" w14:textId="3A4C5ED3" w:rsidR="0009131D" w:rsidRPr="00A4708C" w:rsidRDefault="00BE0005" w:rsidP="00A4708C">
      <w:pPr>
        <w:rPr>
          <w:b/>
          <w:bCs/>
        </w:rPr>
      </w:pPr>
      <w:r>
        <w:rPr>
          <w:b/>
          <w:bCs/>
        </w:rPr>
        <w:t xml:space="preserve">Form Received Date: </w:t>
      </w:r>
      <w:sdt>
        <w:sdtPr>
          <w:rPr>
            <w:rStyle w:val="Style4-PMO"/>
          </w:rPr>
          <w:alias w:val="S4PA_PR_Received_Date"/>
          <w:tag w:val="P"/>
          <w:id w:val="-1281798109"/>
          <w:lock w:val="sdtLocked"/>
          <w:placeholder>
            <w:docPart w:val="62C0230A7AC3408897D62C2A2059A485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="00A4708C" w:rsidRPr="00B317A4">
            <w:rPr>
              <w:rStyle w:val="Style4-PMO"/>
            </w:rPr>
            <w:t>Click or tap to enter a date.</w:t>
          </w:r>
        </w:sdtContent>
      </w:sdt>
    </w:p>
    <w:p w14:paraId="0BA90F0D" w14:textId="27CDD264" w:rsidR="0009131D" w:rsidRPr="00A4708C" w:rsidRDefault="0009131D" w:rsidP="00A4708C">
      <w:pPr>
        <w:rPr>
          <w:b/>
          <w:bCs/>
        </w:rPr>
      </w:pPr>
      <w:r w:rsidRPr="00A4708C">
        <w:rPr>
          <w:b/>
          <w:bCs/>
        </w:rPr>
        <w:t>Form Accepted Date</w:t>
      </w:r>
      <w:r w:rsidR="00BE0005">
        <w:rPr>
          <w:b/>
          <w:bCs/>
        </w:rPr>
        <w:t xml:space="preserve">: </w:t>
      </w:r>
      <w:sdt>
        <w:sdtPr>
          <w:rPr>
            <w:rStyle w:val="Style4-PMO"/>
          </w:rPr>
          <w:alias w:val="S4PA_PR_Accepted_Date"/>
          <w:tag w:val="P"/>
          <w:id w:val="854307314"/>
          <w:lock w:val="sdtLocked"/>
          <w:placeholder>
            <w:docPart w:val="81AF9B6995184EEFBE343B00CABA663D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="00A4708C" w:rsidRPr="00B317A4">
            <w:rPr>
              <w:rStyle w:val="Style4-PMO"/>
            </w:rPr>
            <w:t>Click or tap to enter a date.</w:t>
          </w:r>
        </w:sdtContent>
      </w:sdt>
    </w:p>
    <w:p w14:paraId="45DA5FB0" w14:textId="4B2A38CE" w:rsidR="0009131D" w:rsidRPr="00A4708C" w:rsidRDefault="0009131D" w:rsidP="00A4708C">
      <w:pPr>
        <w:rPr>
          <w:b/>
          <w:bCs/>
        </w:rPr>
      </w:pPr>
      <w:r w:rsidRPr="00A4708C">
        <w:rPr>
          <w:b/>
          <w:bCs/>
        </w:rPr>
        <w:t>Form Status</w:t>
      </w:r>
      <w:r w:rsidR="00BE0005">
        <w:rPr>
          <w:b/>
          <w:bCs/>
        </w:rPr>
        <w:t xml:space="preserve">: </w:t>
      </w:r>
      <w:sdt>
        <w:sdtPr>
          <w:rPr>
            <w:rStyle w:val="Style4-PMO"/>
          </w:rPr>
          <w:alias w:val="S4PA_PR_Status_Status"/>
          <w:tag w:val="P"/>
          <w:id w:val="1135596774"/>
          <w:lock w:val="sdtLocked"/>
          <w:placeholder>
            <w:docPart w:val="3B1B645E81104415AA813D2F32392571"/>
          </w:placeholder>
          <w:showingPlcHdr/>
          <w15:color w:val="0000FF"/>
          <w:dropDownList>
            <w:listItem w:value="Choose an item."/>
            <w:listItem w:displayText="In Analysis" w:value="In Analysis"/>
            <w:listItem w:displayText="Management Review" w:value="Management Review"/>
            <w:listItem w:displayText="Returned" w:value="Returned"/>
            <w:listItem w:displayText="Completed" w:value="Completed"/>
          </w:dropDownList>
        </w:sdtPr>
        <w:sdtEndPr>
          <w:rPr>
            <w:rStyle w:val="DefaultParagraphFont"/>
            <w:bCs/>
            <w:color w:val="auto"/>
          </w:rPr>
        </w:sdtEndPr>
        <w:sdtContent>
          <w:r w:rsidR="00C41B7F" w:rsidRPr="00B317A4">
            <w:rPr>
              <w:rStyle w:val="Style4-PMO"/>
            </w:rPr>
            <w:t>Choose an item.</w:t>
          </w:r>
        </w:sdtContent>
      </w:sdt>
    </w:p>
    <w:p w14:paraId="24C0B011" w14:textId="059DD2D6" w:rsidR="0009131D" w:rsidRDefault="0009131D" w:rsidP="00A4708C">
      <w:pPr>
        <w:rPr>
          <w:b/>
          <w:bCs/>
        </w:rPr>
      </w:pPr>
      <w:r w:rsidRPr="00A4708C">
        <w:rPr>
          <w:b/>
          <w:bCs/>
        </w:rPr>
        <w:t>Form Status Date</w:t>
      </w:r>
      <w:r w:rsidR="00BE0005">
        <w:rPr>
          <w:b/>
          <w:bCs/>
        </w:rPr>
        <w:t xml:space="preserve">: </w:t>
      </w:r>
      <w:sdt>
        <w:sdtPr>
          <w:rPr>
            <w:rStyle w:val="Style4-PMO"/>
          </w:rPr>
          <w:alias w:val="S4PA_PR_Status_Date"/>
          <w:tag w:val="P"/>
          <w:id w:val="1256941626"/>
          <w:lock w:val="sdtLocked"/>
          <w:placeholder>
            <w:docPart w:val="DC37D9C5166C45E88555B7D7E7E70FC1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="00A4708C" w:rsidRPr="00B317A4">
            <w:rPr>
              <w:rStyle w:val="Style4-PMO"/>
            </w:rPr>
            <w:t>Click or tap to enter a date.</w:t>
          </w:r>
        </w:sdtContent>
      </w:sdt>
    </w:p>
    <w:p w14:paraId="5F22A125" w14:textId="3CED2F00" w:rsidR="00CE2CB5" w:rsidRDefault="00CE2CB5" w:rsidP="00CE2CB5">
      <w:r w:rsidRPr="00EE294A">
        <w:rPr>
          <w:b/>
        </w:rPr>
        <w:t>Form Disposition:</w:t>
      </w:r>
      <w:r w:rsidR="00BE0005">
        <w:rPr>
          <w:b/>
        </w:rPr>
        <w:t xml:space="preserve"> </w:t>
      </w:r>
      <w:sdt>
        <w:sdtPr>
          <w:rPr>
            <w:rStyle w:val="Style4-PMO"/>
          </w:rPr>
          <w:alias w:val="S4PA_PR_Form_Disposition"/>
          <w:tag w:val="P"/>
          <w:id w:val="1839888442"/>
          <w:lock w:val="sdtLocked"/>
          <w:placeholder>
            <w:docPart w:val="30A5E728A9EB4B38B5EE618443DB1F63"/>
          </w:placeholder>
          <w:showingPlcHdr/>
          <w15:color w:val="0000FF"/>
          <w:dropDownList>
            <w:listItem w:value="Choose an item."/>
            <w:listItem w:displayText="Approved" w:value="Approved"/>
            <w:listItem w:displayText="Approved with Conditions" w:value="Approved with Conditions"/>
            <w:listItem w:displayText="Not Approved" w:value="Not Approved"/>
            <w:listItem w:displayText="Withdrawn" w:value="Withdrawn"/>
          </w:dropDownList>
        </w:sdtPr>
        <w:sdtEndPr>
          <w:rPr>
            <w:rStyle w:val="DefaultParagraphFont"/>
            <w:color w:val="auto"/>
          </w:rPr>
        </w:sdtEndPr>
        <w:sdtContent>
          <w:r w:rsidRPr="00B317A4">
            <w:rPr>
              <w:rStyle w:val="Style4-PMO"/>
            </w:rPr>
            <w:t>Choose an item.</w:t>
          </w:r>
        </w:sdtContent>
      </w:sdt>
    </w:p>
    <w:p w14:paraId="13AC96D2" w14:textId="6C41E235" w:rsidR="00CE2CB5" w:rsidRPr="0009131D" w:rsidRDefault="00CE2CB5" w:rsidP="00A4708C">
      <w:r w:rsidRPr="00EE294A">
        <w:rPr>
          <w:b/>
        </w:rPr>
        <w:t>Form Disposition Date</w:t>
      </w:r>
      <w:r w:rsidR="00BE0005">
        <w:rPr>
          <w:b/>
        </w:rPr>
        <w:t>:</w:t>
      </w:r>
      <w:r>
        <w:t xml:space="preserve"> </w:t>
      </w:r>
      <w:sdt>
        <w:sdtPr>
          <w:rPr>
            <w:rStyle w:val="Style4-PMO"/>
          </w:rPr>
          <w:alias w:val="S4PA_PR_Form_Dispo_Date"/>
          <w:tag w:val="P"/>
          <w:id w:val="552195548"/>
          <w:lock w:val="sdtLocked"/>
          <w:placeholder>
            <w:docPart w:val="007359B7DD064FC6B585DBC4104C05DD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B317A4">
            <w:rPr>
              <w:rStyle w:val="Style4-PMO"/>
            </w:rPr>
            <w:t>Click or tap to enter a date.</w:t>
          </w:r>
        </w:sdtContent>
      </w:sdt>
    </w:p>
    <w:sectPr w:rsidR="00CE2CB5" w:rsidRPr="0009131D" w:rsidSect="005834EE">
      <w:footerReference w:type="default" r:id="rId24"/>
      <w:headerReference w:type="first" r:id="rId25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FE12E" w14:textId="77777777" w:rsidR="00703F8D" w:rsidRDefault="00703F8D">
      <w:pPr>
        <w:spacing w:after="0" w:line="240" w:lineRule="auto"/>
      </w:pPr>
      <w:r>
        <w:separator/>
      </w:r>
    </w:p>
  </w:endnote>
  <w:endnote w:type="continuationSeparator" w:id="0">
    <w:p w14:paraId="7C811810" w14:textId="77777777" w:rsidR="00703F8D" w:rsidRDefault="00703F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2002796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0BD2A6E" w14:textId="535A4224" w:rsidR="00512F63" w:rsidRDefault="00512F6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F241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F241D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04119DB9" w14:textId="77777777" w:rsidR="00512F63" w:rsidRDefault="00512F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197F8" w14:textId="77777777" w:rsidR="00703F8D" w:rsidRDefault="00703F8D">
      <w:pPr>
        <w:spacing w:after="0" w:line="240" w:lineRule="auto"/>
      </w:pPr>
      <w:r>
        <w:separator/>
      </w:r>
    </w:p>
  </w:footnote>
  <w:footnote w:type="continuationSeparator" w:id="0">
    <w:p w14:paraId="4E13668E" w14:textId="77777777" w:rsidR="00703F8D" w:rsidRDefault="00703F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4C331" w14:textId="77777777" w:rsidR="00512F63" w:rsidRDefault="00512F63" w:rsidP="00A87672">
    <w:pPr>
      <w:pStyle w:val="Header"/>
      <w:jc w:val="center"/>
    </w:pPr>
    <w:r>
      <w:rPr>
        <w:noProof/>
      </w:rPr>
      <w:drawing>
        <wp:inline distT="0" distB="0" distL="0" distR="0" wp14:anchorId="11C9B778" wp14:editId="02904127">
          <wp:extent cx="3705225" cy="687525"/>
          <wp:effectExtent l="0" t="0" r="0" b="0"/>
          <wp:docPr id="645833505" name="Picture 645833505" descr="Logo of California Department of Technology, Strategy Innovation Deliv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alifornia Department of Technology, Strategy Innovation Deliver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48599" cy="6955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7A11A9F" w14:textId="77777777" w:rsidR="00512F63" w:rsidRDefault="00512F63" w:rsidP="00A8767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B1238"/>
    <w:multiLevelType w:val="multilevel"/>
    <w:tmpl w:val="2B62D9E6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1" w15:restartNumberingAfterBreak="0">
    <w:nsid w:val="0A4B00E2"/>
    <w:multiLevelType w:val="hybridMultilevel"/>
    <w:tmpl w:val="B24E09AC"/>
    <w:lvl w:ilvl="0" w:tplc="CF52300C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E92D1F"/>
    <w:multiLevelType w:val="hybridMultilevel"/>
    <w:tmpl w:val="9AB6D8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7A35F7"/>
    <w:multiLevelType w:val="hybridMultilevel"/>
    <w:tmpl w:val="67328478"/>
    <w:lvl w:ilvl="0" w:tplc="CD3A9E2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7250EF"/>
    <w:multiLevelType w:val="multilevel"/>
    <w:tmpl w:val="6F9E6F86"/>
    <w:lvl w:ilvl="0">
      <w:start w:val="2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5" w15:restartNumberingAfterBreak="0">
    <w:nsid w:val="175250E6"/>
    <w:multiLevelType w:val="hybridMultilevel"/>
    <w:tmpl w:val="BA3AB7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C7514B"/>
    <w:multiLevelType w:val="multilevel"/>
    <w:tmpl w:val="0834FEBE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7" w15:restartNumberingAfterBreak="0">
    <w:nsid w:val="1B956B69"/>
    <w:multiLevelType w:val="multilevel"/>
    <w:tmpl w:val="5434E138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2"/>
      <w:numFmt w:val="decimal"/>
      <w:isLgl/>
      <w:lvlText w:val="%1.%2"/>
      <w:lvlJc w:val="left"/>
      <w:pPr>
        <w:ind w:left="1248" w:hanging="88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3240"/>
      </w:pPr>
      <w:rPr>
        <w:rFonts w:hint="default"/>
      </w:rPr>
    </w:lvl>
  </w:abstractNum>
  <w:abstractNum w:abstractNumId="8" w15:restartNumberingAfterBreak="0">
    <w:nsid w:val="1E0F4FA0"/>
    <w:multiLevelType w:val="hybridMultilevel"/>
    <w:tmpl w:val="C592EA3E"/>
    <w:lvl w:ilvl="0" w:tplc="560ED3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6D5695"/>
    <w:multiLevelType w:val="hybridMultilevel"/>
    <w:tmpl w:val="5E401474"/>
    <w:lvl w:ilvl="0" w:tplc="03E6DBF0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7202F5"/>
    <w:multiLevelType w:val="hybridMultilevel"/>
    <w:tmpl w:val="99CA4E2A"/>
    <w:lvl w:ilvl="0" w:tplc="3042CD94">
      <w:start w:val="4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D60124"/>
    <w:multiLevelType w:val="hybridMultilevel"/>
    <w:tmpl w:val="4932930A"/>
    <w:lvl w:ilvl="0" w:tplc="CD3A9E2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BE25F9"/>
    <w:multiLevelType w:val="hybridMultilevel"/>
    <w:tmpl w:val="6B6433BC"/>
    <w:lvl w:ilvl="0" w:tplc="AD6EFB40">
      <w:start w:val="2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082926"/>
    <w:multiLevelType w:val="hybridMultilevel"/>
    <w:tmpl w:val="41806002"/>
    <w:lvl w:ilvl="0" w:tplc="C9901C14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B7721E9"/>
    <w:multiLevelType w:val="hybridMultilevel"/>
    <w:tmpl w:val="8D06830A"/>
    <w:lvl w:ilvl="0" w:tplc="44AAC46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3C648D"/>
    <w:multiLevelType w:val="hybridMultilevel"/>
    <w:tmpl w:val="98987D0A"/>
    <w:lvl w:ilvl="0" w:tplc="749856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5C3B7B"/>
    <w:multiLevelType w:val="hybridMultilevel"/>
    <w:tmpl w:val="C93ED69A"/>
    <w:lvl w:ilvl="0" w:tplc="028047D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CF0AFF"/>
    <w:multiLevelType w:val="hybridMultilevel"/>
    <w:tmpl w:val="41806002"/>
    <w:lvl w:ilvl="0" w:tplc="C9901C14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4AE30C3"/>
    <w:multiLevelType w:val="hybridMultilevel"/>
    <w:tmpl w:val="D2EC2DD4"/>
    <w:lvl w:ilvl="0" w:tplc="CD3A9E2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2F5DFC"/>
    <w:multiLevelType w:val="multilevel"/>
    <w:tmpl w:val="A4AAAB82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20" w15:restartNumberingAfterBreak="0">
    <w:nsid w:val="3B9A47FC"/>
    <w:multiLevelType w:val="hybridMultilevel"/>
    <w:tmpl w:val="EC40F09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493058"/>
    <w:multiLevelType w:val="hybridMultilevel"/>
    <w:tmpl w:val="A07AF608"/>
    <w:lvl w:ilvl="0" w:tplc="A034945E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5D57C0"/>
    <w:multiLevelType w:val="multilevel"/>
    <w:tmpl w:val="5434E138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2"/>
      <w:numFmt w:val="decimal"/>
      <w:isLgl/>
      <w:lvlText w:val="%1.%2"/>
      <w:lvlJc w:val="left"/>
      <w:pPr>
        <w:ind w:left="1248" w:hanging="88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3240"/>
      </w:pPr>
      <w:rPr>
        <w:rFonts w:hint="default"/>
      </w:rPr>
    </w:lvl>
  </w:abstractNum>
  <w:abstractNum w:abstractNumId="23" w15:restartNumberingAfterBreak="0">
    <w:nsid w:val="41A508D9"/>
    <w:multiLevelType w:val="multilevel"/>
    <w:tmpl w:val="92AA1ACE"/>
    <w:lvl w:ilvl="0">
      <w:start w:val="4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24" w15:restartNumberingAfterBreak="0">
    <w:nsid w:val="42185FE1"/>
    <w:multiLevelType w:val="hybridMultilevel"/>
    <w:tmpl w:val="FDF8AB0A"/>
    <w:lvl w:ilvl="0" w:tplc="9828E10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2578F3"/>
    <w:multiLevelType w:val="hybridMultilevel"/>
    <w:tmpl w:val="AD9A6896"/>
    <w:lvl w:ilvl="0" w:tplc="028047D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900F76"/>
    <w:multiLevelType w:val="hybridMultilevel"/>
    <w:tmpl w:val="C14AAC16"/>
    <w:lvl w:ilvl="0" w:tplc="028047D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377809"/>
    <w:multiLevelType w:val="hybridMultilevel"/>
    <w:tmpl w:val="AD309C3C"/>
    <w:lvl w:ilvl="0" w:tplc="BC02531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E35A00"/>
    <w:multiLevelType w:val="hybridMultilevel"/>
    <w:tmpl w:val="154ECB82"/>
    <w:lvl w:ilvl="0" w:tplc="CD3A9E2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F14DD2"/>
    <w:multiLevelType w:val="multilevel"/>
    <w:tmpl w:val="3F529FFE"/>
    <w:lvl w:ilvl="0">
      <w:start w:val="2"/>
      <w:numFmt w:val="decimal"/>
      <w:lvlText w:val="%1"/>
      <w:lvlJc w:val="left"/>
      <w:pPr>
        <w:ind w:left="810" w:hanging="81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810" w:hanging="8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10" w:hanging="8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0" w15:restartNumberingAfterBreak="0">
    <w:nsid w:val="4B176969"/>
    <w:multiLevelType w:val="hybridMultilevel"/>
    <w:tmpl w:val="DEDE6C50"/>
    <w:lvl w:ilvl="0" w:tplc="111A4F1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28008F"/>
    <w:multiLevelType w:val="hybridMultilevel"/>
    <w:tmpl w:val="B73CE8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0233E8"/>
    <w:multiLevelType w:val="hybridMultilevel"/>
    <w:tmpl w:val="0FA44E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2E679BF"/>
    <w:multiLevelType w:val="hybridMultilevel"/>
    <w:tmpl w:val="AFA289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4A67ACD"/>
    <w:multiLevelType w:val="hybridMultilevel"/>
    <w:tmpl w:val="D76E27F6"/>
    <w:lvl w:ilvl="0" w:tplc="5C64F46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E70894"/>
    <w:multiLevelType w:val="hybridMultilevel"/>
    <w:tmpl w:val="754E8E78"/>
    <w:lvl w:ilvl="0" w:tplc="BC6AD76A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5F168C4"/>
    <w:multiLevelType w:val="hybridMultilevel"/>
    <w:tmpl w:val="F4169DD6"/>
    <w:lvl w:ilvl="0" w:tplc="FCD0585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BC3A57"/>
    <w:multiLevelType w:val="hybridMultilevel"/>
    <w:tmpl w:val="A8F8E2A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C21609C"/>
    <w:multiLevelType w:val="hybridMultilevel"/>
    <w:tmpl w:val="6ECE31FC"/>
    <w:lvl w:ilvl="0" w:tplc="BC6AD76A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EB237AC"/>
    <w:multiLevelType w:val="multilevel"/>
    <w:tmpl w:val="CC50B382"/>
    <w:lvl w:ilvl="0">
      <w:start w:val="4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num w:numId="1" w16cid:durableId="1130830750">
    <w:abstractNumId w:val="29"/>
  </w:num>
  <w:num w:numId="2" w16cid:durableId="32732499">
    <w:abstractNumId w:val="4"/>
  </w:num>
  <w:num w:numId="3" w16cid:durableId="1624266228">
    <w:abstractNumId w:val="19"/>
  </w:num>
  <w:num w:numId="4" w16cid:durableId="1239557889">
    <w:abstractNumId w:val="6"/>
  </w:num>
  <w:num w:numId="5" w16cid:durableId="1404792910">
    <w:abstractNumId w:val="39"/>
  </w:num>
  <w:num w:numId="6" w16cid:durableId="1362394869">
    <w:abstractNumId w:val="30"/>
  </w:num>
  <w:num w:numId="7" w16cid:durableId="294217854">
    <w:abstractNumId w:val="14"/>
  </w:num>
  <w:num w:numId="8" w16cid:durableId="1750686596">
    <w:abstractNumId w:val="15"/>
  </w:num>
  <w:num w:numId="9" w16cid:durableId="338192889">
    <w:abstractNumId w:val="35"/>
  </w:num>
  <w:num w:numId="10" w16cid:durableId="802043551">
    <w:abstractNumId w:val="2"/>
  </w:num>
  <w:num w:numId="11" w16cid:durableId="1530290222">
    <w:abstractNumId w:val="39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73813031">
    <w:abstractNumId w:val="12"/>
  </w:num>
  <w:num w:numId="13" w16cid:durableId="250162836">
    <w:abstractNumId w:val="24"/>
  </w:num>
  <w:num w:numId="14" w16cid:durableId="1744569439">
    <w:abstractNumId w:val="38"/>
  </w:num>
  <w:num w:numId="15" w16cid:durableId="1611813932">
    <w:abstractNumId w:val="33"/>
  </w:num>
  <w:num w:numId="16" w16cid:durableId="891233614">
    <w:abstractNumId w:val="39"/>
    <w:lvlOverride w:ilvl="0">
      <w:startOverride w:val="6"/>
    </w:lvlOverride>
  </w:num>
  <w:num w:numId="17" w16cid:durableId="1337463299">
    <w:abstractNumId w:val="39"/>
    <w:lvlOverride w:ilvl="0">
      <w:startOverride w:val="8"/>
    </w:lvlOverride>
  </w:num>
  <w:num w:numId="18" w16cid:durableId="1228884729">
    <w:abstractNumId w:val="20"/>
  </w:num>
  <w:num w:numId="19" w16cid:durableId="569923263">
    <w:abstractNumId w:val="23"/>
  </w:num>
  <w:num w:numId="20" w16cid:durableId="846291629">
    <w:abstractNumId w:val="0"/>
  </w:num>
  <w:num w:numId="21" w16cid:durableId="1442529500">
    <w:abstractNumId w:val="0"/>
  </w:num>
  <w:num w:numId="22" w16cid:durableId="596913188">
    <w:abstractNumId w:val="0"/>
  </w:num>
  <w:num w:numId="23" w16cid:durableId="353239344">
    <w:abstractNumId w:val="23"/>
  </w:num>
  <w:num w:numId="24" w16cid:durableId="1002196367">
    <w:abstractNumId w:val="32"/>
  </w:num>
  <w:num w:numId="25" w16cid:durableId="1060792418">
    <w:abstractNumId w:val="9"/>
  </w:num>
  <w:num w:numId="26" w16cid:durableId="1794904691">
    <w:abstractNumId w:val="16"/>
  </w:num>
  <w:num w:numId="27" w16cid:durableId="2019693370">
    <w:abstractNumId w:val="5"/>
  </w:num>
  <w:num w:numId="28" w16cid:durableId="901871819">
    <w:abstractNumId w:val="31"/>
  </w:num>
  <w:num w:numId="29" w16cid:durableId="1865050375">
    <w:abstractNumId w:val="11"/>
  </w:num>
  <w:num w:numId="30" w16cid:durableId="885220238">
    <w:abstractNumId w:val="18"/>
  </w:num>
  <w:num w:numId="31" w16cid:durableId="1403260076">
    <w:abstractNumId w:val="28"/>
  </w:num>
  <w:num w:numId="32" w16cid:durableId="1606886004">
    <w:abstractNumId w:val="3"/>
  </w:num>
  <w:num w:numId="33" w16cid:durableId="586039631">
    <w:abstractNumId w:val="7"/>
  </w:num>
  <w:num w:numId="34" w16cid:durableId="754397642">
    <w:abstractNumId w:val="26"/>
  </w:num>
  <w:num w:numId="35" w16cid:durableId="1230000861">
    <w:abstractNumId w:val="25"/>
  </w:num>
  <w:num w:numId="36" w16cid:durableId="298075848">
    <w:abstractNumId w:val="21"/>
  </w:num>
  <w:num w:numId="37" w16cid:durableId="1334801329">
    <w:abstractNumId w:val="17"/>
  </w:num>
  <w:num w:numId="38" w16cid:durableId="359476891">
    <w:abstractNumId w:val="13"/>
  </w:num>
  <w:num w:numId="39" w16cid:durableId="333807306">
    <w:abstractNumId w:val="1"/>
  </w:num>
  <w:num w:numId="40" w16cid:durableId="1721051257">
    <w:abstractNumId w:val="22"/>
  </w:num>
  <w:num w:numId="41" w16cid:durableId="51080293">
    <w:abstractNumId w:val="8"/>
  </w:num>
  <w:num w:numId="42" w16cid:durableId="482627543">
    <w:abstractNumId w:val="10"/>
  </w:num>
  <w:num w:numId="43" w16cid:durableId="839463328">
    <w:abstractNumId w:val="36"/>
  </w:num>
  <w:num w:numId="44" w16cid:durableId="1113551772">
    <w:abstractNumId w:val="37"/>
  </w:num>
  <w:num w:numId="45" w16cid:durableId="481434230">
    <w:abstractNumId w:val="34"/>
  </w:num>
  <w:num w:numId="46" w16cid:durableId="190513886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TeytDS3NDI0szBX0lEKTi0uzszPAykwqgUADGzgIiwAAAA="/>
  </w:docVars>
  <w:rsids>
    <w:rsidRoot w:val="001E737F"/>
    <w:rsid w:val="00001559"/>
    <w:rsid w:val="0000416B"/>
    <w:rsid w:val="00004853"/>
    <w:rsid w:val="00013FDE"/>
    <w:rsid w:val="00023486"/>
    <w:rsid w:val="00027162"/>
    <w:rsid w:val="0004785F"/>
    <w:rsid w:val="000541E4"/>
    <w:rsid w:val="00054969"/>
    <w:rsid w:val="0005555B"/>
    <w:rsid w:val="0005757F"/>
    <w:rsid w:val="00074021"/>
    <w:rsid w:val="0009131D"/>
    <w:rsid w:val="00094406"/>
    <w:rsid w:val="000A009F"/>
    <w:rsid w:val="000A55E5"/>
    <w:rsid w:val="000B2670"/>
    <w:rsid w:val="000B6646"/>
    <w:rsid w:val="000C0B32"/>
    <w:rsid w:val="000C79A9"/>
    <w:rsid w:val="000D655F"/>
    <w:rsid w:val="000D6DA9"/>
    <w:rsid w:val="000E312B"/>
    <w:rsid w:val="000E327F"/>
    <w:rsid w:val="000E388A"/>
    <w:rsid w:val="000E41F5"/>
    <w:rsid w:val="000E7A0B"/>
    <w:rsid w:val="000F1733"/>
    <w:rsid w:val="000F17CD"/>
    <w:rsid w:val="000F1EF0"/>
    <w:rsid w:val="00100BEB"/>
    <w:rsid w:val="00105C97"/>
    <w:rsid w:val="001332B1"/>
    <w:rsid w:val="00144B26"/>
    <w:rsid w:val="00147D67"/>
    <w:rsid w:val="00150C4D"/>
    <w:rsid w:val="0015543A"/>
    <w:rsid w:val="00156A71"/>
    <w:rsid w:val="001579F2"/>
    <w:rsid w:val="001623DC"/>
    <w:rsid w:val="001626C7"/>
    <w:rsid w:val="00164065"/>
    <w:rsid w:val="001842E0"/>
    <w:rsid w:val="00184816"/>
    <w:rsid w:val="001862F8"/>
    <w:rsid w:val="001A1C3A"/>
    <w:rsid w:val="001A33E9"/>
    <w:rsid w:val="001A74A0"/>
    <w:rsid w:val="001C1EB9"/>
    <w:rsid w:val="001C2787"/>
    <w:rsid w:val="001C2E4D"/>
    <w:rsid w:val="001C39AC"/>
    <w:rsid w:val="001D4A5F"/>
    <w:rsid w:val="001E1836"/>
    <w:rsid w:val="001E3E12"/>
    <w:rsid w:val="001E5C72"/>
    <w:rsid w:val="001E737F"/>
    <w:rsid w:val="001F57BC"/>
    <w:rsid w:val="00202D0A"/>
    <w:rsid w:val="00211AB4"/>
    <w:rsid w:val="00221B63"/>
    <w:rsid w:val="00230841"/>
    <w:rsid w:val="00234FFA"/>
    <w:rsid w:val="00247429"/>
    <w:rsid w:val="002542D5"/>
    <w:rsid w:val="00265248"/>
    <w:rsid w:val="00273B55"/>
    <w:rsid w:val="00276C84"/>
    <w:rsid w:val="0028105E"/>
    <w:rsid w:val="00281079"/>
    <w:rsid w:val="00281534"/>
    <w:rsid w:val="00286F84"/>
    <w:rsid w:val="00290901"/>
    <w:rsid w:val="00293403"/>
    <w:rsid w:val="00295E8B"/>
    <w:rsid w:val="00295E93"/>
    <w:rsid w:val="002A663F"/>
    <w:rsid w:val="002B20FE"/>
    <w:rsid w:val="002E5CFF"/>
    <w:rsid w:val="002F5F70"/>
    <w:rsid w:val="003046B7"/>
    <w:rsid w:val="0031165F"/>
    <w:rsid w:val="003116A3"/>
    <w:rsid w:val="00313DCA"/>
    <w:rsid w:val="00313E69"/>
    <w:rsid w:val="00314E05"/>
    <w:rsid w:val="00323CEF"/>
    <w:rsid w:val="00324D76"/>
    <w:rsid w:val="00325845"/>
    <w:rsid w:val="00330913"/>
    <w:rsid w:val="00333864"/>
    <w:rsid w:val="003344A6"/>
    <w:rsid w:val="0033618A"/>
    <w:rsid w:val="00336660"/>
    <w:rsid w:val="00343933"/>
    <w:rsid w:val="00350842"/>
    <w:rsid w:val="0035133F"/>
    <w:rsid w:val="0035627D"/>
    <w:rsid w:val="003576AA"/>
    <w:rsid w:val="00361CC0"/>
    <w:rsid w:val="00363696"/>
    <w:rsid w:val="00363BF4"/>
    <w:rsid w:val="0036745F"/>
    <w:rsid w:val="003714D3"/>
    <w:rsid w:val="0038475B"/>
    <w:rsid w:val="00393847"/>
    <w:rsid w:val="003A3754"/>
    <w:rsid w:val="003A5394"/>
    <w:rsid w:val="003B40E8"/>
    <w:rsid w:val="003C0100"/>
    <w:rsid w:val="003C2869"/>
    <w:rsid w:val="003C2F7F"/>
    <w:rsid w:val="003C3FA6"/>
    <w:rsid w:val="003D2B7E"/>
    <w:rsid w:val="003E73F3"/>
    <w:rsid w:val="003F0164"/>
    <w:rsid w:val="003F54BD"/>
    <w:rsid w:val="00403869"/>
    <w:rsid w:val="00415AC8"/>
    <w:rsid w:val="00417D9F"/>
    <w:rsid w:val="00423D17"/>
    <w:rsid w:val="00426C39"/>
    <w:rsid w:val="00430682"/>
    <w:rsid w:val="00450D33"/>
    <w:rsid w:val="00452109"/>
    <w:rsid w:val="00455A93"/>
    <w:rsid w:val="00456C2F"/>
    <w:rsid w:val="00457AFD"/>
    <w:rsid w:val="00463192"/>
    <w:rsid w:val="00464A46"/>
    <w:rsid w:val="00467660"/>
    <w:rsid w:val="004769A1"/>
    <w:rsid w:val="0049088C"/>
    <w:rsid w:val="00496558"/>
    <w:rsid w:val="004A3B45"/>
    <w:rsid w:val="004A5F9B"/>
    <w:rsid w:val="004B5E98"/>
    <w:rsid w:val="004B6799"/>
    <w:rsid w:val="004C0E03"/>
    <w:rsid w:val="004C1868"/>
    <w:rsid w:val="004C4952"/>
    <w:rsid w:val="004D0961"/>
    <w:rsid w:val="004D21D7"/>
    <w:rsid w:val="004D5B47"/>
    <w:rsid w:val="004E047F"/>
    <w:rsid w:val="004E1E52"/>
    <w:rsid w:val="004E2B40"/>
    <w:rsid w:val="004E45BC"/>
    <w:rsid w:val="004E7EDD"/>
    <w:rsid w:val="004F045E"/>
    <w:rsid w:val="004F476A"/>
    <w:rsid w:val="00500FC8"/>
    <w:rsid w:val="00512F63"/>
    <w:rsid w:val="00522880"/>
    <w:rsid w:val="005252A5"/>
    <w:rsid w:val="00540355"/>
    <w:rsid w:val="00541A09"/>
    <w:rsid w:val="005423EF"/>
    <w:rsid w:val="00552C76"/>
    <w:rsid w:val="005541D1"/>
    <w:rsid w:val="00554FE2"/>
    <w:rsid w:val="005609B2"/>
    <w:rsid w:val="005703D7"/>
    <w:rsid w:val="00570FC6"/>
    <w:rsid w:val="00571D55"/>
    <w:rsid w:val="005776D6"/>
    <w:rsid w:val="00577C94"/>
    <w:rsid w:val="00582658"/>
    <w:rsid w:val="005834EE"/>
    <w:rsid w:val="00586660"/>
    <w:rsid w:val="0059461D"/>
    <w:rsid w:val="00595691"/>
    <w:rsid w:val="005A2B06"/>
    <w:rsid w:val="005A354C"/>
    <w:rsid w:val="005A5FC3"/>
    <w:rsid w:val="005A734A"/>
    <w:rsid w:val="005B1B72"/>
    <w:rsid w:val="005B2B41"/>
    <w:rsid w:val="005C1AC9"/>
    <w:rsid w:val="005C2913"/>
    <w:rsid w:val="005D70D4"/>
    <w:rsid w:val="005E27F0"/>
    <w:rsid w:val="005E350D"/>
    <w:rsid w:val="005F060F"/>
    <w:rsid w:val="005F241D"/>
    <w:rsid w:val="006221E1"/>
    <w:rsid w:val="00627F18"/>
    <w:rsid w:val="00633CA7"/>
    <w:rsid w:val="00644221"/>
    <w:rsid w:val="00645E86"/>
    <w:rsid w:val="00655295"/>
    <w:rsid w:val="006574F9"/>
    <w:rsid w:val="006615D8"/>
    <w:rsid w:val="00671A9E"/>
    <w:rsid w:val="00681E89"/>
    <w:rsid w:val="0069216C"/>
    <w:rsid w:val="006A2289"/>
    <w:rsid w:val="006A285C"/>
    <w:rsid w:val="006A429E"/>
    <w:rsid w:val="006A499C"/>
    <w:rsid w:val="006B34EB"/>
    <w:rsid w:val="006C2163"/>
    <w:rsid w:val="006C2C6B"/>
    <w:rsid w:val="006C7C13"/>
    <w:rsid w:val="006D1FDC"/>
    <w:rsid w:val="006D28F5"/>
    <w:rsid w:val="006D4DAA"/>
    <w:rsid w:val="006E0263"/>
    <w:rsid w:val="006E6322"/>
    <w:rsid w:val="006E67B4"/>
    <w:rsid w:val="006E7A3C"/>
    <w:rsid w:val="006F7E61"/>
    <w:rsid w:val="007004F3"/>
    <w:rsid w:val="00703F8D"/>
    <w:rsid w:val="007052BA"/>
    <w:rsid w:val="00705660"/>
    <w:rsid w:val="007167FA"/>
    <w:rsid w:val="00716AB4"/>
    <w:rsid w:val="00721066"/>
    <w:rsid w:val="00722851"/>
    <w:rsid w:val="00746A98"/>
    <w:rsid w:val="0074705A"/>
    <w:rsid w:val="0075022E"/>
    <w:rsid w:val="00772CBF"/>
    <w:rsid w:val="00775348"/>
    <w:rsid w:val="00782FE1"/>
    <w:rsid w:val="00784024"/>
    <w:rsid w:val="00786421"/>
    <w:rsid w:val="007940BD"/>
    <w:rsid w:val="007A199E"/>
    <w:rsid w:val="007B0DB6"/>
    <w:rsid w:val="007B5AB8"/>
    <w:rsid w:val="007D3876"/>
    <w:rsid w:val="007D663A"/>
    <w:rsid w:val="007F2DA8"/>
    <w:rsid w:val="007F7744"/>
    <w:rsid w:val="008008E1"/>
    <w:rsid w:val="00805A61"/>
    <w:rsid w:val="00806BDE"/>
    <w:rsid w:val="00812607"/>
    <w:rsid w:val="00814977"/>
    <w:rsid w:val="00815318"/>
    <w:rsid w:val="00816911"/>
    <w:rsid w:val="00817F15"/>
    <w:rsid w:val="0082571D"/>
    <w:rsid w:val="00826D50"/>
    <w:rsid w:val="00835E6F"/>
    <w:rsid w:val="00837C68"/>
    <w:rsid w:val="0085190E"/>
    <w:rsid w:val="00860AE2"/>
    <w:rsid w:val="00860E38"/>
    <w:rsid w:val="008649F3"/>
    <w:rsid w:val="008658A7"/>
    <w:rsid w:val="00866978"/>
    <w:rsid w:val="00873FB3"/>
    <w:rsid w:val="008747F7"/>
    <w:rsid w:val="008828B2"/>
    <w:rsid w:val="008A27D2"/>
    <w:rsid w:val="008A6B25"/>
    <w:rsid w:val="008A6D62"/>
    <w:rsid w:val="008A783C"/>
    <w:rsid w:val="008B71E9"/>
    <w:rsid w:val="008B79DA"/>
    <w:rsid w:val="008C0BA4"/>
    <w:rsid w:val="008C1C5B"/>
    <w:rsid w:val="008C4577"/>
    <w:rsid w:val="008E1E57"/>
    <w:rsid w:val="008E31E4"/>
    <w:rsid w:val="008F1FFD"/>
    <w:rsid w:val="008F272C"/>
    <w:rsid w:val="008F3BA3"/>
    <w:rsid w:val="008F71F2"/>
    <w:rsid w:val="00900A1F"/>
    <w:rsid w:val="00902291"/>
    <w:rsid w:val="00902CDB"/>
    <w:rsid w:val="00905705"/>
    <w:rsid w:val="00915B8F"/>
    <w:rsid w:val="00927457"/>
    <w:rsid w:val="009310F6"/>
    <w:rsid w:val="0094346D"/>
    <w:rsid w:val="00944DF5"/>
    <w:rsid w:val="00946332"/>
    <w:rsid w:val="009638DB"/>
    <w:rsid w:val="00974E64"/>
    <w:rsid w:val="009754E4"/>
    <w:rsid w:val="00975B69"/>
    <w:rsid w:val="009778A3"/>
    <w:rsid w:val="00996267"/>
    <w:rsid w:val="00997411"/>
    <w:rsid w:val="009A12F2"/>
    <w:rsid w:val="009A24BF"/>
    <w:rsid w:val="009A6884"/>
    <w:rsid w:val="009B0ECF"/>
    <w:rsid w:val="009C0496"/>
    <w:rsid w:val="009D551C"/>
    <w:rsid w:val="009D5B4C"/>
    <w:rsid w:val="009D5DE8"/>
    <w:rsid w:val="009D6A01"/>
    <w:rsid w:val="009E6E51"/>
    <w:rsid w:val="009F0681"/>
    <w:rsid w:val="009F5921"/>
    <w:rsid w:val="009F65AF"/>
    <w:rsid w:val="00A05C95"/>
    <w:rsid w:val="00A110CE"/>
    <w:rsid w:val="00A1419E"/>
    <w:rsid w:val="00A143A9"/>
    <w:rsid w:val="00A23203"/>
    <w:rsid w:val="00A26D11"/>
    <w:rsid w:val="00A30AC8"/>
    <w:rsid w:val="00A34168"/>
    <w:rsid w:val="00A34ED3"/>
    <w:rsid w:val="00A452BE"/>
    <w:rsid w:val="00A4708C"/>
    <w:rsid w:val="00A477AB"/>
    <w:rsid w:val="00A4796A"/>
    <w:rsid w:val="00A62635"/>
    <w:rsid w:val="00A676E4"/>
    <w:rsid w:val="00A67F76"/>
    <w:rsid w:val="00A7706E"/>
    <w:rsid w:val="00A81375"/>
    <w:rsid w:val="00A82DF1"/>
    <w:rsid w:val="00A83C90"/>
    <w:rsid w:val="00A84D74"/>
    <w:rsid w:val="00A86C1D"/>
    <w:rsid w:val="00A87672"/>
    <w:rsid w:val="00A921E8"/>
    <w:rsid w:val="00A94098"/>
    <w:rsid w:val="00A94C73"/>
    <w:rsid w:val="00AA3A70"/>
    <w:rsid w:val="00AA3E6D"/>
    <w:rsid w:val="00AA7218"/>
    <w:rsid w:val="00AD06AA"/>
    <w:rsid w:val="00AD2CCE"/>
    <w:rsid w:val="00AD3102"/>
    <w:rsid w:val="00AD42E1"/>
    <w:rsid w:val="00AD6139"/>
    <w:rsid w:val="00AE1888"/>
    <w:rsid w:val="00AE3FE0"/>
    <w:rsid w:val="00AE42DC"/>
    <w:rsid w:val="00AE4B02"/>
    <w:rsid w:val="00B05688"/>
    <w:rsid w:val="00B066DF"/>
    <w:rsid w:val="00B24B6B"/>
    <w:rsid w:val="00B2714F"/>
    <w:rsid w:val="00B317A4"/>
    <w:rsid w:val="00B3770C"/>
    <w:rsid w:val="00B417F9"/>
    <w:rsid w:val="00B41A84"/>
    <w:rsid w:val="00B45DFD"/>
    <w:rsid w:val="00B51A4F"/>
    <w:rsid w:val="00B733AF"/>
    <w:rsid w:val="00B7623C"/>
    <w:rsid w:val="00B87CAB"/>
    <w:rsid w:val="00B915AE"/>
    <w:rsid w:val="00B93097"/>
    <w:rsid w:val="00B9372A"/>
    <w:rsid w:val="00B96603"/>
    <w:rsid w:val="00BA279A"/>
    <w:rsid w:val="00BA55BA"/>
    <w:rsid w:val="00BA5CD8"/>
    <w:rsid w:val="00BB172B"/>
    <w:rsid w:val="00BD5204"/>
    <w:rsid w:val="00BE0005"/>
    <w:rsid w:val="00C039D0"/>
    <w:rsid w:val="00C14816"/>
    <w:rsid w:val="00C16528"/>
    <w:rsid w:val="00C33A48"/>
    <w:rsid w:val="00C37CB5"/>
    <w:rsid w:val="00C4011F"/>
    <w:rsid w:val="00C41B7F"/>
    <w:rsid w:val="00C47046"/>
    <w:rsid w:val="00C55347"/>
    <w:rsid w:val="00C63E9A"/>
    <w:rsid w:val="00C659E9"/>
    <w:rsid w:val="00C70812"/>
    <w:rsid w:val="00C817E0"/>
    <w:rsid w:val="00C83F1D"/>
    <w:rsid w:val="00C9751B"/>
    <w:rsid w:val="00CB45CC"/>
    <w:rsid w:val="00CC24AE"/>
    <w:rsid w:val="00CD1273"/>
    <w:rsid w:val="00CD141F"/>
    <w:rsid w:val="00CE0321"/>
    <w:rsid w:val="00CE2549"/>
    <w:rsid w:val="00CE2C31"/>
    <w:rsid w:val="00CE2CB5"/>
    <w:rsid w:val="00CE52BA"/>
    <w:rsid w:val="00CE757D"/>
    <w:rsid w:val="00CF399A"/>
    <w:rsid w:val="00CF5F96"/>
    <w:rsid w:val="00CF7E69"/>
    <w:rsid w:val="00D11486"/>
    <w:rsid w:val="00D143FD"/>
    <w:rsid w:val="00D146EB"/>
    <w:rsid w:val="00D23032"/>
    <w:rsid w:val="00D32AFE"/>
    <w:rsid w:val="00D40ED1"/>
    <w:rsid w:val="00D43CB2"/>
    <w:rsid w:val="00D512AA"/>
    <w:rsid w:val="00D5156C"/>
    <w:rsid w:val="00D60C8E"/>
    <w:rsid w:val="00D612A6"/>
    <w:rsid w:val="00D615F2"/>
    <w:rsid w:val="00D620A9"/>
    <w:rsid w:val="00D677B9"/>
    <w:rsid w:val="00D73125"/>
    <w:rsid w:val="00D822CD"/>
    <w:rsid w:val="00D945E2"/>
    <w:rsid w:val="00DA4C14"/>
    <w:rsid w:val="00DB2719"/>
    <w:rsid w:val="00DB51C4"/>
    <w:rsid w:val="00DB5219"/>
    <w:rsid w:val="00DB5F62"/>
    <w:rsid w:val="00DD1203"/>
    <w:rsid w:val="00DD255D"/>
    <w:rsid w:val="00DE05A4"/>
    <w:rsid w:val="00DE0A8D"/>
    <w:rsid w:val="00DE56AC"/>
    <w:rsid w:val="00DE6C8C"/>
    <w:rsid w:val="00DF52BF"/>
    <w:rsid w:val="00E11D4A"/>
    <w:rsid w:val="00E179C1"/>
    <w:rsid w:val="00E24323"/>
    <w:rsid w:val="00E26104"/>
    <w:rsid w:val="00E33E85"/>
    <w:rsid w:val="00E34529"/>
    <w:rsid w:val="00E565A5"/>
    <w:rsid w:val="00E70BB0"/>
    <w:rsid w:val="00E767C3"/>
    <w:rsid w:val="00E90D3B"/>
    <w:rsid w:val="00E95CB2"/>
    <w:rsid w:val="00EB0B00"/>
    <w:rsid w:val="00EB1319"/>
    <w:rsid w:val="00EB1F89"/>
    <w:rsid w:val="00EC09E9"/>
    <w:rsid w:val="00ED02E5"/>
    <w:rsid w:val="00ED0B34"/>
    <w:rsid w:val="00EE1ACC"/>
    <w:rsid w:val="00EE7796"/>
    <w:rsid w:val="00EF0295"/>
    <w:rsid w:val="00EF3DCD"/>
    <w:rsid w:val="00EF411B"/>
    <w:rsid w:val="00EF6989"/>
    <w:rsid w:val="00F017C1"/>
    <w:rsid w:val="00F02F78"/>
    <w:rsid w:val="00F2199F"/>
    <w:rsid w:val="00F244D5"/>
    <w:rsid w:val="00F26DA3"/>
    <w:rsid w:val="00F36351"/>
    <w:rsid w:val="00F41566"/>
    <w:rsid w:val="00F476DB"/>
    <w:rsid w:val="00F51559"/>
    <w:rsid w:val="00F53996"/>
    <w:rsid w:val="00F56D1D"/>
    <w:rsid w:val="00F653D3"/>
    <w:rsid w:val="00F74795"/>
    <w:rsid w:val="00F75301"/>
    <w:rsid w:val="00F80247"/>
    <w:rsid w:val="00F84256"/>
    <w:rsid w:val="00F90E2F"/>
    <w:rsid w:val="00F91C49"/>
    <w:rsid w:val="00F97228"/>
    <w:rsid w:val="00FB4D6D"/>
    <w:rsid w:val="00FC2A6D"/>
    <w:rsid w:val="00FC331C"/>
    <w:rsid w:val="00FD0F47"/>
    <w:rsid w:val="00FD6C63"/>
    <w:rsid w:val="00FE121B"/>
    <w:rsid w:val="00FF2FF9"/>
    <w:rsid w:val="00FF3E78"/>
    <w:rsid w:val="00FF6AAE"/>
    <w:rsid w:val="00FF6D27"/>
    <w:rsid w:val="3AF48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A4556"/>
  <w15:chartTrackingRefBased/>
  <w15:docId w15:val="{262A65F8-2080-4B75-8180-A966D9F5C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D67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64A46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D0CECE" w:themeFill="background2" w:themeFillShade="E6"/>
      <w:spacing w:before="120" w:after="120" w:line="276" w:lineRule="auto"/>
      <w:outlineLvl w:val="0"/>
    </w:pPr>
    <w:rPr>
      <w:rFonts w:eastAsiaTheme="majorEastAsia" w:cstheme="majorBidi"/>
      <w:b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737F"/>
    <w:pPr>
      <w:keepNext/>
      <w:keepLines/>
      <w:spacing w:before="120" w:after="240"/>
      <w:outlineLvl w:val="1"/>
    </w:pPr>
    <w:rPr>
      <w:rFonts w:eastAsiaTheme="majorEastAsia" w:cstheme="majorBidi"/>
      <w:color w:val="2F5496" w:themeColor="accent1" w:themeShade="BF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2291"/>
    <w:pPr>
      <w:keepNext/>
      <w:keepLines/>
      <w:spacing w:before="160" w:after="120"/>
      <w:outlineLvl w:val="2"/>
    </w:pPr>
    <w:rPr>
      <w:rFonts w:eastAsiaTheme="majorEastAsia" w:cstheme="majorBidi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02291"/>
    <w:rPr>
      <w:rFonts w:ascii="Arial" w:eastAsiaTheme="majorEastAsia" w:hAnsi="Arial" w:cstheme="majorBidi"/>
      <w:b/>
      <w:b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64A46"/>
    <w:rPr>
      <w:rFonts w:ascii="Arial" w:eastAsiaTheme="majorEastAsia" w:hAnsi="Arial" w:cstheme="majorBidi"/>
      <w:b/>
      <w:sz w:val="48"/>
      <w:szCs w:val="32"/>
      <w:shd w:val="clear" w:color="auto" w:fill="D0CECE" w:themeFill="background2" w:themeFillShade="E6"/>
    </w:rPr>
  </w:style>
  <w:style w:type="character" w:customStyle="1" w:styleId="Heading2Char">
    <w:name w:val="Heading 2 Char"/>
    <w:basedOn w:val="DefaultParagraphFont"/>
    <w:link w:val="Heading2"/>
    <w:uiPriority w:val="9"/>
    <w:rsid w:val="001E737F"/>
    <w:rPr>
      <w:rFonts w:ascii="Arial" w:eastAsiaTheme="majorEastAsia" w:hAnsi="Arial" w:cstheme="majorBidi"/>
      <w:color w:val="2F5496" w:themeColor="accent1" w:themeShade="BF"/>
      <w:sz w:val="40"/>
      <w:szCs w:val="26"/>
    </w:rPr>
  </w:style>
  <w:style w:type="paragraph" w:styleId="Header">
    <w:name w:val="header"/>
    <w:basedOn w:val="Normal"/>
    <w:link w:val="HeaderChar"/>
    <w:uiPriority w:val="99"/>
    <w:unhideWhenUsed/>
    <w:rsid w:val="0014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D67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14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D67"/>
    <w:rPr>
      <w:rFonts w:ascii="Arial" w:hAnsi="Arial"/>
      <w:sz w:val="24"/>
    </w:rPr>
  </w:style>
  <w:style w:type="character" w:customStyle="1" w:styleId="Style4-PMO">
    <w:name w:val="Style4-PMO"/>
    <w:basedOn w:val="DefaultParagraphFont"/>
    <w:uiPriority w:val="1"/>
    <w:qFormat/>
    <w:rsid w:val="00147D67"/>
    <w:rPr>
      <w:color w:val="2F5496" w:themeColor="accent1" w:themeShade="BF"/>
    </w:rPr>
  </w:style>
  <w:style w:type="paragraph" w:customStyle="1" w:styleId="Style3-pmo">
    <w:name w:val="Style3-pmo"/>
    <w:basedOn w:val="Normal"/>
    <w:link w:val="Style3-pmoChar"/>
    <w:autoRedefine/>
    <w:qFormat/>
    <w:rsid w:val="006A499C"/>
    <w:pPr>
      <w:ind w:left="720"/>
    </w:pPr>
    <w:rPr>
      <w:i/>
      <w:iCs/>
    </w:rPr>
  </w:style>
  <w:style w:type="character" w:customStyle="1" w:styleId="Style3-pmoChar">
    <w:name w:val="Style3-pmo Char"/>
    <w:basedOn w:val="DefaultParagraphFont"/>
    <w:link w:val="Style3-pmo"/>
    <w:rsid w:val="006A499C"/>
    <w:rPr>
      <w:rFonts w:ascii="Arial" w:hAnsi="Arial"/>
      <w:i/>
      <w:iCs/>
      <w:sz w:val="24"/>
    </w:rPr>
  </w:style>
  <w:style w:type="paragraph" w:customStyle="1" w:styleId="Heading2-Num">
    <w:name w:val="Heading 2 - Num"/>
    <w:basedOn w:val="Heading2"/>
    <w:next w:val="Heading2"/>
    <w:link w:val="Heading2-NumChar"/>
    <w:qFormat/>
    <w:rsid w:val="00C817E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D0CECE" w:themeFill="background2" w:themeFillShade="E6"/>
      <w:tabs>
        <w:tab w:val="left" w:pos="900"/>
      </w:tabs>
      <w:spacing w:before="360"/>
      <w:ind w:left="90"/>
    </w:pPr>
    <w:rPr>
      <w:b/>
      <w:color w:val="auto"/>
    </w:rPr>
  </w:style>
  <w:style w:type="character" w:customStyle="1" w:styleId="Heading2-NumChar">
    <w:name w:val="Heading 2 - Num Char"/>
    <w:basedOn w:val="DefaultParagraphFont"/>
    <w:link w:val="Heading2-Num"/>
    <w:rsid w:val="00C817E0"/>
    <w:rPr>
      <w:rFonts w:ascii="Arial" w:eastAsiaTheme="majorEastAsia" w:hAnsi="Arial" w:cstheme="majorBidi"/>
      <w:b/>
      <w:sz w:val="40"/>
      <w:szCs w:val="26"/>
      <w:shd w:val="clear" w:color="auto" w:fill="D0CECE" w:themeFill="background2" w:themeFillShade="E6"/>
    </w:rPr>
  </w:style>
  <w:style w:type="character" w:styleId="PlaceholderText">
    <w:name w:val="Placeholder Text"/>
    <w:basedOn w:val="DefaultParagraphFont"/>
    <w:uiPriority w:val="99"/>
    <w:rsid w:val="00147D67"/>
    <w:rPr>
      <w:color w:val="808080"/>
    </w:rPr>
  </w:style>
  <w:style w:type="paragraph" w:customStyle="1" w:styleId="Heading3nonum">
    <w:name w:val="Heading 3 nonum"/>
    <w:basedOn w:val="Heading3"/>
    <w:next w:val="Heading3"/>
    <w:link w:val="Heading3nonumChar"/>
    <w:qFormat/>
    <w:rsid w:val="00273B5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7E6E6" w:themeFill="background2"/>
      <w:spacing w:before="240" w:after="240"/>
      <w:ind w:right="-630"/>
    </w:pPr>
    <w:rPr>
      <w:bCs w:val="0"/>
      <w:sz w:val="28"/>
      <w:szCs w:val="28"/>
    </w:rPr>
  </w:style>
  <w:style w:type="character" w:customStyle="1" w:styleId="Heading3nonumChar">
    <w:name w:val="Heading 3 nonum Char"/>
    <w:basedOn w:val="DefaultParagraphFont"/>
    <w:link w:val="Heading3nonum"/>
    <w:rsid w:val="00273B55"/>
    <w:rPr>
      <w:rFonts w:ascii="Arial" w:eastAsiaTheme="majorEastAsia" w:hAnsi="Arial" w:cstheme="majorBidi"/>
      <w:b/>
      <w:sz w:val="28"/>
      <w:szCs w:val="28"/>
      <w:shd w:val="clear" w:color="auto" w:fill="E7E6E6" w:themeFill="background2"/>
    </w:rPr>
  </w:style>
  <w:style w:type="character" w:customStyle="1" w:styleId="Style5-PMO">
    <w:name w:val="Style5-PMO"/>
    <w:basedOn w:val="DefaultParagraphFont"/>
    <w:uiPriority w:val="1"/>
    <w:qFormat/>
    <w:rsid w:val="005A5FC3"/>
    <w:rPr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5C1A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79A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47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1C39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28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85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E18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18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1836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18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1836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73B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ervices.cdt.ca.gov/csm" TargetMode="External"/><Relationship Id="rId18" Type="http://schemas.openxmlformats.org/officeDocument/2006/relationships/hyperlink" Target="https://capmf.cdt.ca.gov/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capmf.cdt.ca.gov/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dof.ca.gov/Accounting/Policies_and_Procedures/Uniform_Codes_Manual/organization_codes/documents/5orgnumb.pdf" TargetMode="External"/><Relationship Id="rId17" Type="http://schemas.openxmlformats.org/officeDocument/2006/relationships/hyperlink" Target="https://capmf.cdt.ca.gov/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capmf.cdt.ca.gov/" TargetMode="External"/><Relationship Id="rId20" Type="http://schemas.openxmlformats.org/officeDocument/2006/relationships/hyperlink" Target="https://capmf.cdt.ca.gov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cdt.ca.gov/policy/simm-19/" TargetMode="External"/><Relationship Id="rId23" Type="http://schemas.openxmlformats.org/officeDocument/2006/relationships/hyperlink" Target="https://cdt.ca.gov/policy/simm-19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capmf.cdt.ca.gov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dt.ca.gov/policy/simm-19/" TargetMode="External"/><Relationship Id="rId22" Type="http://schemas.openxmlformats.org/officeDocument/2006/relationships/hyperlink" Target="mailto:ProjectOversight@state.ca.gov" TargetMode="External"/><Relationship Id="rId27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07D38FC83C14EA1B2BF9F58F534E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ADE27E-4FE0-4B66-B082-806D37FB2E9C}"/>
      </w:docPartPr>
      <w:docPartBody>
        <w:p w:rsidR="00247BF2" w:rsidRDefault="005E6390" w:rsidP="005E6390">
          <w:pPr>
            <w:pStyle w:val="E07D38FC83C14EA1B2BF9F58F534EFD7"/>
          </w:pPr>
          <w:r w:rsidRPr="00B317A4">
            <w:rPr>
              <w:rStyle w:val="Style4-PMO"/>
            </w:rPr>
            <w:t>Click or tap to enter a date.</w:t>
          </w:r>
        </w:p>
      </w:docPartBody>
    </w:docPart>
    <w:docPart>
      <w:docPartPr>
        <w:name w:val="62C0230A7AC3408897D62C2A2059A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2E1BF4-4A3D-4E37-926D-86357359A5DA}"/>
      </w:docPartPr>
      <w:docPartBody>
        <w:p w:rsidR="00247BF2" w:rsidRDefault="005E6390" w:rsidP="005E6390">
          <w:pPr>
            <w:pStyle w:val="62C0230A7AC3408897D62C2A2059A485"/>
          </w:pPr>
          <w:r w:rsidRPr="00B317A4">
            <w:rPr>
              <w:rStyle w:val="Style4-PMO"/>
            </w:rPr>
            <w:t>Click or tap to enter a date.</w:t>
          </w:r>
        </w:p>
      </w:docPartBody>
    </w:docPart>
    <w:docPart>
      <w:docPartPr>
        <w:name w:val="81AF9B6995184EEFBE343B00CABA6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87A1A-2BFA-40BF-A65C-9B3B00E9DCB0}"/>
      </w:docPartPr>
      <w:docPartBody>
        <w:p w:rsidR="00247BF2" w:rsidRDefault="005E6390" w:rsidP="005E6390">
          <w:pPr>
            <w:pStyle w:val="81AF9B6995184EEFBE343B00CABA663D"/>
          </w:pPr>
          <w:r w:rsidRPr="00B317A4">
            <w:rPr>
              <w:rStyle w:val="Style4-PMO"/>
            </w:rPr>
            <w:t>Click or tap to enter a date.</w:t>
          </w:r>
        </w:p>
      </w:docPartBody>
    </w:docPart>
    <w:docPart>
      <w:docPartPr>
        <w:name w:val="DC37D9C5166C45E88555B7D7E7E70F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BE4B6-467B-46F1-9AB3-337C15B2AFEF}"/>
      </w:docPartPr>
      <w:docPartBody>
        <w:p w:rsidR="00247BF2" w:rsidRDefault="005E6390" w:rsidP="005E6390">
          <w:pPr>
            <w:pStyle w:val="DC37D9C5166C45E88555B7D7E7E70FC1"/>
          </w:pPr>
          <w:r w:rsidRPr="00B317A4">
            <w:rPr>
              <w:rStyle w:val="Style4-PMO"/>
            </w:rPr>
            <w:t>Click or tap to enter a date.</w:t>
          </w:r>
        </w:p>
      </w:docPartBody>
    </w:docPart>
    <w:docPart>
      <w:docPartPr>
        <w:name w:val="3B1B645E81104415AA813D2F32392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E0084-4821-4B0B-B43A-02542EDD6ABF}"/>
      </w:docPartPr>
      <w:docPartBody>
        <w:p w:rsidR="00A05E3C" w:rsidRDefault="005E6390" w:rsidP="005E6390">
          <w:pPr>
            <w:pStyle w:val="3B1B645E81104415AA813D2F32392571"/>
          </w:pPr>
          <w:r w:rsidRPr="00B317A4">
            <w:rPr>
              <w:rStyle w:val="Style4-PMO"/>
            </w:rPr>
            <w:t>Choose an item.</w:t>
          </w:r>
        </w:p>
      </w:docPartBody>
    </w:docPart>
    <w:docPart>
      <w:docPartPr>
        <w:name w:val="DC19B6E841F049C899DE614A18BA0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1043B-780A-4652-8367-A15B89B5C33D}"/>
      </w:docPartPr>
      <w:docPartBody>
        <w:p w:rsidR="002C49CF" w:rsidRDefault="005E6390" w:rsidP="005E6390">
          <w:pPr>
            <w:pStyle w:val="DC19B6E841F049C899DE614A18BA07AB"/>
          </w:pPr>
          <w:r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30F423FE5C544CAA411A45CD6201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C3EF8-D883-4685-B427-79D80BF15BF8}"/>
      </w:docPartPr>
      <w:docPartBody>
        <w:p w:rsidR="002C49CF" w:rsidRDefault="005E6390" w:rsidP="005E6390">
          <w:pPr>
            <w:pStyle w:val="930F423FE5C544CAA411A45CD620189C"/>
          </w:pPr>
          <w:r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3C0460582E0A47549B1ED051639F29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75A61-3355-465C-8B1E-351289F79D1E}"/>
      </w:docPartPr>
      <w:docPartBody>
        <w:p w:rsidR="002C49CF" w:rsidRDefault="005E6390" w:rsidP="005E6390">
          <w:pPr>
            <w:pStyle w:val="3C0460582E0A47549B1ED051639F2914"/>
          </w:pPr>
          <w:r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04799A02B4FC41ECA9A2994E25DE6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3B516-41DF-4B0C-86B9-B9B58F807AB7}"/>
      </w:docPartPr>
      <w:docPartBody>
        <w:p w:rsidR="002C49CF" w:rsidRDefault="005E6390" w:rsidP="005E6390">
          <w:pPr>
            <w:pStyle w:val="04799A02B4FC41ECA9A2994E25DE6A07"/>
          </w:pPr>
          <w:r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6AA3961F3C4E41D6BE87C00B10C87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8C45B3-9DAD-4924-A799-0E8840E02C48}"/>
      </w:docPartPr>
      <w:docPartBody>
        <w:p w:rsidR="002C49CF" w:rsidRDefault="005E6390" w:rsidP="005E6390">
          <w:pPr>
            <w:pStyle w:val="6AA3961F3C4E41D6BE87C00B10C87354"/>
          </w:pPr>
          <w:r w:rsidRPr="00B96603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A2C82FD0E07C41578EA66D8B2D513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111BA-BA70-4593-AADF-86DA754A18A1}"/>
      </w:docPartPr>
      <w:docPartBody>
        <w:p w:rsidR="002C49CF" w:rsidRDefault="005E6390" w:rsidP="005E6390">
          <w:pPr>
            <w:pStyle w:val="A2C82FD0E07C41578EA66D8B2D513268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518B145910304319B75A5B8EB8DA0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755D4-B955-4B51-8C6E-1F067BBA699B}"/>
      </w:docPartPr>
      <w:docPartBody>
        <w:p w:rsidR="002C49CF" w:rsidRDefault="005E6390" w:rsidP="005E6390">
          <w:pPr>
            <w:pStyle w:val="518B145910304319B75A5B8EB8DA040C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CC04D0C244BA4B5BA3B9418A9B0B7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23747-79C3-45B2-BABE-5BC5C82C0CA8}"/>
      </w:docPartPr>
      <w:docPartBody>
        <w:p w:rsidR="002C49CF" w:rsidRDefault="005E6390" w:rsidP="005E6390">
          <w:pPr>
            <w:pStyle w:val="CC04D0C244BA4B5BA3B9418A9B0B7EC8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3A9A43B63B754275BE7E9E5E099E0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BFA8E-10FE-45D1-B7CF-83381202948F}"/>
      </w:docPartPr>
      <w:docPartBody>
        <w:p w:rsidR="002C49CF" w:rsidRDefault="005E6390" w:rsidP="005E6390">
          <w:pPr>
            <w:pStyle w:val="3A9A43B63B754275BE7E9E5E099E04F8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CB74BDC12B9046A29D166C1DA26D2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35FFB-0B7B-41AA-9666-63C2AB2F4F0C}"/>
      </w:docPartPr>
      <w:docPartBody>
        <w:p w:rsidR="002C49CF" w:rsidRDefault="005E6390" w:rsidP="005E6390">
          <w:pPr>
            <w:pStyle w:val="CB74BDC12B9046A29D166C1DA26D2B32"/>
          </w:pPr>
          <w:r w:rsidRPr="00CF399A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p>
      </w:docPartBody>
    </w:docPart>
    <w:docPart>
      <w:docPartPr>
        <w:name w:val="70212F1D498A47F4AC5AC9C52E778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D777A8-00B4-4D28-807B-EC48E6A9DE1D}"/>
      </w:docPartPr>
      <w:docPartBody>
        <w:p w:rsidR="002C49CF" w:rsidRDefault="005E6390" w:rsidP="005E6390">
          <w:pPr>
            <w:pStyle w:val="70212F1D498A47F4AC5AC9C52E778A20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FD71E7AEAE245DC80FBE51FD8AF1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513E8-2023-4494-8E94-03D8D6F5F1AD}"/>
      </w:docPartPr>
      <w:docPartBody>
        <w:p w:rsidR="002C49CF" w:rsidRDefault="005E6390" w:rsidP="005E6390">
          <w:pPr>
            <w:pStyle w:val="9FD71E7AEAE245DC80FBE51FD8AF19CE"/>
          </w:pPr>
          <w:r w:rsidRPr="00E24323">
            <w:rPr>
              <w:rStyle w:val="Style4-PMO"/>
            </w:rPr>
            <w:t>Click or tap here to enter text.</w:t>
          </w:r>
        </w:p>
      </w:docPartBody>
    </w:docPart>
    <w:docPart>
      <w:docPartPr>
        <w:name w:val="E4E26DF6C23943598D61E3D6B4800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95DD7-032B-4591-BAFF-2C1FCC27F192}"/>
      </w:docPartPr>
      <w:docPartBody>
        <w:p w:rsidR="002C49CF" w:rsidRDefault="007A7F0C" w:rsidP="007A7F0C">
          <w:pPr>
            <w:pStyle w:val="E4E26DF6C23943598D61E3D6B4800718"/>
          </w:pPr>
          <w:r w:rsidRPr="00CF399A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p>
      </w:docPartBody>
    </w:docPart>
    <w:docPart>
      <w:docPartPr>
        <w:name w:val="E0E6085DF769484B8E66A603BB491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25EF9-B6AA-4DD8-9CFA-1EC9143AF448}"/>
      </w:docPartPr>
      <w:docPartBody>
        <w:p w:rsidR="002C49CF" w:rsidRDefault="005E6390" w:rsidP="005E6390">
          <w:pPr>
            <w:pStyle w:val="E0E6085DF769484B8E66A603BB491979"/>
          </w:pPr>
          <w:r w:rsidRPr="00CF399A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p>
      </w:docPartBody>
    </w:docPart>
    <w:docPart>
      <w:docPartPr>
        <w:name w:val="ECB51D72E02841DBA8D592AE6B5F7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33D6D-3D6A-4920-A9CD-75F871C10862}"/>
      </w:docPartPr>
      <w:docPartBody>
        <w:p w:rsidR="002C49CF" w:rsidRDefault="005E6390" w:rsidP="005E6390">
          <w:pPr>
            <w:pStyle w:val="ECB51D72E02841DBA8D592AE6B5F7739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1E6439200B3145FDB13F0F1E5F47F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4A3BA-C8AD-40A1-9CEC-C7C37EFD3CAE}"/>
      </w:docPartPr>
      <w:docPartBody>
        <w:p w:rsidR="002C49CF" w:rsidRDefault="00CF0E41" w:rsidP="00CF0E41">
          <w:pPr>
            <w:pStyle w:val="1E6439200B3145FDB13F0F1E5F47F4E35"/>
          </w:pPr>
          <w:r w:rsidRPr="00333864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8272E1D73DA4FE0A107EE7C92FD56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2C35C-42EF-456F-B526-B1AA1C4046EE}"/>
      </w:docPartPr>
      <w:docPartBody>
        <w:p w:rsidR="002C49CF" w:rsidRDefault="007A7F0C" w:rsidP="007A7F0C">
          <w:pPr>
            <w:pStyle w:val="E8272E1D73DA4FE0A107EE7C92FD5670"/>
          </w:pPr>
          <w:r w:rsidRPr="00CF399A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p>
      </w:docPartBody>
    </w:docPart>
    <w:docPart>
      <w:docPartPr>
        <w:name w:val="BA1CF983DDBB4DE7AC0B20F8DF07FF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6999DD-C46A-4E13-AA65-D03F233EAE50}"/>
      </w:docPartPr>
      <w:docPartBody>
        <w:p w:rsidR="002C49CF" w:rsidRDefault="005E6390" w:rsidP="005E6390">
          <w:pPr>
            <w:pStyle w:val="BA1CF983DDBB4DE7AC0B20F8DF07FFCF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6DAEDA23A64949E0B03D86742640B2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BC015-ECD5-46D2-9378-8DE16B0473FE}"/>
      </w:docPartPr>
      <w:docPartBody>
        <w:p w:rsidR="002C49CF" w:rsidRDefault="005E6390" w:rsidP="005E6390">
          <w:pPr>
            <w:pStyle w:val="6DAEDA23A64949E0B03D86742640B26F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D39D561BDB2468193241AEFF02C3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950BF-7628-4452-8F35-B8D1147FCC78}"/>
      </w:docPartPr>
      <w:docPartBody>
        <w:p w:rsidR="002C49CF" w:rsidRDefault="005E6390" w:rsidP="005E6390">
          <w:pPr>
            <w:pStyle w:val="9D39D561BDB2468193241AEFF02C3444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154F2C735D004B19A15B3D2F397255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B8210-5728-4FBB-AB44-DC1A25208DD6}"/>
      </w:docPartPr>
      <w:docPartBody>
        <w:p w:rsidR="002C49CF" w:rsidRDefault="005E6390" w:rsidP="005E6390">
          <w:pPr>
            <w:pStyle w:val="154F2C735D004B19A15B3D2F397255F3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C84ADBF874754E69B6D0F98375DFD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E6DC7-0A8C-4112-89E6-4059A2B72E56}"/>
      </w:docPartPr>
      <w:docPartBody>
        <w:p w:rsidR="00D9171C" w:rsidRDefault="005E6390" w:rsidP="005E6390">
          <w:pPr>
            <w:pStyle w:val="C84ADBF874754E69B6D0F98375DFD390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E236E536EAD401A8D3C3AA90CE57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C8E0B4-DC7D-464E-B0CC-39D003E1AAA5}"/>
      </w:docPartPr>
      <w:docPartBody>
        <w:p w:rsidR="00D9171C" w:rsidRDefault="005E6390" w:rsidP="005E6390">
          <w:pPr>
            <w:pStyle w:val="9E236E536EAD401A8D3C3AA90CE57B8B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30A5E728A9EB4B38B5EE618443DB1F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49A8BE-5FE0-4DDE-8E66-0B5ADA8D9931}"/>
      </w:docPartPr>
      <w:docPartBody>
        <w:p w:rsidR="00D9171C" w:rsidRDefault="005E6390" w:rsidP="005E6390">
          <w:pPr>
            <w:pStyle w:val="30A5E728A9EB4B38B5EE618443DB1F63"/>
          </w:pPr>
          <w:r w:rsidRPr="00B317A4">
            <w:rPr>
              <w:rStyle w:val="Style4-PMO"/>
            </w:rPr>
            <w:t>Choose an item.</w:t>
          </w:r>
        </w:p>
      </w:docPartBody>
    </w:docPart>
    <w:docPart>
      <w:docPartPr>
        <w:name w:val="007359B7DD064FC6B585DBC4104C0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D5258-47CA-4299-9596-E922D3D420FB}"/>
      </w:docPartPr>
      <w:docPartBody>
        <w:p w:rsidR="00D9171C" w:rsidRDefault="005E6390" w:rsidP="005E6390">
          <w:pPr>
            <w:pStyle w:val="007359B7DD064FC6B585DBC4104C05DD"/>
          </w:pPr>
          <w:r w:rsidRPr="00B317A4">
            <w:rPr>
              <w:rStyle w:val="Style4-PMO"/>
            </w:rPr>
            <w:t>Click or tap to enter a date.</w:t>
          </w:r>
        </w:p>
      </w:docPartBody>
    </w:docPart>
    <w:docPart>
      <w:docPartPr>
        <w:name w:val="918EA16C33F948788096FB0B78E07F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43A9DA-BDB8-4AE3-91C7-67E2E13BC311}"/>
      </w:docPartPr>
      <w:docPartBody>
        <w:p w:rsidR="004E3D5B" w:rsidRDefault="005E6390" w:rsidP="005E6390">
          <w:pPr>
            <w:pStyle w:val="918EA16C33F948788096FB0B78E07F10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5E7689E86504127AE525E525F38E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EACEB-56BB-4CFD-A387-2526F805FE07}"/>
      </w:docPartPr>
      <w:docPartBody>
        <w:p w:rsidR="004E2561" w:rsidRDefault="005E6390" w:rsidP="005E6390">
          <w:pPr>
            <w:pStyle w:val="45E7689E86504127AE525E525F38EEB9"/>
          </w:pPr>
          <w:r w:rsidRPr="004D21D7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D96D3A0F95347F892F5A834DD2F2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3A43D-2FA8-4A01-B476-7C8E011FF61B}"/>
      </w:docPartPr>
      <w:docPartBody>
        <w:p w:rsidR="002A04DD" w:rsidRDefault="005E6390" w:rsidP="005E6390">
          <w:pPr>
            <w:pStyle w:val="7D96D3A0F95347F892F5A834DD2F2746"/>
          </w:pPr>
          <w:r w:rsidRPr="00902291">
            <w:rPr>
              <w:b w:val="0"/>
              <w:bCs w:val="0"/>
              <w:color w:val="2F5496"/>
            </w:rPr>
            <w:t>Choose an item.</w:t>
          </w:r>
        </w:p>
      </w:docPartBody>
    </w:docPart>
    <w:docPart>
      <w:docPartPr>
        <w:name w:val="DF0E97B93FAF48D59CB85675097ED7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56B02B-F01D-4927-A2E2-E0F2DAF1855C}"/>
      </w:docPartPr>
      <w:docPartBody>
        <w:p w:rsidR="002A04DD" w:rsidRDefault="005E6390" w:rsidP="005E6390">
          <w:pPr>
            <w:pStyle w:val="DF0E97B93FAF48D59CB85675097ED7BC"/>
          </w:pPr>
          <w:r w:rsidRPr="00770C3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B34F96E0F42842E990887E02E673D3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49FB0-E936-404E-9D97-5FE2E69C1915}"/>
      </w:docPartPr>
      <w:docPartBody>
        <w:p w:rsidR="002A04DD" w:rsidRDefault="005E6390" w:rsidP="005E6390">
          <w:pPr>
            <w:pStyle w:val="B34F96E0F42842E990887E02E673D37A"/>
          </w:pPr>
          <w:r w:rsidRPr="00ED02E5">
            <w:rPr>
              <w:rStyle w:val="Style4-PMO"/>
              <w:b w:val="0"/>
              <w:bCs w:val="0"/>
            </w:rPr>
            <w:t>Click or tap here to enter text.</w:t>
          </w:r>
        </w:p>
      </w:docPartBody>
    </w:docPart>
    <w:docPart>
      <w:docPartPr>
        <w:name w:val="5A073CF8F70F49319FCED8E3F9E22B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59F1CB-970B-464E-BC0F-59B0E344E7DC}"/>
      </w:docPartPr>
      <w:docPartBody>
        <w:p w:rsidR="002A04DD" w:rsidRDefault="005E6390" w:rsidP="005E6390">
          <w:pPr>
            <w:pStyle w:val="5A073CF8F70F49319FCED8E3F9E22B46"/>
          </w:pPr>
          <w:r w:rsidRPr="00ED02E5">
            <w:rPr>
              <w:rStyle w:val="Style4-PMO"/>
              <w:b w:val="0"/>
              <w:bCs w:val="0"/>
            </w:rPr>
            <w:t>Click or tap here to enter text.</w:t>
          </w:r>
        </w:p>
      </w:docPartBody>
    </w:docPart>
    <w:docPart>
      <w:docPartPr>
        <w:name w:val="1E313C8C117F431E91A2AED368B70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9DB5C-7FA5-4C8F-86A7-603D74EEFF4A}"/>
      </w:docPartPr>
      <w:docPartBody>
        <w:p w:rsidR="002A04DD" w:rsidRDefault="005E6390" w:rsidP="005E6390">
          <w:pPr>
            <w:pStyle w:val="1E313C8C117F431E91A2AED368B70E29"/>
          </w:pPr>
          <w:r w:rsidRPr="00902291">
            <w:rPr>
              <w:rStyle w:val="Style4-PMO"/>
              <w:b w:val="0"/>
              <w:bCs w:val="0"/>
            </w:rPr>
            <w:t>Choose an item.</w:t>
          </w:r>
        </w:p>
      </w:docPartBody>
    </w:docPart>
    <w:docPart>
      <w:docPartPr>
        <w:name w:val="40221BFB46FE4DBCAF10A2BA28355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B2FB2A-A709-42D7-9A8D-B30BC87DB381}"/>
      </w:docPartPr>
      <w:docPartBody>
        <w:p w:rsidR="002A04DD" w:rsidRDefault="005E6390" w:rsidP="005E6390">
          <w:pPr>
            <w:pStyle w:val="40221BFB46FE4DBCAF10A2BA283552CA"/>
          </w:pPr>
          <w:r w:rsidRPr="00ED02E5">
            <w:rPr>
              <w:rStyle w:val="Style4-PMO"/>
              <w:b w:val="0"/>
              <w:bCs w:val="0"/>
            </w:rPr>
            <w:t>Click or tap here to enter text.</w:t>
          </w:r>
        </w:p>
      </w:docPartBody>
    </w:docPart>
    <w:docPart>
      <w:docPartPr>
        <w:name w:val="F2398FC8E81746A5A94200B4DE36FA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E459E-51B9-4A82-B815-CDF9AFBB9D43}"/>
      </w:docPartPr>
      <w:docPartBody>
        <w:p w:rsidR="002A04DD" w:rsidRDefault="005E6390" w:rsidP="005E6390">
          <w:pPr>
            <w:pStyle w:val="F2398FC8E81746A5A94200B4DE36FA6B"/>
          </w:pPr>
          <w:r w:rsidRPr="005834EE">
            <w:rPr>
              <w:color w:val="2F5496" w:themeColor="accent1" w:themeShade="BF"/>
              <w:szCs w:val="24"/>
            </w:rPr>
            <w:t>Click or tap here to enter text.</w:t>
          </w:r>
        </w:p>
      </w:docPartBody>
    </w:docPart>
    <w:docPart>
      <w:docPartPr>
        <w:name w:val="604E714EB55D4557BF821FF615235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9F4F3-F151-4125-90F5-E7EB629C0D59}"/>
      </w:docPartPr>
      <w:docPartBody>
        <w:p w:rsidR="002A04DD" w:rsidRDefault="005E6390" w:rsidP="005E6390">
          <w:pPr>
            <w:pStyle w:val="604E714EB55D4557BF821FF6152359E1"/>
          </w:pPr>
          <w:r w:rsidRPr="005834EE">
            <w:rPr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60C48D7E1A2345A5B333D1F9ADAC4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E8C53-425C-49DA-9696-CD3ECFDB673D}"/>
      </w:docPartPr>
      <w:docPartBody>
        <w:p w:rsidR="002A04DD" w:rsidRDefault="005E6390" w:rsidP="005E6390">
          <w:pPr>
            <w:pStyle w:val="60C48D7E1A2345A5B333D1F9ADAC404A"/>
          </w:pPr>
          <w:r w:rsidRPr="005834EE">
            <w:rPr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53E41AA94DC438EB96FABC2A5591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F01DB1-AA3C-4D9E-BE47-435838FB5589}"/>
      </w:docPartPr>
      <w:docPartBody>
        <w:p w:rsidR="002A04DD" w:rsidRDefault="005E6390" w:rsidP="005E6390">
          <w:pPr>
            <w:pStyle w:val="453E41AA94DC438EB96FABC2A55917B0"/>
          </w:pPr>
          <w:r w:rsidRPr="00ED02E5">
            <w:rPr>
              <w:rStyle w:val="Style4-PMO"/>
              <w:b w:val="0"/>
              <w:bCs w:val="0"/>
            </w:rPr>
            <w:t>Choose an item.</w:t>
          </w:r>
        </w:p>
      </w:docPartBody>
    </w:docPart>
    <w:docPart>
      <w:docPartPr>
        <w:name w:val="EE8EB54905714FC780CDD29F0B9BB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2197D9-8D7E-4BC9-943D-89B68BE2EECF}"/>
      </w:docPartPr>
      <w:docPartBody>
        <w:p w:rsidR="002A04DD" w:rsidRDefault="005E6390" w:rsidP="005E6390">
          <w:pPr>
            <w:pStyle w:val="EE8EB54905714FC780CDD29F0B9BB660"/>
          </w:pPr>
          <w:r w:rsidRPr="005834EE">
            <w:rPr>
              <w:color w:val="2F5496" w:themeColor="accent1" w:themeShade="BF"/>
            </w:rPr>
            <w:t>Choose an item.</w:t>
          </w:r>
        </w:p>
      </w:docPartBody>
    </w:docPart>
    <w:docPart>
      <w:docPartPr>
        <w:name w:val="8224DE6BFC75437C86855A09B812EF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8A373-F606-45D4-A047-403BBE3CE971}"/>
      </w:docPartPr>
      <w:docPartBody>
        <w:p w:rsidR="002A04DD" w:rsidRDefault="005E6390" w:rsidP="005E6390">
          <w:pPr>
            <w:pStyle w:val="8224DE6BFC75437C86855A09B812EF37"/>
          </w:pPr>
          <w:r w:rsidRPr="005834EE">
            <w:rPr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D0D6BB329E2740D9A5DB1BE73DFAEB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EF17A-2924-4232-9D07-69FE2CD8070B}"/>
      </w:docPartPr>
      <w:docPartBody>
        <w:p w:rsidR="002A04DD" w:rsidRDefault="005E6390" w:rsidP="005E6390">
          <w:pPr>
            <w:pStyle w:val="D0D6BB329E2740D9A5DB1BE73DFAEB96"/>
          </w:pPr>
          <w:r w:rsidRPr="005834EE">
            <w:rPr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667B1DBEA40541F68057DBF732385B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9C07C-B264-4AD2-B92E-5E41DC93A763}"/>
      </w:docPartPr>
      <w:docPartBody>
        <w:p w:rsidR="002A04DD" w:rsidRDefault="005E6390" w:rsidP="005E6390">
          <w:pPr>
            <w:pStyle w:val="667B1DBEA40541F68057DBF732385B9A"/>
          </w:pPr>
          <w:r w:rsidRPr="005834EE">
            <w:rPr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7EA1589A7BFB41979E1C0B8490040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62B51-509F-4813-BE79-89BF9AF1AF47}"/>
      </w:docPartPr>
      <w:docPartBody>
        <w:p w:rsidR="003F757D" w:rsidRDefault="002A04DD" w:rsidP="002A04DD">
          <w:pPr>
            <w:pStyle w:val="7EA1589A7BFB41979E1C0B849004074F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28765F08D4E4307847FA7D7A5051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F2EEE-3106-446F-BED3-F27C6E4AD53B}"/>
      </w:docPartPr>
      <w:docPartBody>
        <w:p w:rsidR="003F757D" w:rsidRDefault="002A04DD" w:rsidP="002A04DD">
          <w:pPr>
            <w:pStyle w:val="B28765F08D4E4307847FA7D7A505161D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400348AFED684986B7D832B0541DB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AC29E-59C9-42AF-9466-E84B5719A35A}"/>
      </w:docPartPr>
      <w:docPartBody>
        <w:p w:rsidR="003F757D" w:rsidRDefault="002A04DD" w:rsidP="002A04DD">
          <w:pPr>
            <w:pStyle w:val="400348AFED684986B7D832B0541DB311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9380E1874584070B5868DD936061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815DF0-6B3D-4083-AAD4-1E6036F2981F}"/>
      </w:docPartPr>
      <w:docPartBody>
        <w:p w:rsidR="003F757D" w:rsidRDefault="002A04DD" w:rsidP="002A04DD">
          <w:pPr>
            <w:pStyle w:val="B9380E1874584070B5868DD93606170B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77EE1E140A54770AC59C452FA5F4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1F7B6-E73B-4C28-B96C-22959497D40D}"/>
      </w:docPartPr>
      <w:docPartBody>
        <w:p w:rsidR="003F757D" w:rsidRDefault="002A04DD" w:rsidP="002A04DD">
          <w:pPr>
            <w:pStyle w:val="877EE1E140A54770AC59C452FA5F4FD5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CF8D14AA3BE2437E9F6302ECFB413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C1DA0B-EC4C-40C7-AC4D-FBB8E9B66C43}"/>
      </w:docPartPr>
      <w:docPartBody>
        <w:p w:rsidR="003F757D" w:rsidRDefault="002A04DD" w:rsidP="002A04DD">
          <w:pPr>
            <w:pStyle w:val="CF8D14AA3BE2437E9F6302ECFB4136F7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06810E6A95F4025ADCCF0A8C2AE75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9C2C3-9FD6-43C5-BE06-5A3BF00EB7AD}"/>
      </w:docPartPr>
      <w:docPartBody>
        <w:p w:rsidR="003F757D" w:rsidRDefault="002A04DD" w:rsidP="002A04DD">
          <w:pPr>
            <w:pStyle w:val="D06810E6A95F4025ADCCF0A8C2AE75CD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67F15A4E910444749AD893526D077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535F3-410F-4762-9905-1C7CC8F3E011}"/>
      </w:docPartPr>
      <w:docPartBody>
        <w:p w:rsidR="003F757D" w:rsidRDefault="002A04DD" w:rsidP="002A04DD">
          <w:pPr>
            <w:pStyle w:val="67F15A4E910444749AD893526D0771A3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03ABAF323DEC42EDB0F43E704B2EC1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4EEA68-A0EB-467F-985E-775A8651D108}"/>
      </w:docPartPr>
      <w:docPartBody>
        <w:p w:rsidR="003F757D" w:rsidRDefault="002A04DD" w:rsidP="002A04DD">
          <w:pPr>
            <w:pStyle w:val="03ABAF323DEC42EDB0F43E704B2EC1BB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1C1711EAFB14FD9B871678C81DE6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D403E-3E78-40E5-BA33-8BC4DFFD5F74}"/>
      </w:docPartPr>
      <w:docPartBody>
        <w:p w:rsidR="003F757D" w:rsidRDefault="005E6390" w:rsidP="005E6390">
          <w:pPr>
            <w:pStyle w:val="D1C1711EAFB14FD9B871678C81DE62F0"/>
          </w:pPr>
          <w:r w:rsidRPr="005D70D4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89423354CA5C4FDCBB9C76C7E79BD9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66FE9-E707-48E4-8DA7-6F0104302564}"/>
      </w:docPartPr>
      <w:docPartBody>
        <w:p w:rsidR="003F757D" w:rsidRDefault="005E6390" w:rsidP="005E6390">
          <w:pPr>
            <w:pStyle w:val="89423354CA5C4FDCBB9C76C7E79BD9DA"/>
          </w:pPr>
          <w:r w:rsidRPr="005D70D4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B8BCACE959A74C4C86A643BA369CA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64EE9E-AA81-425E-89AB-450E35C17D5E}"/>
      </w:docPartPr>
      <w:docPartBody>
        <w:p w:rsidR="003F757D" w:rsidRDefault="005E6390" w:rsidP="005E6390">
          <w:pPr>
            <w:pStyle w:val="B8BCACE959A74C4C86A643BA369CA954"/>
          </w:pPr>
          <w:r w:rsidRPr="009A12F2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F64B2B66DE484DA1A05E7E2BA9AF3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4F5A6-E064-4D73-AA08-6FD6B455794A}"/>
      </w:docPartPr>
      <w:docPartBody>
        <w:p w:rsidR="003F757D" w:rsidRDefault="005E6390" w:rsidP="005E6390">
          <w:pPr>
            <w:pStyle w:val="F64B2B66DE484DA1A05E7E2BA9AF37C8"/>
          </w:pPr>
          <w:r w:rsidRPr="005D70D4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0A91F952E8D24FABA2BCA7A3953936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DC071-FAF2-476E-A32D-C4785870354E}"/>
      </w:docPartPr>
      <w:docPartBody>
        <w:p w:rsidR="003F757D" w:rsidRDefault="005E6390" w:rsidP="005E6390">
          <w:pPr>
            <w:pStyle w:val="0A91F952E8D24FABA2BCA7A3953936EF"/>
          </w:pPr>
          <w:r w:rsidRPr="005D70D4">
            <w:rPr>
              <w:rStyle w:val="PlaceholderText"/>
              <w:bCs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81D3B1F889AC43E688092B265AB33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EE66B-ABEA-4675-8385-5A09106C5AA8}"/>
      </w:docPartPr>
      <w:docPartBody>
        <w:p w:rsidR="003F757D" w:rsidRDefault="005E6390" w:rsidP="005E6390">
          <w:pPr>
            <w:pStyle w:val="81D3B1F889AC43E688092B265AB332CA"/>
          </w:pPr>
          <w:r w:rsidRPr="009A12F2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DA1D8E35AAC3432F936F3BE018915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48EEB-852E-4271-95D7-7544C87F5B9A}"/>
      </w:docPartPr>
      <w:docPartBody>
        <w:p w:rsidR="003F757D" w:rsidRDefault="005E6390" w:rsidP="005E6390">
          <w:pPr>
            <w:pStyle w:val="DA1D8E35AAC3432F936F3BE018915B13"/>
          </w:pPr>
          <w:r w:rsidRPr="00100BEB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E8A7AE29AEB64A02BD63A6CD0DB27B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5ED19-E049-46AC-A502-28C7825B12FA}"/>
      </w:docPartPr>
      <w:docPartBody>
        <w:p w:rsidR="003F757D" w:rsidRDefault="005E6390" w:rsidP="005E6390">
          <w:pPr>
            <w:pStyle w:val="E8A7AE29AEB64A02BD63A6CD0DB27B96"/>
          </w:pPr>
          <w:r w:rsidRPr="00100BEB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544C6FD1187044319160691035847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AE0283-6DF8-4585-A2D9-9FF3885D4FE1}"/>
      </w:docPartPr>
      <w:docPartBody>
        <w:p w:rsidR="003F757D" w:rsidRDefault="005E6390" w:rsidP="005E6390">
          <w:pPr>
            <w:pStyle w:val="544C6FD118704431916069103584789D"/>
          </w:pPr>
          <w:r w:rsidRPr="00100BEB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84D3C7C511634041A74DD3D41EF9A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049BDB-BF94-4A67-8799-646D999A3607}"/>
      </w:docPartPr>
      <w:docPartBody>
        <w:p w:rsidR="003F757D" w:rsidRDefault="005E6390" w:rsidP="005E6390">
          <w:pPr>
            <w:pStyle w:val="84D3C7C511634041A74DD3D41EF9AA70"/>
          </w:pPr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5C34F51AD594A169D3BFD4CDD15F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D68979-9350-4712-85D1-370BEBEE2D89}"/>
      </w:docPartPr>
      <w:docPartBody>
        <w:p w:rsidR="003F757D" w:rsidRDefault="005E6390" w:rsidP="005E6390">
          <w:pPr>
            <w:pStyle w:val="95C34F51AD594A169D3BFD4CDD15FC1B"/>
          </w:pPr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3FBD538E7D46480CA1D43F8AF2D13E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03C68-5463-4A0C-AAE4-1DDA5E7063EB}"/>
      </w:docPartPr>
      <w:docPartBody>
        <w:p w:rsidR="003F757D" w:rsidRDefault="005E6390" w:rsidP="005E6390">
          <w:pPr>
            <w:pStyle w:val="3FBD538E7D46480CA1D43F8AF2D13E8F"/>
          </w:pPr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1343E846A88A4054BBB45CD3598589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4C85A1-B3A9-498D-B818-695E3C37118A}"/>
      </w:docPartPr>
      <w:docPartBody>
        <w:p w:rsidR="003F757D" w:rsidRDefault="005E6390" w:rsidP="005E6390">
          <w:pPr>
            <w:pStyle w:val="1343E846A88A4054BBB45CD3598589A6"/>
          </w:pPr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33A2BFF0A4734E5692BAE176B8C3B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D6868-D917-4F96-A8E1-1F7B0777198F}"/>
      </w:docPartPr>
      <w:docPartBody>
        <w:p w:rsidR="003F757D" w:rsidRDefault="005E6390" w:rsidP="005E6390">
          <w:pPr>
            <w:pStyle w:val="33A2BFF0A4734E5692BAE176B8C3B911"/>
          </w:pPr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2148A4F272C54BB0AE25EA2226297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CBE87-3FD5-489B-9450-3C6EB19DB9B5}"/>
      </w:docPartPr>
      <w:docPartBody>
        <w:p w:rsidR="003F757D" w:rsidRDefault="005E6390" w:rsidP="005E6390">
          <w:pPr>
            <w:pStyle w:val="2148A4F272C54BB0AE25EA2226297509"/>
          </w:pPr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CB46BAA8DAF4274A308482515A98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B5BC36-AA45-454F-95CE-43A5D179DC81}"/>
      </w:docPartPr>
      <w:docPartBody>
        <w:p w:rsidR="003F757D" w:rsidRDefault="005E6390" w:rsidP="005E6390">
          <w:pPr>
            <w:pStyle w:val="9CB46BAA8DAF4274A308482515A98742"/>
          </w:pPr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B217EBBC0C35449CA026D3A06B8479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405CA-6F0A-448E-B05F-C569EC77AD30}"/>
      </w:docPartPr>
      <w:docPartBody>
        <w:p w:rsidR="003F757D" w:rsidRDefault="005E6390" w:rsidP="005E6390">
          <w:pPr>
            <w:pStyle w:val="B217EBBC0C35449CA026D3A06B8479F9"/>
          </w:pPr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64E73EFC53144222889AA925DF45F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CA6592-3A61-42A7-B1B6-B2B8AB3EF5FC}"/>
      </w:docPartPr>
      <w:docPartBody>
        <w:p w:rsidR="003F757D" w:rsidRDefault="005E6390" w:rsidP="005E6390">
          <w:pPr>
            <w:pStyle w:val="64E73EFC53144222889AA925DF45F836"/>
          </w:pPr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5A89CBF77E1E4CA59EECBEFC463B2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51FF7-BCEE-4E33-824B-C9C8892BBCC1}"/>
      </w:docPartPr>
      <w:docPartBody>
        <w:p w:rsidR="003F757D" w:rsidRDefault="005E6390" w:rsidP="005E6390">
          <w:pPr>
            <w:pStyle w:val="5A89CBF77E1E4CA59EECBEFC463B28E3"/>
          </w:pPr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A8381F05CD44934BF5BE9AC44A28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1768C7-855D-455F-A033-538FD7B8202C}"/>
      </w:docPartPr>
      <w:docPartBody>
        <w:p w:rsidR="003F757D" w:rsidRDefault="005E6390" w:rsidP="005E6390">
          <w:pPr>
            <w:pStyle w:val="4A8381F05CD44934BF5BE9AC44A28585"/>
          </w:pPr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F5371A3FAD7543539828A98DFB466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9EFCD-03FB-44B8-9797-2C9AFDF80C55}"/>
      </w:docPartPr>
      <w:docPartBody>
        <w:p w:rsidR="003F757D" w:rsidRDefault="005E6390" w:rsidP="005E6390">
          <w:pPr>
            <w:pStyle w:val="F5371A3FAD7543539828A98DFB466CCA"/>
          </w:pPr>
          <w:r w:rsidRPr="000D5C8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79EC392DE0914BD5A10E514717558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766ED-28E7-4F37-82A1-55BFA98C9027}"/>
      </w:docPartPr>
      <w:docPartBody>
        <w:p w:rsidR="008E30CA" w:rsidRDefault="007A7F0C" w:rsidP="007A7F0C">
          <w:pPr>
            <w:pStyle w:val="79EC392DE0914BD5A10E51471755861C1"/>
          </w:pPr>
          <w:r w:rsidRPr="00F90E2F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3D5DC9E6824A43109571E2B226CC1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CC3A7-9487-4129-8982-E8697FE6915B}"/>
      </w:docPartPr>
      <w:docPartBody>
        <w:p w:rsidR="008E30CA" w:rsidRDefault="007A7F0C" w:rsidP="007A7F0C">
          <w:pPr>
            <w:pStyle w:val="3D5DC9E6824A43109571E2B226CC16881"/>
          </w:pPr>
          <w:r w:rsidRPr="00F90E2F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84F563764B314EAF9C2456D69B3D9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DFC0A-FD59-4B67-BDA9-391606FC4B7B}"/>
      </w:docPartPr>
      <w:docPartBody>
        <w:p w:rsidR="008E30CA" w:rsidRDefault="007A7F0C" w:rsidP="007A7F0C">
          <w:pPr>
            <w:pStyle w:val="84F563764B314EAF9C2456D69B3D91661"/>
          </w:pPr>
          <w:r w:rsidRPr="00F90E2F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04C5E620863142D4BFF417F964AA8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39C27-8F5A-461A-B5B5-48DF7644EAA1}"/>
      </w:docPartPr>
      <w:docPartBody>
        <w:p w:rsidR="007B688B" w:rsidRDefault="005E6390" w:rsidP="005E6390">
          <w:pPr>
            <w:pStyle w:val="04C5E620863142D4BFF417F964AA8389"/>
          </w:pPr>
          <w:r w:rsidRPr="004F476A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0182C12F10AC4AEE9F821C600C4C75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B74F9-C6F4-466E-AD4B-D86EBFC76EB2}"/>
      </w:docPartPr>
      <w:docPartBody>
        <w:p w:rsidR="007B688B" w:rsidRDefault="007A7F0C" w:rsidP="007A7F0C">
          <w:pPr>
            <w:pStyle w:val="0182C12F10AC4AEE9F821C600C4C75C5"/>
          </w:pPr>
          <w:r w:rsidRPr="00F90E2F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9F6C33AE40C1437EAC401B33D11B3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4F6D0-31A7-4963-BDF0-1F95456882B3}"/>
      </w:docPartPr>
      <w:docPartBody>
        <w:p w:rsidR="007B688B" w:rsidRDefault="005E6390" w:rsidP="005E6390">
          <w:pPr>
            <w:pStyle w:val="9F6C33AE40C1437EAC401B33D11B39581"/>
          </w:pPr>
          <w:r w:rsidRPr="003116A3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8D60FA80421D483CB21B1E2561986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5E88A-C419-44E1-B039-966D27D977CE}"/>
      </w:docPartPr>
      <w:docPartBody>
        <w:p w:rsidR="007B688B" w:rsidRDefault="005E6390" w:rsidP="005E6390">
          <w:pPr>
            <w:pStyle w:val="8D60FA80421D483CB21B1E2561986D691"/>
          </w:pPr>
          <w:r w:rsidRPr="003116A3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9A456A59FFAA4071AD2F6650D3A3C0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D92C8-8A1E-454A-89BF-7B0344C8226D}"/>
      </w:docPartPr>
      <w:docPartBody>
        <w:p w:rsidR="007B688B" w:rsidRDefault="005E6390" w:rsidP="005E6390">
          <w:pPr>
            <w:pStyle w:val="9A456A59FFAA4071AD2F6650D3A3C01A1"/>
          </w:pPr>
          <w:r w:rsidRPr="003116A3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AA4D20B2EA694BB5B46250FE92775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AF876-46FD-4C9D-85F0-FCB83EED6E7C}"/>
      </w:docPartPr>
      <w:docPartBody>
        <w:p w:rsidR="007B688B" w:rsidRDefault="005E6390" w:rsidP="005E6390">
          <w:pPr>
            <w:pStyle w:val="AA4D20B2EA694BB5B46250FE92775D741"/>
          </w:pPr>
          <w:r w:rsidRPr="003116A3">
            <w:rPr>
              <w:rStyle w:val="Style4-PMO"/>
              <w:i w:val="0"/>
              <w:iCs w:val="0"/>
            </w:rPr>
            <w:t>Click or tap here to enter text.</w:t>
          </w:r>
        </w:p>
      </w:docPartBody>
    </w:docPart>
    <w:docPart>
      <w:docPartPr>
        <w:name w:val="8F0098B290D3432087FA6A94129647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BCFB0-B37A-4B20-933E-E9AB3DF885FE}"/>
      </w:docPartPr>
      <w:docPartBody>
        <w:p w:rsidR="00526EB8" w:rsidRDefault="005E6390" w:rsidP="005E6390">
          <w:pPr>
            <w:pStyle w:val="8F0098B290D3432087FA6A94129647B8"/>
          </w:pPr>
          <w:r w:rsidRPr="003116A3">
            <w:rPr>
              <w:rStyle w:val="Style4-PMO"/>
            </w:rPr>
            <w:t>Click or tap here to enter text.</w:t>
          </w:r>
        </w:p>
      </w:docPartBody>
    </w:docPart>
    <w:docPart>
      <w:docPartPr>
        <w:name w:val="4B3FF94A78614AD9B78FB869FBA61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BCB2B0-3201-46DD-9802-A49C259BFC57}"/>
      </w:docPartPr>
      <w:docPartBody>
        <w:p w:rsidR="00526EB8" w:rsidRDefault="005E6390" w:rsidP="005E6390">
          <w:pPr>
            <w:pStyle w:val="4B3FF94A78614AD9B78FB869FBA612A4"/>
          </w:pPr>
          <w:r w:rsidRPr="003116A3">
            <w:rPr>
              <w:rStyle w:val="Style4-PMO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3C9E6-1346-4A8C-97EB-B302507FD67B}"/>
      </w:docPartPr>
      <w:docPartBody>
        <w:p w:rsidR="00526EB8" w:rsidRDefault="005E6390">
          <w:r w:rsidRPr="00DD51F7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69031827BEB84F3798113D48E5F062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1D9FFE-2655-4DEC-9672-F69A5202B5F0}"/>
      </w:docPartPr>
      <w:docPartBody>
        <w:p w:rsidR="00526EB8" w:rsidRDefault="005E6390" w:rsidP="005E6390">
          <w:pPr>
            <w:pStyle w:val="69031827BEB84F3798113D48E5F062C9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10D93640A8D43C985A1EA1C8FF30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842D6F-1D67-459D-B8DC-891D579A70CE}"/>
      </w:docPartPr>
      <w:docPartBody>
        <w:p w:rsidR="00726041" w:rsidRDefault="002B3AD0" w:rsidP="002B3AD0">
          <w:pPr>
            <w:pStyle w:val="910D93640A8D43C985A1EA1C8FF3071C"/>
          </w:pPr>
          <w:r w:rsidRPr="00333864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FC0D70E830445BFAF8ACF268BBB6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F66361-3FCA-46BB-AD84-D0BAF83837A3}"/>
      </w:docPartPr>
      <w:docPartBody>
        <w:p w:rsidR="00726041" w:rsidRDefault="002B3AD0" w:rsidP="002B3AD0">
          <w:pPr>
            <w:pStyle w:val="7FC0D70E830445BFAF8ACF268BBB6C68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D1C67AB56C8246ADA27CFBA1A3D6B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D8CB8-408F-42A7-937A-260F52138EF3}"/>
      </w:docPartPr>
      <w:docPartBody>
        <w:p w:rsidR="00726041" w:rsidRDefault="002B3AD0" w:rsidP="002B3AD0">
          <w:pPr>
            <w:pStyle w:val="D1C67AB56C8246ADA27CFBA1A3D6BE32"/>
          </w:pPr>
          <w:r w:rsidRPr="00333864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93FE99FCE0B4048BA4C5EAACF250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026E7-1539-4853-97F1-8DA10C161968}"/>
      </w:docPartPr>
      <w:docPartBody>
        <w:p w:rsidR="00726041" w:rsidRDefault="002B3AD0" w:rsidP="002B3AD0">
          <w:pPr>
            <w:pStyle w:val="793FE99FCE0B4048BA4C5EAACF250F6A"/>
          </w:pPr>
          <w:r w:rsidRPr="00BE0005">
            <w:rPr>
              <w:noProof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37EF0292421F48B4B9A802DFFE13B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58BCA-957B-4580-9713-34889FB3AF89}"/>
      </w:docPartPr>
      <w:docPartBody>
        <w:p w:rsidR="00726041" w:rsidRDefault="002B3AD0" w:rsidP="002B3AD0">
          <w:pPr>
            <w:pStyle w:val="37EF0292421F48B4B9A802DFFE13BDDB"/>
          </w:pPr>
          <w:r w:rsidRPr="00333864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A9D3AA9520134F51818ED1F3677E2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41E3E-8177-4AB2-AA66-3101A2900233}"/>
      </w:docPartPr>
      <w:docPartBody>
        <w:p w:rsidR="00726041" w:rsidRDefault="002B3AD0" w:rsidP="002B3AD0">
          <w:pPr>
            <w:pStyle w:val="A9D3AA9520134F51818ED1F3677E2253"/>
          </w:pPr>
          <w:r w:rsidRPr="00BE0005">
            <w:rPr>
              <w:noProof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5C2C113A4C3B468985449AEFEA5E1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D0AAB-D79E-48C2-B3CE-DAB0305C4721}"/>
      </w:docPartPr>
      <w:docPartBody>
        <w:p w:rsidR="00726041" w:rsidRDefault="002B3AD0" w:rsidP="002B3AD0">
          <w:pPr>
            <w:pStyle w:val="5C2C113A4C3B468985449AEFEA5E15FD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33572B6CF3C49CF85B04061CEDE4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06109-0C60-48FC-A878-E8689E0E883D}"/>
      </w:docPartPr>
      <w:docPartBody>
        <w:p w:rsidR="00726041" w:rsidRDefault="002B3AD0" w:rsidP="002B3AD0">
          <w:pPr>
            <w:pStyle w:val="F33572B6CF3C49CF85B04061CEDE4934"/>
          </w:pPr>
          <w:r w:rsidRPr="004D5B47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D47722AAF3584A678D9380FFFFD73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74EC8-B67F-4CE4-B5EE-F6607F9A654F}"/>
      </w:docPartPr>
      <w:docPartBody>
        <w:p w:rsidR="00726041" w:rsidRDefault="002B3AD0" w:rsidP="002B3AD0">
          <w:pPr>
            <w:pStyle w:val="D47722AAF3584A678D9380FFFFD73210"/>
          </w:pPr>
          <w:r w:rsidRPr="003116A3">
            <w:rPr>
              <w:rStyle w:val="Style4-PMO"/>
            </w:rPr>
            <w:t>Click or tap here to enter text.</w:t>
          </w:r>
        </w:p>
      </w:docPartBody>
    </w:docPart>
    <w:docPart>
      <w:docPartPr>
        <w:name w:val="65B210756F124FE3B946712AF577A8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D5123-CC05-40AD-98BC-94D86A4470E0}"/>
      </w:docPartPr>
      <w:docPartBody>
        <w:p w:rsidR="00DE368B" w:rsidRDefault="005556E8" w:rsidP="005556E8">
          <w:pPr>
            <w:pStyle w:val="65B210756F124FE3B946712AF577A850"/>
          </w:pPr>
          <w:r w:rsidRPr="00333864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ADF7A5F9E66E4CE785A454FCC7FEA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FE967-3108-4ABF-93D0-614CDE04FA66}"/>
      </w:docPartPr>
      <w:docPartBody>
        <w:p w:rsidR="00DE368B" w:rsidRDefault="005556E8" w:rsidP="005556E8">
          <w:pPr>
            <w:pStyle w:val="ADF7A5F9E66E4CE785A454FCC7FEA9CE"/>
          </w:pPr>
          <w:r w:rsidRPr="004D5B47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006C414AFD014F69AD5FBE42D9455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A97F0-2D07-4998-B122-890EF0121809}"/>
      </w:docPartPr>
      <w:docPartBody>
        <w:p w:rsidR="00DE368B" w:rsidRDefault="005556E8" w:rsidP="005556E8">
          <w:pPr>
            <w:pStyle w:val="006C414AFD014F69AD5FBE42D945592B"/>
          </w:pPr>
          <w:r w:rsidRPr="004D5B47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19A911-20F9-4A03-8442-773F59A45A10}"/>
      </w:docPartPr>
      <w:docPartBody>
        <w:p w:rsidR="00DE368B" w:rsidRDefault="005556E8">
          <w:r w:rsidRPr="00FD45F2">
            <w:rPr>
              <w:rStyle w:val="PlaceholderText"/>
            </w:rPr>
            <w:t>Click or tap to enter a date.</w:t>
          </w:r>
        </w:p>
      </w:docPartBody>
    </w:docPart>
    <w:docPart>
      <w:docPartPr>
        <w:name w:val="44A567F7CBB44FFEB6A6EA37DF192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51249-0B3B-4B46-A30E-2B7BF2F548C5}"/>
      </w:docPartPr>
      <w:docPartBody>
        <w:p w:rsidR="00DE368B" w:rsidRDefault="005556E8" w:rsidP="005556E8">
          <w:pPr>
            <w:pStyle w:val="44A567F7CBB44FFEB6A6EA37DF19297D"/>
          </w:pPr>
          <w:r w:rsidRPr="00FD45F2">
            <w:rPr>
              <w:rStyle w:val="PlaceholderText"/>
            </w:rPr>
            <w:t>Click or tap to enter a date.</w:t>
          </w:r>
        </w:p>
      </w:docPartBody>
    </w:docPart>
    <w:docPart>
      <w:docPartPr>
        <w:name w:val="01BDDFA8AC614A259707FCD9578764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29A32-F464-4A07-A3F8-F46E84265450}"/>
      </w:docPartPr>
      <w:docPartBody>
        <w:p w:rsidR="00DE368B" w:rsidRDefault="005556E8" w:rsidP="005556E8">
          <w:pPr>
            <w:pStyle w:val="01BDDFA8AC614A259707FCD957876447"/>
          </w:pPr>
          <w:r w:rsidRPr="004D5B47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D165AECDA71A454391017CC9B200C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0876-722A-436F-841F-593BBC6907FC}"/>
      </w:docPartPr>
      <w:docPartBody>
        <w:p w:rsidR="00DE368B" w:rsidRDefault="005556E8" w:rsidP="005556E8">
          <w:pPr>
            <w:pStyle w:val="D165AECDA71A454391017CC9B200C5E0"/>
          </w:pPr>
          <w:r w:rsidRPr="004D5B47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B251D3182FCE48DE99AD95D000FF0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656AE-BD4F-4BDF-9305-BF66DC8C6BB2}"/>
      </w:docPartPr>
      <w:docPartBody>
        <w:p w:rsidR="00DE368B" w:rsidRDefault="005556E8" w:rsidP="005556E8">
          <w:pPr>
            <w:pStyle w:val="B251D3182FCE48DE99AD95D000FF0458"/>
          </w:pPr>
          <w:r w:rsidRPr="004D5B47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5AFB21718BBF458EB7FF65EF990F3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116EE-4E71-4BEA-AC25-BAF9F4EF5926}"/>
      </w:docPartPr>
      <w:docPartBody>
        <w:p w:rsidR="00DE368B" w:rsidRDefault="005556E8" w:rsidP="005556E8">
          <w:pPr>
            <w:pStyle w:val="5AFB21718BBF458EB7FF65EF990F3703"/>
          </w:pPr>
          <w:r w:rsidRPr="004D5B47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BC95D6B2EFBA44EEA53142598066A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C8284-8B13-417C-88D0-C755AFC94376}"/>
      </w:docPartPr>
      <w:docPartBody>
        <w:p w:rsidR="00624A72" w:rsidRDefault="00825F7F" w:rsidP="00825F7F">
          <w:pPr>
            <w:pStyle w:val="BC95D6B2EFBA44EEA53142598066AD93"/>
          </w:pPr>
          <w:r w:rsidRPr="00231C90">
            <w:rPr>
              <w:rStyle w:val="Style4-PMO"/>
            </w:rPr>
            <w:t>Click or tap here to enter text.</w:t>
          </w:r>
        </w:p>
      </w:docPartBody>
    </w:docPart>
    <w:docPart>
      <w:docPartPr>
        <w:name w:val="46432E60B21B41F489B8A4270B474A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570FB-ACAF-4D17-A961-743926699723}"/>
      </w:docPartPr>
      <w:docPartBody>
        <w:p w:rsidR="00FB615C" w:rsidRDefault="00D77A78" w:rsidP="00D77A78">
          <w:pPr>
            <w:pStyle w:val="46432E60B21B41F489B8A4270B474AE8"/>
          </w:pPr>
          <w:r w:rsidRPr="00333864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7DBCC9CC1E94B14BD05AE44E0618D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61855B-4E45-4D5D-9A22-B1D195157BAD}"/>
      </w:docPartPr>
      <w:docPartBody>
        <w:p w:rsidR="00FB615C" w:rsidRDefault="00D77A78" w:rsidP="00D77A78">
          <w:pPr>
            <w:pStyle w:val="E7DBCC9CC1E94B14BD05AE44E0618D9D"/>
          </w:pPr>
          <w:r w:rsidRPr="00BE0005">
            <w:rPr>
              <w:noProof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7EED349B4AA447C8A1E305EF46EDC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C14C4-8EDC-4BE0-82BC-F00C76794EA5}"/>
      </w:docPartPr>
      <w:docPartBody>
        <w:p w:rsidR="00FB615C" w:rsidRDefault="00D77A78" w:rsidP="00D77A78">
          <w:pPr>
            <w:pStyle w:val="7EED349B4AA447C8A1E305EF46EDCF47"/>
          </w:pPr>
          <w:r w:rsidRPr="00333864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6CA2F49128B47D1B230AE7163F08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F59F0-5A73-4A48-9024-2822F759091B}"/>
      </w:docPartPr>
      <w:docPartBody>
        <w:p w:rsidR="00FB615C" w:rsidRDefault="00D77A78" w:rsidP="00D77A78">
          <w:pPr>
            <w:pStyle w:val="F6CA2F49128B47D1B230AE7163F08B1F"/>
          </w:pPr>
          <w:r w:rsidRPr="00BE0005">
            <w:rPr>
              <w:noProof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D0D59676956A4692876D996098DC1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82B04-4962-4E55-9A61-6DAC60421258}"/>
      </w:docPartPr>
      <w:docPartBody>
        <w:p w:rsidR="00FB615C" w:rsidRDefault="00D77A78" w:rsidP="00D77A78">
          <w:pPr>
            <w:pStyle w:val="D0D59676956A4692876D996098DC1131"/>
          </w:pPr>
          <w:r w:rsidRPr="00333864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B37D2CC9B2749B6AE4DFD6D1AE45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09B2C-0526-4867-879A-470B9424C01F}"/>
      </w:docPartPr>
      <w:docPartBody>
        <w:p w:rsidR="00FB615C" w:rsidRDefault="00D77A78" w:rsidP="00D77A78">
          <w:pPr>
            <w:pStyle w:val="5B37D2CC9B2749B6AE4DFD6D1AE451F0"/>
          </w:pPr>
          <w:r w:rsidRPr="00BE0005">
            <w:rPr>
              <w:noProof/>
              <w:color w:val="2F5496" w:themeColor="accent1" w:themeShade="BF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59581B"/>
    <w:multiLevelType w:val="multilevel"/>
    <w:tmpl w:val="9A1213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728E1189"/>
    <w:multiLevelType w:val="multilevel"/>
    <w:tmpl w:val="C7BC02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7A915F1C"/>
    <w:multiLevelType w:val="multilevel"/>
    <w:tmpl w:val="E1AC18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57216838">
    <w:abstractNumId w:val="0"/>
  </w:num>
  <w:num w:numId="2" w16cid:durableId="1211645879">
    <w:abstractNumId w:val="2"/>
  </w:num>
  <w:num w:numId="3" w16cid:durableId="331033608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46C91"/>
    <w:rsid w:val="00043B7B"/>
    <w:rsid w:val="00056A16"/>
    <w:rsid w:val="000768FC"/>
    <w:rsid w:val="000B4F0F"/>
    <w:rsid w:val="001B360A"/>
    <w:rsid w:val="001B5E15"/>
    <w:rsid w:val="001D1B90"/>
    <w:rsid w:val="001F1CED"/>
    <w:rsid w:val="00247BF2"/>
    <w:rsid w:val="002A04DD"/>
    <w:rsid w:val="002B3AD0"/>
    <w:rsid w:val="002C49CF"/>
    <w:rsid w:val="002C683D"/>
    <w:rsid w:val="00305B23"/>
    <w:rsid w:val="00342D09"/>
    <w:rsid w:val="00361F55"/>
    <w:rsid w:val="00394C1E"/>
    <w:rsid w:val="003F757D"/>
    <w:rsid w:val="00417A4C"/>
    <w:rsid w:val="00457651"/>
    <w:rsid w:val="004A249E"/>
    <w:rsid w:val="004B7E95"/>
    <w:rsid w:val="004E2561"/>
    <w:rsid w:val="004E3D5B"/>
    <w:rsid w:val="00510B7C"/>
    <w:rsid w:val="00526EB8"/>
    <w:rsid w:val="005556E8"/>
    <w:rsid w:val="00580FEF"/>
    <w:rsid w:val="00597700"/>
    <w:rsid w:val="005E58DC"/>
    <w:rsid w:val="005E6390"/>
    <w:rsid w:val="006107DD"/>
    <w:rsid w:val="00624A72"/>
    <w:rsid w:val="00642F48"/>
    <w:rsid w:val="006A6A6B"/>
    <w:rsid w:val="006D7256"/>
    <w:rsid w:val="00726041"/>
    <w:rsid w:val="007A7F0C"/>
    <w:rsid w:val="007B688B"/>
    <w:rsid w:val="007D6E8F"/>
    <w:rsid w:val="00825F7F"/>
    <w:rsid w:val="0084000E"/>
    <w:rsid w:val="00846082"/>
    <w:rsid w:val="00857F2E"/>
    <w:rsid w:val="00865A6B"/>
    <w:rsid w:val="00886B87"/>
    <w:rsid w:val="008B180F"/>
    <w:rsid w:val="008B2E6E"/>
    <w:rsid w:val="008B4948"/>
    <w:rsid w:val="008D00EB"/>
    <w:rsid w:val="008D72D1"/>
    <w:rsid w:val="008E30CA"/>
    <w:rsid w:val="008E669A"/>
    <w:rsid w:val="00903776"/>
    <w:rsid w:val="009247CB"/>
    <w:rsid w:val="0097279D"/>
    <w:rsid w:val="009A150F"/>
    <w:rsid w:val="009C2FD1"/>
    <w:rsid w:val="00A04105"/>
    <w:rsid w:val="00A05E3C"/>
    <w:rsid w:val="00AB0EFB"/>
    <w:rsid w:val="00AD073F"/>
    <w:rsid w:val="00B272FB"/>
    <w:rsid w:val="00B44610"/>
    <w:rsid w:val="00B56D96"/>
    <w:rsid w:val="00BB14D3"/>
    <w:rsid w:val="00BB35A0"/>
    <w:rsid w:val="00CF0E41"/>
    <w:rsid w:val="00CF42E9"/>
    <w:rsid w:val="00D0454A"/>
    <w:rsid w:val="00D406AC"/>
    <w:rsid w:val="00D77A78"/>
    <w:rsid w:val="00D9171C"/>
    <w:rsid w:val="00DB285D"/>
    <w:rsid w:val="00DE368B"/>
    <w:rsid w:val="00EE1F75"/>
    <w:rsid w:val="00EF13EF"/>
    <w:rsid w:val="00F3651E"/>
    <w:rsid w:val="00F4260C"/>
    <w:rsid w:val="00F46C91"/>
    <w:rsid w:val="00F91BD7"/>
    <w:rsid w:val="00FB6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F0E41"/>
    <w:pPr>
      <w:keepNext/>
      <w:keepLines/>
      <w:spacing w:before="40" w:after="0"/>
      <w:outlineLvl w:val="2"/>
    </w:pPr>
    <w:rPr>
      <w:rFonts w:ascii="Arial" w:eastAsiaTheme="majorEastAsia" w:hAnsi="Arial" w:cstheme="majorBidi"/>
      <w:b/>
      <w:bCs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D77A78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CF0E41"/>
    <w:rPr>
      <w:rFonts w:ascii="Arial" w:eastAsiaTheme="majorEastAsia" w:hAnsi="Arial" w:cstheme="majorBidi"/>
      <w:b/>
      <w:bCs/>
      <w:sz w:val="32"/>
      <w:szCs w:val="24"/>
    </w:rPr>
  </w:style>
  <w:style w:type="paragraph" w:customStyle="1" w:styleId="1E6439200B3145FDB13F0F1E5F47F4E35">
    <w:name w:val="1E6439200B3145FDB13F0F1E5F47F4E35"/>
    <w:rsid w:val="00CF0E41"/>
    <w:rPr>
      <w:rFonts w:ascii="Arial" w:eastAsiaTheme="minorHAnsi" w:hAnsi="Arial"/>
      <w:sz w:val="24"/>
    </w:rPr>
  </w:style>
  <w:style w:type="paragraph" w:customStyle="1" w:styleId="7EA1589A7BFB41979E1C0B849004074F">
    <w:name w:val="7EA1589A7BFB41979E1C0B849004074F"/>
    <w:rsid w:val="002A04DD"/>
  </w:style>
  <w:style w:type="paragraph" w:customStyle="1" w:styleId="B28765F08D4E4307847FA7D7A505161D">
    <w:name w:val="B28765F08D4E4307847FA7D7A505161D"/>
    <w:rsid w:val="002A04DD"/>
  </w:style>
  <w:style w:type="paragraph" w:customStyle="1" w:styleId="400348AFED684986B7D832B0541DB311">
    <w:name w:val="400348AFED684986B7D832B0541DB311"/>
    <w:rsid w:val="002A04DD"/>
  </w:style>
  <w:style w:type="paragraph" w:customStyle="1" w:styleId="B9380E1874584070B5868DD93606170B">
    <w:name w:val="B9380E1874584070B5868DD93606170B"/>
    <w:rsid w:val="002A04DD"/>
  </w:style>
  <w:style w:type="paragraph" w:customStyle="1" w:styleId="877EE1E140A54770AC59C452FA5F4FD5">
    <w:name w:val="877EE1E140A54770AC59C452FA5F4FD5"/>
    <w:rsid w:val="002A04DD"/>
  </w:style>
  <w:style w:type="paragraph" w:customStyle="1" w:styleId="CF8D14AA3BE2437E9F6302ECFB4136F7">
    <w:name w:val="CF8D14AA3BE2437E9F6302ECFB4136F7"/>
    <w:rsid w:val="002A04DD"/>
  </w:style>
  <w:style w:type="paragraph" w:customStyle="1" w:styleId="D06810E6A95F4025ADCCF0A8C2AE75CD">
    <w:name w:val="D06810E6A95F4025ADCCF0A8C2AE75CD"/>
    <w:rsid w:val="002A04DD"/>
  </w:style>
  <w:style w:type="paragraph" w:customStyle="1" w:styleId="67F15A4E910444749AD893526D0771A3">
    <w:name w:val="67F15A4E910444749AD893526D0771A3"/>
    <w:rsid w:val="002A04DD"/>
  </w:style>
  <w:style w:type="paragraph" w:customStyle="1" w:styleId="03ABAF323DEC42EDB0F43E704B2EC1BB">
    <w:name w:val="03ABAF323DEC42EDB0F43E704B2EC1BB"/>
    <w:rsid w:val="002A04DD"/>
  </w:style>
  <w:style w:type="paragraph" w:customStyle="1" w:styleId="9260B21C3FEE4FC3B0E17DC495A96CE2">
    <w:name w:val="9260B21C3FEE4FC3B0E17DC495A96CE2"/>
    <w:rsid w:val="00BB35A0"/>
    <w:rPr>
      <w:lang w:eastAsia="ja-JP"/>
    </w:rPr>
  </w:style>
  <w:style w:type="character" w:customStyle="1" w:styleId="Style4-PMO">
    <w:name w:val="Style4-PMO"/>
    <w:basedOn w:val="DefaultParagraphFont"/>
    <w:uiPriority w:val="1"/>
    <w:qFormat/>
    <w:rsid w:val="00825F7F"/>
    <w:rPr>
      <w:color w:val="2F5496" w:themeColor="accent1" w:themeShade="BF"/>
    </w:rPr>
  </w:style>
  <w:style w:type="paragraph" w:customStyle="1" w:styleId="E4E26DF6C23943598D61E3D6B4800718">
    <w:name w:val="E4E26DF6C23943598D61E3D6B4800718"/>
    <w:rsid w:val="007A7F0C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E8272E1D73DA4FE0A107EE7C92FD5670">
    <w:name w:val="E8272E1D73DA4FE0A107EE7C92FD5670"/>
    <w:rsid w:val="007A7F0C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906646C43AB14047BF14110E3A40AE03">
    <w:name w:val="906646C43AB14047BF14110E3A40AE03"/>
    <w:rsid w:val="007A7F0C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0182C12F10AC4AEE9F821C600C4C75C5">
    <w:name w:val="0182C12F10AC4AEE9F821C600C4C75C5"/>
    <w:rsid w:val="007A7F0C"/>
    <w:rPr>
      <w:rFonts w:ascii="Arial" w:eastAsiaTheme="minorHAnsi" w:hAnsi="Arial"/>
      <w:i/>
      <w:iCs/>
      <w:sz w:val="24"/>
    </w:rPr>
  </w:style>
  <w:style w:type="paragraph" w:customStyle="1" w:styleId="79EC392DE0914BD5A10E51471755861C1">
    <w:name w:val="79EC392DE0914BD5A10E51471755861C1"/>
    <w:rsid w:val="007A7F0C"/>
    <w:rPr>
      <w:rFonts w:ascii="Arial" w:eastAsiaTheme="minorHAnsi" w:hAnsi="Arial"/>
      <w:i/>
      <w:iCs/>
      <w:sz w:val="24"/>
    </w:rPr>
  </w:style>
  <w:style w:type="paragraph" w:customStyle="1" w:styleId="3D5DC9E6824A43109571E2B226CC16881">
    <w:name w:val="3D5DC9E6824A43109571E2B226CC16881"/>
    <w:rsid w:val="007A7F0C"/>
    <w:rPr>
      <w:rFonts w:ascii="Arial" w:eastAsiaTheme="minorHAnsi" w:hAnsi="Arial"/>
      <w:i/>
      <w:iCs/>
      <w:sz w:val="24"/>
    </w:rPr>
  </w:style>
  <w:style w:type="paragraph" w:customStyle="1" w:styleId="84F563764B314EAF9C2456D69B3D91661">
    <w:name w:val="84F563764B314EAF9C2456D69B3D91661"/>
    <w:rsid w:val="007A7F0C"/>
    <w:rPr>
      <w:rFonts w:ascii="Arial" w:eastAsiaTheme="minorHAnsi" w:hAnsi="Arial"/>
      <w:i/>
      <w:iCs/>
      <w:sz w:val="24"/>
    </w:rPr>
  </w:style>
  <w:style w:type="paragraph" w:customStyle="1" w:styleId="7D96D3A0F95347F892F5A834DD2F2746">
    <w:name w:val="7D96D3A0F95347F892F5A834DD2F2746"/>
    <w:rsid w:val="005E6390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DF0E97B93FAF48D59CB85675097ED7BC">
    <w:name w:val="DF0E97B93FAF48D59CB85675097ED7BC"/>
    <w:rsid w:val="005E6390"/>
    <w:rPr>
      <w:rFonts w:ascii="Arial" w:eastAsiaTheme="minorHAnsi" w:hAnsi="Arial"/>
      <w:sz w:val="24"/>
    </w:rPr>
  </w:style>
  <w:style w:type="paragraph" w:customStyle="1" w:styleId="B34F96E0F42842E990887E02E673D37A">
    <w:name w:val="B34F96E0F42842E990887E02E673D37A"/>
    <w:rsid w:val="005E6390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5A073CF8F70F49319FCED8E3F9E22B46">
    <w:name w:val="5A073CF8F70F49319FCED8E3F9E22B46"/>
    <w:rsid w:val="005E6390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1E313C8C117F431E91A2AED368B70E29">
    <w:name w:val="1E313C8C117F431E91A2AED368B70E29"/>
    <w:rsid w:val="005E6390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40221BFB46FE4DBCAF10A2BA283552CA">
    <w:name w:val="40221BFB46FE4DBCAF10A2BA283552CA"/>
    <w:rsid w:val="005E6390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F2398FC8E81746A5A94200B4DE36FA6B">
    <w:name w:val="F2398FC8E81746A5A94200B4DE36FA6B"/>
    <w:rsid w:val="005E6390"/>
    <w:rPr>
      <w:rFonts w:ascii="Arial" w:eastAsiaTheme="minorHAnsi" w:hAnsi="Arial"/>
      <w:sz w:val="24"/>
    </w:rPr>
  </w:style>
  <w:style w:type="paragraph" w:customStyle="1" w:styleId="604E714EB55D4557BF821FF6152359E1">
    <w:name w:val="604E714EB55D4557BF821FF6152359E1"/>
    <w:rsid w:val="005E6390"/>
    <w:rPr>
      <w:rFonts w:ascii="Arial" w:eastAsiaTheme="minorHAnsi" w:hAnsi="Arial"/>
      <w:sz w:val="24"/>
    </w:rPr>
  </w:style>
  <w:style w:type="paragraph" w:customStyle="1" w:styleId="60C48D7E1A2345A5B333D1F9ADAC404A">
    <w:name w:val="60C48D7E1A2345A5B333D1F9ADAC404A"/>
    <w:rsid w:val="005E6390"/>
    <w:rPr>
      <w:rFonts w:ascii="Arial" w:eastAsiaTheme="minorHAnsi" w:hAnsi="Arial"/>
      <w:sz w:val="24"/>
    </w:rPr>
  </w:style>
  <w:style w:type="paragraph" w:customStyle="1" w:styleId="453E41AA94DC438EB96FABC2A55917B0">
    <w:name w:val="453E41AA94DC438EB96FABC2A55917B0"/>
    <w:rsid w:val="005E6390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EE8EB54905714FC780CDD29F0B9BB660">
    <w:name w:val="EE8EB54905714FC780CDD29F0B9BB660"/>
    <w:rsid w:val="005E6390"/>
    <w:rPr>
      <w:rFonts w:ascii="Arial" w:eastAsiaTheme="minorHAnsi" w:hAnsi="Arial"/>
      <w:sz w:val="24"/>
    </w:rPr>
  </w:style>
  <w:style w:type="paragraph" w:customStyle="1" w:styleId="8224DE6BFC75437C86855A09B812EF37">
    <w:name w:val="8224DE6BFC75437C86855A09B812EF37"/>
    <w:rsid w:val="005E6390"/>
    <w:rPr>
      <w:rFonts w:ascii="Arial" w:eastAsiaTheme="minorHAnsi" w:hAnsi="Arial"/>
      <w:sz w:val="24"/>
    </w:rPr>
  </w:style>
  <w:style w:type="paragraph" w:customStyle="1" w:styleId="D0D6BB329E2740D9A5DB1BE73DFAEB96">
    <w:name w:val="D0D6BB329E2740D9A5DB1BE73DFAEB96"/>
    <w:rsid w:val="005E6390"/>
    <w:rPr>
      <w:rFonts w:ascii="Arial" w:eastAsiaTheme="minorHAnsi" w:hAnsi="Arial"/>
      <w:sz w:val="24"/>
    </w:rPr>
  </w:style>
  <w:style w:type="paragraph" w:customStyle="1" w:styleId="667B1DBEA40541F68057DBF732385B9A">
    <w:name w:val="667B1DBEA40541F68057DBF732385B9A"/>
    <w:rsid w:val="005E6390"/>
    <w:rPr>
      <w:rFonts w:ascii="Arial" w:eastAsiaTheme="minorHAnsi" w:hAnsi="Arial"/>
      <w:sz w:val="24"/>
    </w:rPr>
  </w:style>
  <w:style w:type="paragraph" w:customStyle="1" w:styleId="69A7A3BDD3E8452AB4336D3AEA908843">
    <w:name w:val="69A7A3BDD3E8452AB4336D3AEA908843"/>
    <w:rsid w:val="005E6390"/>
    <w:rPr>
      <w:rFonts w:ascii="Arial" w:eastAsiaTheme="minorHAnsi" w:hAnsi="Arial"/>
      <w:sz w:val="24"/>
    </w:rPr>
  </w:style>
  <w:style w:type="paragraph" w:customStyle="1" w:styleId="DC19B6E841F049C899DE614A18BA07AB">
    <w:name w:val="DC19B6E841F049C899DE614A18BA07AB"/>
    <w:rsid w:val="005E6390"/>
    <w:rPr>
      <w:rFonts w:ascii="Arial" w:eastAsiaTheme="minorHAnsi" w:hAnsi="Arial"/>
      <w:sz w:val="24"/>
    </w:rPr>
  </w:style>
  <w:style w:type="paragraph" w:customStyle="1" w:styleId="930F423FE5C544CAA411A45CD620189C">
    <w:name w:val="930F423FE5C544CAA411A45CD620189C"/>
    <w:rsid w:val="005E6390"/>
    <w:rPr>
      <w:rFonts w:ascii="Arial" w:eastAsiaTheme="minorHAnsi" w:hAnsi="Arial"/>
      <w:sz w:val="24"/>
    </w:rPr>
  </w:style>
  <w:style w:type="paragraph" w:customStyle="1" w:styleId="3C0460582E0A47549B1ED051639F2914">
    <w:name w:val="3C0460582E0A47549B1ED051639F2914"/>
    <w:rsid w:val="005E6390"/>
    <w:rPr>
      <w:rFonts w:ascii="Arial" w:eastAsiaTheme="minorHAnsi" w:hAnsi="Arial"/>
      <w:sz w:val="24"/>
    </w:rPr>
  </w:style>
  <w:style w:type="paragraph" w:customStyle="1" w:styleId="04C5E620863142D4BFF417F964AA8389">
    <w:name w:val="04C5E620863142D4BFF417F964AA8389"/>
    <w:rsid w:val="005E6390"/>
    <w:rPr>
      <w:rFonts w:ascii="Arial" w:eastAsiaTheme="minorHAnsi" w:hAnsi="Arial"/>
      <w:sz w:val="24"/>
    </w:rPr>
  </w:style>
  <w:style w:type="paragraph" w:customStyle="1" w:styleId="04799A02B4FC41ECA9A2994E25DE6A07">
    <w:name w:val="04799A02B4FC41ECA9A2994E25DE6A07"/>
    <w:rsid w:val="005E6390"/>
    <w:rPr>
      <w:rFonts w:ascii="Arial" w:eastAsiaTheme="minorHAnsi" w:hAnsi="Arial"/>
      <w:sz w:val="24"/>
    </w:rPr>
  </w:style>
  <w:style w:type="paragraph" w:customStyle="1" w:styleId="6AA3961F3C4E41D6BE87C00B10C87354">
    <w:name w:val="6AA3961F3C4E41D6BE87C00B10C87354"/>
    <w:rsid w:val="005E6390"/>
    <w:rPr>
      <w:rFonts w:ascii="Arial" w:eastAsiaTheme="minorHAnsi" w:hAnsi="Arial"/>
      <w:sz w:val="24"/>
    </w:rPr>
  </w:style>
  <w:style w:type="paragraph" w:customStyle="1" w:styleId="A2C82FD0E07C41578EA66D8B2D513268">
    <w:name w:val="A2C82FD0E07C41578EA66D8B2D513268"/>
    <w:rsid w:val="005E6390"/>
    <w:rPr>
      <w:rFonts w:ascii="Arial" w:eastAsiaTheme="minorHAnsi" w:hAnsi="Arial"/>
      <w:sz w:val="24"/>
    </w:rPr>
  </w:style>
  <w:style w:type="paragraph" w:customStyle="1" w:styleId="518B145910304319B75A5B8EB8DA040C">
    <w:name w:val="518B145910304319B75A5B8EB8DA040C"/>
    <w:rsid w:val="005E6390"/>
    <w:rPr>
      <w:rFonts w:ascii="Arial" w:eastAsiaTheme="minorHAnsi" w:hAnsi="Arial"/>
      <w:sz w:val="24"/>
    </w:rPr>
  </w:style>
  <w:style w:type="paragraph" w:customStyle="1" w:styleId="CC04D0C244BA4B5BA3B9418A9B0B7EC8">
    <w:name w:val="CC04D0C244BA4B5BA3B9418A9B0B7EC8"/>
    <w:rsid w:val="005E6390"/>
    <w:rPr>
      <w:rFonts w:ascii="Arial" w:eastAsiaTheme="minorHAnsi" w:hAnsi="Arial"/>
      <w:sz w:val="24"/>
    </w:rPr>
  </w:style>
  <w:style w:type="paragraph" w:customStyle="1" w:styleId="3A9A43B63B754275BE7E9E5E099E04F8">
    <w:name w:val="3A9A43B63B754275BE7E9E5E099E04F8"/>
    <w:rsid w:val="005E6390"/>
    <w:rPr>
      <w:rFonts w:ascii="Arial" w:eastAsiaTheme="minorHAnsi" w:hAnsi="Arial"/>
      <w:sz w:val="24"/>
    </w:rPr>
  </w:style>
  <w:style w:type="paragraph" w:customStyle="1" w:styleId="CB74BDC12B9046A29D166C1DA26D2B32">
    <w:name w:val="CB74BDC12B9046A29D166C1DA26D2B32"/>
    <w:rsid w:val="005E6390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70212F1D498A47F4AC5AC9C52E778A20">
    <w:name w:val="70212F1D498A47F4AC5AC9C52E778A20"/>
    <w:rsid w:val="005E6390"/>
    <w:rPr>
      <w:rFonts w:ascii="Arial" w:eastAsiaTheme="minorHAnsi" w:hAnsi="Arial"/>
      <w:sz w:val="24"/>
    </w:rPr>
  </w:style>
  <w:style w:type="paragraph" w:customStyle="1" w:styleId="9FD71E7AEAE245DC80FBE51FD8AF19CE">
    <w:name w:val="9FD71E7AEAE245DC80FBE51FD8AF19CE"/>
    <w:rsid w:val="005E6390"/>
    <w:rPr>
      <w:rFonts w:ascii="Arial" w:eastAsiaTheme="minorHAnsi" w:hAnsi="Arial"/>
      <w:sz w:val="24"/>
    </w:rPr>
  </w:style>
  <w:style w:type="paragraph" w:customStyle="1" w:styleId="E0E6085DF769484B8E66A603BB491979">
    <w:name w:val="E0E6085DF769484B8E66A603BB491979"/>
    <w:rsid w:val="005E6390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bCs/>
      <w:sz w:val="24"/>
      <w:szCs w:val="24"/>
    </w:rPr>
  </w:style>
  <w:style w:type="paragraph" w:customStyle="1" w:styleId="ECB51D72E02841DBA8D592AE6B5F7739">
    <w:name w:val="ECB51D72E02841DBA8D592AE6B5F7739"/>
    <w:rsid w:val="005E6390"/>
    <w:rPr>
      <w:rFonts w:ascii="Arial" w:eastAsiaTheme="minorHAnsi" w:hAnsi="Arial"/>
      <w:sz w:val="24"/>
    </w:rPr>
  </w:style>
  <w:style w:type="paragraph" w:customStyle="1" w:styleId="918EA16C33F948788096FB0B78E07F10">
    <w:name w:val="918EA16C33F948788096FB0B78E07F10"/>
    <w:rsid w:val="005E6390"/>
    <w:rPr>
      <w:rFonts w:ascii="Arial" w:eastAsiaTheme="minorHAnsi" w:hAnsi="Arial"/>
      <w:sz w:val="24"/>
    </w:rPr>
  </w:style>
  <w:style w:type="paragraph" w:customStyle="1" w:styleId="BA1CF983DDBB4DE7AC0B20F8DF07FFCF">
    <w:name w:val="BA1CF983DDBB4DE7AC0B20F8DF07FFCF"/>
    <w:rsid w:val="005E6390"/>
    <w:rPr>
      <w:rFonts w:ascii="Arial" w:eastAsiaTheme="minorHAnsi" w:hAnsi="Arial"/>
      <w:sz w:val="24"/>
    </w:rPr>
  </w:style>
  <w:style w:type="paragraph" w:customStyle="1" w:styleId="6DAEDA23A64949E0B03D86742640B26F">
    <w:name w:val="6DAEDA23A64949E0B03D86742640B26F"/>
    <w:rsid w:val="005E6390"/>
    <w:rPr>
      <w:rFonts w:ascii="Arial" w:eastAsiaTheme="minorHAnsi" w:hAnsi="Arial"/>
      <w:sz w:val="24"/>
    </w:rPr>
  </w:style>
  <w:style w:type="paragraph" w:customStyle="1" w:styleId="EB0FA97AAD0C41F8B030E01A2D5990BD">
    <w:name w:val="EB0FA97AAD0C41F8B030E01A2D5990BD"/>
    <w:rsid w:val="005E6390"/>
    <w:rPr>
      <w:rFonts w:ascii="Arial" w:eastAsiaTheme="minorHAnsi" w:hAnsi="Arial"/>
      <w:sz w:val="24"/>
    </w:rPr>
  </w:style>
  <w:style w:type="paragraph" w:customStyle="1" w:styleId="9F6C33AE40C1437EAC401B33D11B39581">
    <w:name w:val="9F6C33AE40C1437EAC401B33D11B39581"/>
    <w:rsid w:val="005E6390"/>
    <w:rPr>
      <w:rFonts w:ascii="Arial" w:eastAsiaTheme="minorHAnsi" w:hAnsi="Arial"/>
      <w:i/>
      <w:iCs/>
      <w:sz w:val="24"/>
    </w:rPr>
  </w:style>
  <w:style w:type="paragraph" w:customStyle="1" w:styleId="8D60FA80421D483CB21B1E2561986D691">
    <w:name w:val="8D60FA80421D483CB21B1E2561986D691"/>
    <w:rsid w:val="005E6390"/>
    <w:rPr>
      <w:rFonts w:ascii="Arial" w:eastAsiaTheme="minorHAnsi" w:hAnsi="Arial"/>
      <w:i/>
      <w:iCs/>
      <w:sz w:val="24"/>
    </w:rPr>
  </w:style>
  <w:style w:type="paragraph" w:customStyle="1" w:styleId="9A456A59FFAA4071AD2F6650D3A3C01A1">
    <w:name w:val="9A456A59FFAA4071AD2F6650D3A3C01A1"/>
    <w:rsid w:val="005E6390"/>
    <w:rPr>
      <w:rFonts w:ascii="Arial" w:eastAsiaTheme="minorHAnsi" w:hAnsi="Arial"/>
      <w:i/>
      <w:iCs/>
      <w:sz w:val="24"/>
    </w:rPr>
  </w:style>
  <w:style w:type="paragraph" w:customStyle="1" w:styleId="AA4D20B2EA694BB5B46250FE92775D741">
    <w:name w:val="AA4D20B2EA694BB5B46250FE92775D741"/>
    <w:rsid w:val="005E6390"/>
    <w:rPr>
      <w:rFonts w:ascii="Arial" w:eastAsiaTheme="minorHAnsi" w:hAnsi="Arial"/>
      <w:i/>
      <w:iCs/>
      <w:sz w:val="24"/>
    </w:rPr>
  </w:style>
  <w:style w:type="paragraph" w:customStyle="1" w:styleId="D1C1711EAFB14FD9B871678C81DE62F0">
    <w:name w:val="D1C1711EAFB14FD9B871678C81DE62F0"/>
    <w:rsid w:val="005E6390"/>
    <w:rPr>
      <w:rFonts w:ascii="Arial" w:eastAsiaTheme="minorHAnsi" w:hAnsi="Arial"/>
      <w:sz w:val="24"/>
    </w:rPr>
  </w:style>
  <w:style w:type="paragraph" w:customStyle="1" w:styleId="89423354CA5C4FDCBB9C76C7E79BD9DA">
    <w:name w:val="89423354CA5C4FDCBB9C76C7E79BD9DA"/>
    <w:rsid w:val="005E6390"/>
    <w:rPr>
      <w:rFonts w:ascii="Arial" w:eastAsiaTheme="minorHAnsi" w:hAnsi="Arial"/>
      <w:sz w:val="24"/>
    </w:rPr>
  </w:style>
  <w:style w:type="paragraph" w:customStyle="1" w:styleId="B8BCACE959A74C4C86A643BA369CA954">
    <w:name w:val="B8BCACE959A74C4C86A643BA369CA954"/>
    <w:rsid w:val="005E6390"/>
    <w:rPr>
      <w:rFonts w:ascii="Arial" w:eastAsiaTheme="minorHAnsi" w:hAnsi="Arial"/>
      <w:sz w:val="24"/>
    </w:rPr>
  </w:style>
  <w:style w:type="paragraph" w:customStyle="1" w:styleId="F64B2B66DE484DA1A05E7E2BA9AF37C8">
    <w:name w:val="F64B2B66DE484DA1A05E7E2BA9AF37C8"/>
    <w:rsid w:val="005E6390"/>
    <w:rPr>
      <w:rFonts w:ascii="Arial" w:eastAsiaTheme="minorHAnsi" w:hAnsi="Arial"/>
      <w:sz w:val="24"/>
    </w:rPr>
  </w:style>
  <w:style w:type="paragraph" w:customStyle="1" w:styleId="0A91F952E8D24FABA2BCA7A3953936EF">
    <w:name w:val="0A91F952E8D24FABA2BCA7A3953936EF"/>
    <w:rsid w:val="005E6390"/>
    <w:rPr>
      <w:rFonts w:ascii="Arial" w:eastAsiaTheme="minorHAnsi" w:hAnsi="Arial"/>
      <w:sz w:val="24"/>
    </w:rPr>
  </w:style>
  <w:style w:type="paragraph" w:customStyle="1" w:styleId="81D3B1F889AC43E688092B265AB332CA">
    <w:name w:val="81D3B1F889AC43E688092B265AB332CA"/>
    <w:rsid w:val="005E6390"/>
    <w:rPr>
      <w:rFonts w:ascii="Arial" w:eastAsiaTheme="minorHAnsi" w:hAnsi="Arial"/>
      <w:sz w:val="24"/>
    </w:rPr>
  </w:style>
  <w:style w:type="paragraph" w:customStyle="1" w:styleId="9D39D561BDB2468193241AEFF02C3444">
    <w:name w:val="9D39D561BDB2468193241AEFF02C3444"/>
    <w:rsid w:val="005E6390"/>
    <w:rPr>
      <w:rFonts w:ascii="Arial" w:eastAsiaTheme="minorHAnsi" w:hAnsi="Arial"/>
      <w:sz w:val="24"/>
    </w:rPr>
  </w:style>
  <w:style w:type="paragraph" w:customStyle="1" w:styleId="DA1D8E35AAC3432F936F3BE018915B13">
    <w:name w:val="DA1D8E35AAC3432F936F3BE018915B13"/>
    <w:rsid w:val="005E6390"/>
    <w:rPr>
      <w:rFonts w:ascii="Arial" w:eastAsiaTheme="minorHAnsi" w:hAnsi="Arial"/>
      <w:sz w:val="24"/>
    </w:rPr>
  </w:style>
  <w:style w:type="paragraph" w:customStyle="1" w:styleId="E8A7AE29AEB64A02BD63A6CD0DB27B96">
    <w:name w:val="E8A7AE29AEB64A02BD63A6CD0DB27B96"/>
    <w:rsid w:val="005E6390"/>
    <w:rPr>
      <w:rFonts w:ascii="Arial" w:eastAsiaTheme="minorHAnsi" w:hAnsi="Arial"/>
      <w:sz w:val="24"/>
    </w:rPr>
  </w:style>
  <w:style w:type="paragraph" w:customStyle="1" w:styleId="544C6FD118704431916069103584789D">
    <w:name w:val="544C6FD118704431916069103584789D"/>
    <w:rsid w:val="005E6390"/>
    <w:rPr>
      <w:rFonts w:ascii="Arial" w:eastAsiaTheme="minorHAnsi" w:hAnsi="Arial"/>
      <w:sz w:val="24"/>
    </w:rPr>
  </w:style>
  <w:style w:type="paragraph" w:customStyle="1" w:styleId="84D3C7C511634041A74DD3D41EF9AA70">
    <w:name w:val="84D3C7C511634041A74DD3D41EF9AA70"/>
    <w:rsid w:val="005E6390"/>
    <w:rPr>
      <w:rFonts w:ascii="Arial" w:eastAsiaTheme="minorHAnsi" w:hAnsi="Arial"/>
      <w:sz w:val="24"/>
    </w:rPr>
  </w:style>
  <w:style w:type="paragraph" w:customStyle="1" w:styleId="95C34F51AD594A169D3BFD4CDD15FC1B">
    <w:name w:val="95C34F51AD594A169D3BFD4CDD15FC1B"/>
    <w:rsid w:val="005E6390"/>
    <w:rPr>
      <w:rFonts w:ascii="Arial" w:eastAsiaTheme="minorHAnsi" w:hAnsi="Arial"/>
      <w:sz w:val="24"/>
    </w:rPr>
  </w:style>
  <w:style w:type="paragraph" w:customStyle="1" w:styleId="3FBD538E7D46480CA1D43F8AF2D13E8F">
    <w:name w:val="3FBD538E7D46480CA1D43F8AF2D13E8F"/>
    <w:rsid w:val="005E6390"/>
    <w:rPr>
      <w:rFonts w:ascii="Arial" w:eastAsiaTheme="minorHAnsi" w:hAnsi="Arial"/>
      <w:sz w:val="24"/>
    </w:rPr>
  </w:style>
  <w:style w:type="paragraph" w:customStyle="1" w:styleId="1343E846A88A4054BBB45CD3598589A6">
    <w:name w:val="1343E846A88A4054BBB45CD3598589A6"/>
    <w:rsid w:val="005E6390"/>
    <w:rPr>
      <w:rFonts w:ascii="Arial" w:eastAsiaTheme="minorHAnsi" w:hAnsi="Arial"/>
      <w:sz w:val="24"/>
    </w:rPr>
  </w:style>
  <w:style w:type="paragraph" w:customStyle="1" w:styleId="33A2BFF0A4734E5692BAE176B8C3B911">
    <w:name w:val="33A2BFF0A4734E5692BAE176B8C3B911"/>
    <w:rsid w:val="005E6390"/>
    <w:rPr>
      <w:rFonts w:ascii="Arial" w:eastAsiaTheme="minorHAnsi" w:hAnsi="Arial"/>
      <w:sz w:val="24"/>
    </w:rPr>
  </w:style>
  <w:style w:type="paragraph" w:customStyle="1" w:styleId="2148A4F272C54BB0AE25EA2226297509">
    <w:name w:val="2148A4F272C54BB0AE25EA2226297509"/>
    <w:rsid w:val="005E6390"/>
    <w:rPr>
      <w:rFonts w:ascii="Arial" w:eastAsiaTheme="minorHAnsi" w:hAnsi="Arial"/>
      <w:sz w:val="24"/>
    </w:rPr>
  </w:style>
  <w:style w:type="paragraph" w:customStyle="1" w:styleId="9CB46BAA8DAF4274A308482515A98742">
    <w:name w:val="9CB46BAA8DAF4274A308482515A98742"/>
    <w:rsid w:val="005E6390"/>
    <w:rPr>
      <w:rFonts w:ascii="Arial" w:eastAsiaTheme="minorHAnsi" w:hAnsi="Arial"/>
      <w:sz w:val="24"/>
    </w:rPr>
  </w:style>
  <w:style w:type="paragraph" w:customStyle="1" w:styleId="B217EBBC0C35449CA026D3A06B8479F9">
    <w:name w:val="B217EBBC0C35449CA026D3A06B8479F9"/>
    <w:rsid w:val="005E6390"/>
    <w:rPr>
      <w:rFonts w:ascii="Arial" w:eastAsiaTheme="minorHAnsi" w:hAnsi="Arial"/>
      <w:sz w:val="24"/>
    </w:rPr>
  </w:style>
  <w:style w:type="paragraph" w:customStyle="1" w:styleId="64E73EFC53144222889AA925DF45F836">
    <w:name w:val="64E73EFC53144222889AA925DF45F836"/>
    <w:rsid w:val="005E6390"/>
    <w:rPr>
      <w:rFonts w:ascii="Arial" w:eastAsiaTheme="minorHAnsi" w:hAnsi="Arial"/>
      <w:sz w:val="24"/>
    </w:rPr>
  </w:style>
  <w:style w:type="paragraph" w:customStyle="1" w:styleId="5A89CBF77E1E4CA59EECBEFC463B28E3">
    <w:name w:val="5A89CBF77E1E4CA59EECBEFC463B28E3"/>
    <w:rsid w:val="005E6390"/>
    <w:rPr>
      <w:rFonts w:ascii="Arial" w:eastAsiaTheme="minorHAnsi" w:hAnsi="Arial"/>
      <w:sz w:val="24"/>
    </w:rPr>
  </w:style>
  <w:style w:type="paragraph" w:customStyle="1" w:styleId="4A8381F05CD44934BF5BE9AC44A28585">
    <w:name w:val="4A8381F05CD44934BF5BE9AC44A28585"/>
    <w:rsid w:val="005E6390"/>
    <w:rPr>
      <w:rFonts w:ascii="Arial" w:eastAsiaTheme="minorHAnsi" w:hAnsi="Arial"/>
      <w:sz w:val="24"/>
    </w:rPr>
  </w:style>
  <w:style w:type="paragraph" w:customStyle="1" w:styleId="F5371A3FAD7543539828A98DFB466CCA">
    <w:name w:val="F5371A3FAD7543539828A98DFB466CCA"/>
    <w:rsid w:val="005E6390"/>
    <w:rPr>
      <w:rFonts w:ascii="Arial" w:eastAsiaTheme="minorHAnsi" w:hAnsi="Arial"/>
      <w:sz w:val="24"/>
    </w:rPr>
  </w:style>
  <w:style w:type="paragraph" w:customStyle="1" w:styleId="154F2C735D004B19A15B3D2F397255F3">
    <w:name w:val="154F2C735D004B19A15B3D2F397255F3"/>
    <w:rsid w:val="005E6390"/>
    <w:rPr>
      <w:rFonts w:ascii="Arial" w:eastAsiaTheme="minorHAnsi" w:hAnsi="Arial"/>
      <w:sz w:val="24"/>
    </w:rPr>
  </w:style>
  <w:style w:type="paragraph" w:customStyle="1" w:styleId="C84ADBF874754E69B6D0F98375DFD390">
    <w:name w:val="C84ADBF874754E69B6D0F98375DFD390"/>
    <w:rsid w:val="005E6390"/>
    <w:rPr>
      <w:rFonts w:ascii="Arial" w:eastAsiaTheme="minorHAnsi" w:hAnsi="Arial"/>
      <w:sz w:val="24"/>
    </w:rPr>
  </w:style>
  <w:style w:type="paragraph" w:customStyle="1" w:styleId="9E236E536EAD401A8D3C3AA90CE57B8B">
    <w:name w:val="9E236E536EAD401A8D3C3AA90CE57B8B"/>
    <w:rsid w:val="005E6390"/>
    <w:rPr>
      <w:rFonts w:ascii="Arial" w:eastAsiaTheme="minorHAnsi" w:hAnsi="Arial"/>
      <w:sz w:val="24"/>
    </w:rPr>
  </w:style>
  <w:style w:type="paragraph" w:customStyle="1" w:styleId="45E7689E86504127AE525E525F38EEB9">
    <w:name w:val="45E7689E86504127AE525E525F38EEB9"/>
    <w:rsid w:val="005E6390"/>
    <w:rPr>
      <w:rFonts w:ascii="Arial" w:eastAsiaTheme="minorHAnsi" w:hAnsi="Arial"/>
      <w:sz w:val="24"/>
    </w:rPr>
  </w:style>
  <w:style w:type="paragraph" w:customStyle="1" w:styleId="53C067E9102D41BE8F1FB448409C9307">
    <w:name w:val="53C067E9102D41BE8F1FB448409C9307"/>
    <w:rsid w:val="005E6390"/>
    <w:rPr>
      <w:rFonts w:ascii="Arial" w:eastAsiaTheme="minorHAnsi" w:hAnsi="Arial"/>
      <w:sz w:val="24"/>
    </w:rPr>
  </w:style>
  <w:style w:type="paragraph" w:customStyle="1" w:styleId="0D7CC16360D2410C805C865C5E8F6318">
    <w:name w:val="0D7CC16360D2410C805C865C5E8F6318"/>
    <w:rsid w:val="005E6390"/>
    <w:rPr>
      <w:rFonts w:ascii="Arial" w:eastAsiaTheme="minorHAnsi" w:hAnsi="Arial"/>
      <w:sz w:val="24"/>
    </w:rPr>
  </w:style>
  <w:style w:type="paragraph" w:customStyle="1" w:styleId="551D418D20834EC492076D0D0F0557AF">
    <w:name w:val="551D418D20834EC492076D0D0F0557AF"/>
    <w:rsid w:val="005E6390"/>
    <w:rPr>
      <w:rFonts w:ascii="Arial" w:eastAsiaTheme="minorHAnsi" w:hAnsi="Arial"/>
      <w:sz w:val="24"/>
    </w:rPr>
  </w:style>
  <w:style w:type="paragraph" w:customStyle="1" w:styleId="6CC0E8A173304FA2BB9580D7CBD382CD">
    <w:name w:val="6CC0E8A173304FA2BB9580D7CBD382CD"/>
    <w:rsid w:val="005E6390"/>
    <w:rPr>
      <w:rFonts w:ascii="Arial" w:eastAsiaTheme="minorHAnsi" w:hAnsi="Arial"/>
      <w:sz w:val="24"/>
    </w:rPr>
  </w:style>
  <w:style w:type="paragraph" w:customStyle="1" w:styleId="27635EB3BA3747FABCEE4D6A7AB8E550">
    <w:name w:val="27635EB3BA3747FABCEE4D6A7AB8E550"/>
    <w:rsid w:val="005E6390"/>
    <w:rPr>
      <w:rFonts w:ascii="Arial" w:eastAsiaTheme="minorHAnsi" w:hAnsi="Arial"/>
      <w:sz w:val="24"/>
    </w:rPr>
  </w:style>
  <w:style w:type="paragraph" w:customStyle="1" w:styleId="2E6E5D6E66164340863E31EAF501B88F">
    <w:name w:val="2E6E5D6E66164340863E31EAF501B88F"/>
    <w:rsid w:val="005E6390"/>
    <w:rPr>
      <w:rFonts w:ascii="Arial" w:eastAsiaTheme="minorHAnsi" w:hAnsi="Arial"/>
      <w:sz w:val="24"/>
    </w:rPr>
  </w:style>
  <w:style w:type="paragraph" w:customStyle="1" w:styleId="3838E8624ADA4A36B2EB49CBB8096190">
    <w:name w:val="3838E8624ADA4A36B2EB49CBB8096190"/>
    <w:rsid w:val="005E6390"/>
    <w:rPr>
      <w:rFonts w:ascii="Arial" w:eastAsiaTheme="minorHAnsi" w:hAnsi="Arial"/>
      <w:sz w:val="24"/>
    </w:rPr>
  </w:style>
  <w:style w:type="paragraph" w:customStyle="1" w:styleId="E75CD823B5234C0EBEF328E8272BDB54">
    <w:name w:val="E75CD823B5234C0EBEF328E8272BDB54"/>
    <w:rsid w:val="005E6390"/>
    <w:rPr>
      <w:rFonts w:ascii="Arial" w:eastAsiaTheme="minorHAnsi" w:hAnsi="Arial"/>
      <w:sz w:val="24"/>
    </w:rPr>
  </w:style>
  <w:style w:type="paragraph" w:customStyle="1" w:styleId="E07D38FC83C14EA1B2BF9F58F534EFD7">
    <w:name w:val="E07D38FC83C14EA1B2BF9F58F534EFD7"/>
    <w:rsid w:val="005E6390"/>
    <w:rPr>
      <w:rFonts w:ascii="Arial" w:eastAsiaTheme="minorHAnsi" w:hAnsi="Arial"/>
      <w:sz w:val="24"/>
    </w:rPr>
  </w:style>
  <w:style w:type="paragraph" w:customStyle="1" w:styleId="62C0230A7AC3408897D62C2A2059A485">
    <w:name w:val="62C0230A7AC3408897D62C2A2059A485"/>
    <w:rsid w:val="005E6390"/>
    <w:rPr>
      <w:rFonts w:ascii="Arial" w:eastAsiaTheme="minorHAnsi" w:hAnsi="Arial"/>
      <w:sz w:val="24"/>
    </w:rPr>
  </w:style>
  <w:style w:type="paragraph" w:customStyle="1" w:styleId="81AF9B6995184EEFBE343B00CABA663D">
    <w:name w:val="81AF9B6995184EEFBE343B00CABA663D"/>
    <w:rsid w:val="005E6390"/>
    <w:rPr>
      <w:rFonts w:ascii="Arial" w:eastAsiaTheme="minorHAnsi" w:hAnsi="Arial"/>
      <w:sz w:val="24"/>
    </w:rPr>
  </w:style>
  <w:style w:type="paragraph" w:customStyle="1" w:styleId="3B1B645E81104415AA813D2F32392571">
    <w:name w:val="3B1B645E81104415AA813D2F32392571"/>
    <w:rsid w:val="005E6390"/>
    <w:rPr>
      <w:rFonts w:ascii="Arial" w:eastAsiaTheme="minorHAnsi" w:hAnsi="Arial"/>
      <w:sz w:val="24"/>
    </w:rPr>
  </w:style>
  <w:style w:type="paragraph" w:customStyle="1" w:styleId="DC37D9C5166C45E88555B7D7E7E70FC1">
    <w:name w:val="DC37D9C5166C45E88555B7D7E7E70FC1"/>
    <w:rsid w:val="005E6390"/>
    <w:rPr>
      <w:rFonts w:ascii="Arial" w:eastAsiaTheme="minorHAnsi" w:hAnsi="Arial"/>
      <w:sz w:val="24"/>
    </w:rPr>
  </w:style>
  <w:style w:type="paragraph" w:customStyle="1" w:styleId="30A5E728A9EB4B38B5EE618443DB1F63">
    <w:name w:val="30A5E728A9EB4B38B5EE618443DB1F63"/>
    <w:rsid w:val="005E6390"/>
    <w:rPr>
      <w:rFonts w:ascii="Arial" w:eastAsiaTheme="minorHAnsi" w:hAnsi="Arial"/>
      <w:sz w:val="24"/>
    </w:rPr>
  </w:style>
  <w:style w:type="paragraph" w:customStyle="1" w:styleId="007359B7DD064FC6B585DBC4104C05DD">
    <w:name w:val="007359B7DD064FC6B585DBC4104C05DD"/>
    <w:rsid w:val="005E6390"/>
    <w:rPr>
      <w:rFonts w:ascii="Arial" w:eastAsiaTheme="minorHAnsi" w:hAnsi="Arial"/>
      <w:sz w:val="24"/>
    </w:rPr>
  </w:style>
  <w:style w:type="paragraph" w:customStyle="1" w:styleId="8F0098B290D3432087FA6A94129647B8">
    <w:name w:val="8F0098B290D3432087FA6A94129647B8"/>
    <w:rsid w:val="005E6390"/>
    <w:rPr>
      <w:lang w:eastAsia="ja-JP"/>
    </w:rPr>
  </w:style>
  <w:style w:type="paragraph" w:customStyle="1" w:styleId="4B3FF94A78614AD9B78FB869FBA612A4">
    <w:name w:val="4B3FF94A78614AD9B78FB869FBA612A4"/>
    <w:rsid w:val="005E6390"/>
    <w:rPr>
      <w:lang w:eastAsia="ja-JP"/>
    </w:rPr>
  </w:style>
  <w:style w:type="paragraph" w:customStyle="1" w:styleId="69031827BEB84F3798113D48E5F062C9">
    <w:name w:val="69031827BEB84F3798113D48E5F062C9"/>
    <w:rsid w:val="005E6390"/>
    <w:rPr>
      <w:lang w:eastAsia="ja-JP"/>
    </w:rPr>
  </w:style>
  <w:style w:type="paragraph" w:customStyle="1" w:styleId="910D93640A8D43C985A1EA1C8FF3071C">
    <w:name w:val="910D93640A8D43C985A1EA1C8FF3071C"/>
    <w:rsid w:val="002B3AD0"/>
    <w:rPr>
      <w:lang w:eastAsia="ja-JP"/>
    </w:rPr>
  </w:style>
  <w:style w:type="paragraph" w:customStyle="1" w:styleId="7FC0D70E830445BFAF8ACF268BBB6C68">
    <w:name w:val="7FC0D70E830445BFAF8ACF268BBB6C68"/>
    <w:rsid w:val="002B3AD0"/>
    <w:rPr>
      <w:lang w:eastAsia="ja-JP"/>
    </w:rPr>
  </w:style>
  <w:style w:type="paragraph" w:customStyle="1" w:styleId="E63DF72F31B54AF3A4FA3B5054CBF321">
    <w:name w:val="E63DF72F31B54AF3A4FA3B5054CBF321"/>
    <w:rsid w:val="002B3AD0"/>
    <w:rPr>
      <w:lang w:eastAsia="ja-JP"/>
    </w:rPr>
  </w:style>
  <w:style w:type="paragraph" w:customStyle="1" w:styleId="13A0E730169D4F539B4EB4E4DB437D58">
    <w:name w:val="13A0E730169D4F539B4EB4E4DB437D58"/>
    <w:rsid w:val="002B3AD0"/>
    <w:rPr>
      <w:lang w:eastAsia="ja-JP"/>
    </w:rPr>
  </w:style>
  <w:style w:type="paragraph" w:customStyle="1" w:styleId="D1C67AB56C8246ADA27CFBA1A3D6BE32">
    <w:name w:val="D1C67AB56C8246ADA27CFBA1A3D6BE32"/>
    <w:rsid w:val="002B3AD0"/>
    <w:rPr>
      <w:lang w:eastAsia="ja-JP"/>
    </w:rPr>
  </w:style>
  <w:style w:type="paragraph" w:customStyle="1" w:styleId="793FE99FCE0B4048BA4C5EAACF250F6A">
    <w:name w:val="793FE99FCE0B4048BA4C5EAACF250F6A"/>
    <w:rsid w:val="002B3AD0"/>
    <w:rPr>
      <w:lang w:eastAsia="ja-JP"/>
    </w:rPr>
  </w:style>
  <w:style w:type="paragraph" w:customStyle="1" w:styleId="37EF0292421F48B4B9A802DFFE13BDDB">
    <w:name w:val="37EF0292421F48B4B9A802DFFE13BDDB"/>
    <w:rsid w:val="002B3AD0"/>
    <w:rPr>
      <w:lang w:eastAsia="ja-JP"/>
    </w:rPr>
  </w:style>
  <w:style w:type="paragraph" w:customStyle="1" w:styleId="A9D3AA9520134F51818ED1F3677E2253">
    <w:name w:val="A9D3AA9520134F51818ED1F3677E2253"/>
    <w:rsid w:val="002B3AD0"/>
    <w:rPr>
      <w:lang w:eastAsia="ja-JP"/>
    </w:rPr>
  </w:style>
  <w:style w:type="paragraph" w:customStyle="1" w:styleId="EA756555BFC1430F89DB0F246638D783">
    <w:name w:val="EA756555BFC1430F89DB0F246638D783"/>
    <w:rsid w:val="002B3AD0"/>
    <w:rPr>
      <w:lang w:eastAsia="ja-JP"/>
    </w:rPr>
  </w:style>
  <w:style w:type="paragraph" w:customStyle="1" w:styleId="336A273E34454DFC9DFA275CCC8FF4FF">
    <w:name w:val="336A273E34454DFC9DFA275CCC8FF4FF"/>
    <w:rsid w:val="002B3AD0"/>
    <w:rPr>
      <w:lang w:eastAsia="ja-JP"/>
    </w:rPr>
  </w:style>
  <w:style w:type="paragraph" w:customStyle="1" w:styleId="56DB3052D2234F1898D392C435B5BF80">
    <w:name w:val="56DB3052D2234F1898D392C435B5BF80"/>
    <w:rsid w:val="002B3AD0"/>
    <w:rPr>
      <w:lang w:eastAsia="ja-JP"/>
    </w:rPr>
  </w:style>
  <w:style w:type="paragraph" w:customStyle="1" w:styleId="48456E5DB17848898780C109629BE1C1">
    <w:name w:val="48456E5DB17848898780C109629BE1C1"/>
    <w:rsid w:val="002B3AD0"/>
    <w:rPr>
      <w:lang w:eastAsia="ja-JP"/>
    </w:rPr>
  </w:style>
  <w:style w:type="paragraph" w:customStyle="1" w:styleId="5C2C113A4C3B468985449AEFEA5E15FD">
    <w:name w:val="5C2C113A4C3B468985449AEFEA5E15FD"/>
    <w:rsid w:val="002B3AD0"/>
    <w:rPr>
      <w:lang w:eastAsia="ja-JP"/>
    </w:rPr>
  </w:style>
  <w:style w:type="paragraph" w:customStyle="1" w:styleId="F33572B6CF3C49CF85B04061CEDE4934">
    <w:name w:val="F33572B6CF3C49CF85B04061CEDE4934"/>
    <w:rsid w:val="002B3AD0"/>
    <w:rPr>
      <w:lang w:eastAsia="ja-JP"/>
    </w:rPr>
  </w:style>
  <w:style w:type="paragraph" w:customStyle="1" w:styleId="D47722AAF3584A678D9380FFFFD73210">
    <w:name w:val="D47722AAF3584A678D9380FFFFD73210"/>
    <w:rsid w:val="002B3AD0"/>
    <w:rPr>
      <w:lang w:eastAsia="ja-JP"/>
    </w:rPr>
  </w:style>
  <w:style w:type="paragraph" w:customStyle="1" w:styleId="65B210756F124FE3B946712AF577A850">
    <w:name w:val="65B210756F124FE3B946712AF577A850"/>
    <w:rsid w:val="005556E8"/>
    <w:rPr>
      <w:lang w:eastAsia="ja-JP"/>
    </w:rPr>
  </w:style>
  <w:style w:type="paragraph" w:customStyle="1" w:styleId="ADF7A5F9E66E4CE785A454FCC7FEA9CE">
    <w:name w:val="ADF7A5F9E66E4CE785A454FCC7FEA9CE"/>
    <w:rsid w:val="005556E8"/>
    <w:rPr>
      <w:lang w:eastAsia="ja-JP"/>
    </w:rPr>
  </w:style>
  <w:style w:type="paragraph" w:customStyle="1" w:styleId="006C414AFD014F69AD5FBE42D945592B">
    <w:name w:val="006C414AFD014F69AD5FBE42D945592B"/>
    <w:rsid w:val="005556E8"/>
    <w:rPr>
      <w:lang w:eastAsia="ja-JP"/>
    </w:rPr>
  </w:style>
  <w:style w:type="paragraph" w:customStyle="1" w:styleId="44A567F7CBB44FFEB6A6EA37DF19297D">
    <w:name w:val="44A567F7CBB44FFEB6A6EA37DF19297D"/>
    <w:rsid w:val="005556E8"/>
    <w:rPr>
      <w:lang w:eastAsia="ja-JP"/>
    </w:rPr>
  </w:style>
  <w:style w:type="paragraph" w:customStyle="1" w:styleId="01BDDFA8AC614A259707FCD957876447">
    <w:name w:val="01BDDFA8AC614A259707FCD957876447"/>
    <w:rsid w:val="005556E8"/>
    <w:rPr>
      <w:lang w:eastAsia="ja-JP"/>
    </w:rPr>
  </w:style>
  <w:style w:type="paragraph" w:customStyle="1" w:styleId="D165AECDA71A454391017CC9B200C5E0">
    <w:name w:val="D165AECDA71A454391017CC9B200C5E0"/>
    <w:rsid w:val="005556E8"/>
    <w:rPr>
      <w:lang w:eastAsia="ja-JP"/>
    </w:rPr>
  </w:style>
  <w:style w:type="paragraph" w:customStyle="1" w:styleId="B251D3182FCE48DE99AD95D000FF0458">
    <w:name w:val="B251D3182FCE48DE99AD95D000FF0458"/>
    <w:rsid w:val="005556E8"/>
    <w:rPr>
      <w:lang w:eastAsia="ja-JP"/>
    </w:rPr>
  </w:style>
  <w:style w:type="paragraph" w:customStyle="1" w:styleId="5AFB21718BBF458EB7FF65EF990F3703">
    <w:name w:val="5AFB21718BBF458EB7FF65EF990F3703"/>
    <w:rsid w:val="005556E8"/>
    <w:rPr>
      <w:lang w:eastAsia="ja-JP"/>
    </w:rPr>
  </w:style>
  <w:style w:type="paragraph" w:customStyle="1" w:styleId="BC95D6B2EFBA44EEA53142598066AD93">
    <w:name w:val="BC95D6B2EFBA44EEA53142598066AD93"/>
    <w:rsid w:val="00825F7F"/>
    <w:rPr>
      <w:lang w:eastAsia="ja-JP"/>
    </w:rPr>
  </w:style>
  <w:style w:type="paragraph" w:customStyle="1" w:styleId="46432E60B21B41F489B8A4270B474AE8">
    <w:name w:val="46432E60B21B41F489B8A4270B474AE8"/>
    <w:rsid w:val="00D77A78"/>
    <w:rPr>
      <w:lang w:eastAsia="ja-JP"/>
    </w:rPr>
  </w:style>
  <w:style w:type="paragraph" w:customStyle="1" w:styleId="E7DBCC9CC1E94B14BD05AE44E0618D9D">
    <w:name w:val="E7DBCC9CC1E94B14BD05AE44E0618D9D"/>
    <w:rsid w:val="00D77A78"/>
    <w:rPr>
      <w:lang w:eastAsia="ja-JP"/>
    </w:rPr>
  </w:style>
  <w:style w:type="paragraph" w:customStyle="1" w:styleId="7EED349B4AA447C8A1E305EF46EDCF47">
    <w:name w:val="7EED349B4AA447C8A1E305EF46EDCF47"/>
    <w:rsid w:val="00D77A78"/>
    <w:rPr>
      <w:lang w:eastAsia="ja-JP"/>
    </w:rPr>
  </w:style>
  <w:style w:type="paragraph" w:customStyle="1" w:styleId="F6CA2F49128B47D1B230AE7163F08B1F">
    <w:name w:val="F6CA2F49128B47D1B230AE7163F08B1F"/>
    <w:rsid w:val="00D77A78"/>
    <w:rPr>
      <w:lang w:eastAsia="ja-JP"/>
    </w:rPr>
  </w:style>
  <w:style w:type="paragraph" w:customStyle="1" w:styleId="D0D59676956A4692876D996098DC1131">
    <w:name w:val="D0D59676956A4692876D996098DC1131"/>
    <w:rsid w:val="00D77A78"/>
    <w:rPr>
      <w:lang w:eastAsia="ja-JP"/>
    </w:rPr>
  </w:style>
  <w:style w:type="paragraph" w:customStyle="1" w:styleId="5B37D2CC9B2749B6AE4DFD6D1AE451F0">
    <w:name w:val="5B37D2CC9B2749B6AE4DFD6D1AE451F0"/>
    <w:rsid w:val="00D77A78"/>
    <w:rPr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0EA8C1A832FD46B2E62F9DA6091961" ma:contentTypeVersion="2" ma:contentTypeDescription="Create a new document." ma:contentTypeScope="" ma:versionID="055d6ed66bb38b6da3d8a4fe59e179c9">
  <xsd:schema xmlns:xsd="http://www.w3.org/2001/XMLSchema" xmlns:xs="http://www.w3.org/2001/XMLSchema" xmlns:p="http://schemas.microsoft.com/office/2006/metadata/properties" xmlns:ns2="7ebb798a-82a5-4c8c-bc01-5e3aa3bf1fa5" targetNamespace="http://schemas.microsoft.com/office/2006/metadata/properties" ma:root="true" ma:fieldsID="6bd9874e32f44083504276aa78a2693c" ns2:_="">
    <xsd:import namespace="7ebb798a-82a5-4c8c-bc01-5e3aa3bf1f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b798a-82a5-4c8c-bc01-5e3aa3bf1f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5D54FC0-09D9-46F4-97BC-5000E0FB76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B6FA9A-5D06-4495-85DA-42AEE5ADF2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BA7FF96-6999-452E-9A2F-BEB213BB4F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bb798a-82a5-4c8c-bc01-5e3aa3bf1f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04A2F33-B8E2-4080-8CC1-216CC1AF9F4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2159</Words>
  <Characters>12312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4 Project Readiness and Approval</vt:lpstr>
    </vt:vector>
  </TitlesOfParts>
  <Company/>
  <LinksUpToDate>false</LinksUpToDate>
  <CharactersWithSpaces>14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4 Project Readiness and Approval</dc:title>
  <dc:subject/>
  <dc:creator>Steven Mayo</dc:creator>
  <cp:keywords/>
  <dc:description/>
  <cp:lastModifiedBy>Bianucci, Julie@CIO</cp:lastModifiedBy>
  <cp:revision>56</cp:revision>
  <dcterms:created xsi:type="dcterms:W3CDTF">2024-02-16T17:48:00Z</dcterms:created>
  <dcterms:modified xsi:type="dcterms:W3CDTF">2024-02-16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EA8C1A832FD46B2E62F9DA6091961</vt:lpwstr>
  </property>
</Properties>
</file>